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18DF4E" w14:textId="368F2778" w:rsidR="00D71AF1" w:rsidRDefault="00D71AF1" w:rsidP="00166669">
      <w:pPr>
        <w:pStyle w:val="MyTitle"/>
        <w:rPr>
          <w:rFonts w:eastAsiaTheme="minorHAnsi"/>
        </w:rPr>
      </w:pPr>
      <w:r w:rsidRPr="00D71AF1">
        <w:rPr>
          <w:rFonts w:eastAsiaTheme="minorHAnsi"/>
        </w:rPr>
        <w:t xml:space="preserve">41080 Theory of Computing Science Assignment 1 </w:t>
      </w:r>
      <w:r>
        <w:rPr>
          <w:rFonts w:eastAsiaTheme="minorHAnsi"/>
        </w:rPr>
        <w:t xml:space="preserve">– </w:t>
      </w:r>
      <w:r w:rsidRPr="00D71AF1">
        <w:rPr>
          <w:rFonts w:eastAsiaTheme="minorHAnsi"/>
        </w:rPr>
        <w:t>Finite Automat</w:t>
      </w:r>
      <w:r>
        <w:rPr>
          <w:rFonts w:eastAsiaTheme="minorHAnsi"/>
        </w:rPr>
        <w:t>a</w:t>
      </w:r>
    </w:p>
    <w:p w14:paraId="2E706476" w14:textId="5586B794" w:rsidR="00DF71DA" w:rsidRDefault="00DF71DA" w:rsidP="00166669">
      <w:pPr>
        <w:spacing w:line="360" w:lineRule="auto"/>
      </w:pPr>
      <w:r>
        <w:t xml:space="preserve">By </w:t>
      </w:r>
      <w:r w:rsidR="0071289D">
        <w:t xml:space="preserve">Matthew Mallos </w:t>
      </w:r>
      <w:r>
        <w:tab/>
        <w:t>13255587</w:t>
      </w:r>
    </w:p>
    <w:p w14:paraId="04719F15" w14:textId="4CBFC069" w:rsidR="00FD76AA" w:rsidRDefault="00F8523F" w:rsidP="00166669">
      <w:pPr>
        <w:spacing w:line="360" w:lineRule="auto"/>
      </w:pPr>
      <w:r>
        <w:t>S</w:t>
      </w:r>
      <w:r w:rsidR="0071289D">
        <w:t xml:space="preserve">ubmitted </w:t>
      </w:r>
      <w:r w:rsidR="00D71AF1">
        <w:t>September 6</w:t>
      </w:r>
      <w:r w:rsidR="0075229F">
        <w:t xml:space="preserve">, </w:t>
      </w:r>
      <w:r w:rsidR="00166669">
        <w:t>2019</w:t>
      </w:r>
    </w:p>
    <w:p w14:paraId="37528171" w14:textId="733C99C0" w:rsidR="00DF4119" w:rsidRDefault="00DF4119" w:rsidP="00166669">
      <w:pPr>
        <w:spacing w:line="360" w:lineRule="auto"/>
      </w:pPr>
    </w:p>
    <w:p w14:paraId="76E34273" w14:textId="77777777" w:rsidR="00DF4119" w:rsidRDefault="00DF4119" w:rsidP="00166669">
      <w:pPr>
        <w:spacing w:line="360" w:lineRule="auto"/>
      </w:pPr>
    </w:p>
    <w:p w14:paraId="008E515C" w14:textId="6ED3D870" w:rsidR="00C61FD4" w:rsidRDefault="00DF4119" w:rsidP="00DF4119">
      <w:pPr>
        <w:autoSpaceDE w:val="0"/>
        <w:autoSpaceDN w:val="0"/>
        <w:adjustRightInd w:val="0"/>
        <w:rPr>
          <w:rFonts w:eastAsiaTheme="minorHAnsi"/>
        </w:rPr>
      </w:pPr>
      <w:r>
        <w:rPr>
          <w:rFonts w:eastAsiaTheme="minorHAnsi"/>
        </w:rPr>
        <w:t>EXECUTIVE SUMMARY</w:t>
      </w:r>
    </w:p>
    <w:p w14:paraId="714F2E4F" w14:textId="77777777" w:rsidR="00FA298B" w:rsidRDefault="00FA298B" w:rsidP="00DF4119">
      <w:pPr>
        <w:autoSpaceDE w:val="0"/>
        <w:autoSpaceDN w:val="0"/>
        <w:adjustRightInd w:val="0"/>
        <w:rPr>
          <w:rFonts w:eastAsiaTheme="minorHAnsi"/>
        </w:rPr>
      </w:pPr>
    </w:p>
    <w:p w14:paraId="08F1961C" w14:textId="461EC92C" w:rsidR="00FA298B" w:rsidRDefault="00C85F62" w:rsidP="00FA298B">
      <w:pPr>
        <w:pStyle w:val="MyBody"/>
        <w:rPr>
          <w:rFonts w:ascii="TimesNewRoman" w:eastAsiaTheme="minorHAnsi" w:hAnsi="TimesNewRoman" w:cs="TimesNewRoman"/>
        </w:rPr>
      </w:pPr>
      <w:r>
        <w:rPr>
          <w:rFonts w:ascii="TimesNewRoman" w:eastAsiaTheme="minorHAnsi" w:hAnsi="TimesNewRoman" w:cs="TimesNewRoman"/>
        </w:rPr>
        <w:t xml:space="preserve">A report detailing and recounting an implantation of a deterministic finite automation/transducer that takes in a string representing an arithmetic </w:t>
      </w:r>
      <w:proofErr w:type="gramStart"/>
      <w:r>
        <w:rPr>
          <w:rFonts w:ascii="TimesNewRoman" w:eastAsiaTheme="minorHAnsi" w:hAnsi="TimesNewRoman" w:cs="TimesNewRoman"/>
        </w:rPr>
        <w:t>statement, and</w:t>
      </w:r>
      <w:proofErr w:type="gramEnd"/>
      <w:r>
        <w:rPr>
          <w:rFonts w:ascii="TimesNewRoman" w:eastAsiaTheme="minorHAnsi" w:hAnsi="TimesNewRoman" w:cs="TimesNewRoman"/>
        </w:rPr>
        <w:t xml:space="preserve"> produces an output sequence of tokens that represent the numbers and operators. </w:t>
      </w:r>
      <w:r w:rsidR="00247BCA">
        <w:rPr>
          <w:rFonts w:ascii="TimesNewRoman" w:eastAsiaTheme="minorHAnsi" w:hAnsi="TimesNewRoman" w:cs="TimesNewRoman"/>
        </w:rPr>
        <w:t>The program handles errors including incorrect representations of numbers, and incorrect representations of expressions.</w:t>
      </w:r>
    </w:p>
    <w:p w14:paraId="4DBF5719" w14:textId="407D48AD" w:rsidR="00717E03" w:rsidRDefault="00717E03" w:rsidP="00FA298B">
      <w:pPr>
        <w:pStyle w:val="MyBody"/>
        <w:rPr>
          <w:rFonts w:ascii="TimesNewRoman" w:eastAsiaTheme="minorHAnsi" w:hAnsi="TimesNewRoman" w:cs="TimesNewRoman"/>
        </w:rPr>
      </w:pPr>
    </w:p>
    <w:p w14:paraId="0620F232" w14:textId="260E7C21" w:rsidR="006D2EA9" w:rsidRDefault="00F27910" w:rsidP="006D2EA9">
      <w:pPr>
        <w:pStyle w:val="MyTitle"/>
        <w:rPr>
          <w:rFonts w:eastAsiaTheme="minorHAnsi"/>
        </w:rPr>
      </w:pPr>
      <w:r>
        <w:br w:type="page"/>
      </w:r>
    </w:p>
    <w:p w14:paraId="5BBB7CB1" w14:textId="74293D45" w:rsidR="00F032AC" w:rsidRDefault="009A7CCA" w:rsidP="00F032AC">
      <w:pPr>
        <w:pStyle w:val="MyBody"/>
        <w:rPr>
          <w:rFonts w:eastAsiaTheme="minorHAnsi"/>
        </w:rPr>
      </w:pPr>
      <w:r w:rsidRPr="00C61FD4">
        <w:rPr>
          <w:rFonts w:eastAsiaTheme="minorHAnsi"/>
        </w:rPr>
        <w:lastRenderedPageBreak/>
        <w:t>HOW DID YOU EXTRACT</w:t>
      </w:r>
      <w:r>
        <w:rPr>
          <w:rFonts w:eastAsiaTheme="minorHAnsi"/>
        </w:rPr>
        <w:t xml:space="preserve"> FIN</w:t>
      </w:r>
      <w:r w:rsidRPr="00C61FD4">
        <w:rPr>
          <w:rFonts w:eastAsiaTheme="minorHAnsi"/>
        </w:rPr>
        <w:t>ITE AUTOMATA FROM THE SPEC</w:t>
      </w:r>
      <w:r>
        <w:rPr>
          <w:rFonts w:eastAsiaTheme="minorHAnsi"/>
        </w:rPr>
        <w:t>IFI</w:t>
      </w:r>
      <w:r w:rsidRPr="00C61FD4">
        <w:rPr>
          <w:rFonts w:eastAsiaTheme="minorHAnsi"/>
        </w:rPr>
        <w:t>CATION?</w:t>
      </w:r>
      <w:r w:rsidR="002137D6">
        <w:rPr>
          <w:rFonts w:eastAsiaTheme="minorHAnsi"/>
        </w:rPr>
        <w:t xml:space="preserve"> </w:t>
      </w:r>
      <w:r w:rsidR="002137D6" w:rsidRPr="009235CF">
        <w:rPr>
          <w:rFonts w:eastAsiaTheme="minorHAnsi"/>
          <w:b/>
        </w:rPr>
        <w:t xml:space="preserve">/ </w:t>
      </w:r>
      <w:r w:rsidR="00F032AC" w:rsidRPr="00C61FD4">
        <w:rPr>
          <w:rFonts w:eastAsiaTheme="minorHAnsi"/>
        </w:rPr>
        <w:t>WHAT IS THE FORMAL SPEC</w:t>
      </w:r>
      <w:r w:rsidR="00F032AC">
        <w:rPr>
          <w:rFonts w:eastAsiaTheme="minorHAnsi"/>
        </w:rPr>
        <w:t>FI</w:t>
      </w:r>
      <w:r w:rsidR="00F032AC" w:rsidRPr="00C61FD4">
        <w:rPr>
          <w:rFonts w:eastAsiaTheme="minorHAnsi"/>
        </w:rPr>
        <w:t>CATION OF YOUR AUTOMATA?</w:t>
      </w:r>
    </w:p>
    <w:p w14:paraId="0C55F7F3" w14:textId="3F1CC5AF" w:rsidR="00C61FD4" w:rsidRDefault="00C61FD4" w:rsidP="00C61FD4">
      <w:pPr>
        <w:pStyle w:val="MyBody"/>
        <w:rPr>
          <w:rFonts w:eastAsiaTheme="minorHAnsi"/>
        </w:rPr>
      </w:pPr>
    </w:p>
    <w:p w14:paraId="5F52480C" w14:textId="172F6875" w:rsidR="00C85F62" w:rsidRPr="00741225" w:rsidRDefault="00944AD0" w:rsidP="00163F80">
      <w:pPr>
        <w:pStyle w:val="MyBody"/>
        <w:rPr>
          <w:rFonts w:eastAsiaTheme="minorHAnsi"/>
        </w:rPr>
      </w:pPr>
      <w:r>
        <w:rPr>
          <w:rFonts w:eastAsiaTheme="minorHAnsi"/>
        </w:rPr>
        <w:t xml:space="preserve">Reducing the assignment into the base elements of an automata form crucially beneficial building blocks for my </w:t>
      </w:r>
      <w:r w:rsidR="00712C3B">
        <w:rPr>
          <w:rFonts w:eastAsiaTheme="minorHAnsi"/>
        </w:rPr>
        <w:t xml:space="preserve">would-be </w:t>
      </w:r>
      <w:proofErr w:type="spellStart"/>
      <w:proofErr w:type="gramStart"/>
      <w:r w:rsidR="00712C3B">
        <w:rPr>
          <w:rFonts w:eastAsiaTheme="minorHAnsi"/>
        </w:rPr>
        <w:t>transducer</w:t>
      </w:r>
      <w:r>
        <w:rPr>
          <w:rFonts w:eastAsiaTheme="minorHAnsi"/>
        </w:rPr>
        <w:t>.</w:t>
      </w:r>
      <w:r w:rsidR="00C85F62">
        <w:rPr>
          <w:lang w:eastAsia="en-AU"/>
        </w:rPr>
        <w:t>I</w:t>
      </w:r>
      <w:proofErr w:type="spellEnd"/>
      <w:proofErr w:type="gramEnd"/>
      <w:r w:rsidR="00C85F62">
        <w:rPr>
          <w:lang w:eastAsia="en-AU"/>
        </w:rPr>
        <w:t xml:space="preserve"> began by attempting to </w:t>
      </w:r>
      <w:r w:rsidR="00CC7245">
        <w:rPr>
          <w:lang w:eastAsia="en-AU"/>
        </w:rPr>
        <w:t>decipher</w:t>
      </w:r>
      <w:r w:rsidR="00C85F62">
        <w:rPr>
          <w:lang w:eastAsia="en-AU"/>
        </w:rPr>
        <w:t xml:space="preserve"> the </w:t>
      </w:r>
      <w:r w:rsidR="0001422E">
        <w:rPr>
          <w:lang w:eastAsia="en-AU"/>
        </w:rPr>
        <w:t xml:space="preserve">formal </w:t>
      </w:r>
      <w:r w:rsidR="00C85F62">
        <w:rPr>
          <w:lang w:eastAsia="en-AU"/>
        </w:rPr>
        <w:t>language</w:t>
      </w:r>
      <w:r w:rsidR="00CC7245">
        <w:rPr>
          <w:lang w:eastAsia="en-AU"/>
        </w:rPr>
        <w:t xml:space="preserve"> of my would be automaton</w:t>
      </w:r>
      <w:r w:rsidR="00D96869">
        <w:rPr>
          <w:lang w:eastAsia="en-AU"/>
        </w:rPr>
        <w:t>. Using the formatting definition of a number and the list of valid expressions I created the following:</w:t>
      </w:r>
    </w:p>
    <w:p w14:paraId="30E7CACF" w14:textId="77777777" w:rsidR="00481984" w:rsidRDefault="00481984" w:rsidP="00163F80">
      <w:pPr>
        <w:pStyle w:val="MyBody"/>
        <w:rPr>
          <w:lang w:eastAsia="en-AU"/>
        </w:rPr>
      </w:pPr>
    </w:p>
    <w:p w14:paraId="7705DAED" w14:textId="77811213" w:rsidR="00163F80" w:rsidRDefault="00163F80" w:rsidP="00163F80">
      <w:pPr>
        <w:pStyle w:val="MyBody"/>
        <w:rPr>
          <w:lang w:eastAsia="en-AU"/>
        </w:rPr>
      </w:pPr>
      <w:r w:rsidRPr="00717E03">
        <w:rPr>
          <w:lang w:eastAsia="en-AU"/>
        </w:rPr>
        <w:t xml:space="preserve">L = {x </w:t>
      </w:r>
      <w:r w:rsidRPr="00717E03">
        <w:rPr>
          <w:rFonts w:ascii="Cambria Math" w:hAnsi="Cambria Math" w:cs="Cambria Math"/>
          <w:lang w:eastAsia="en-AU"/>
        </w:rPr>
        <w:t>∈</w:t>
      </w:r>
      <w:r>
        <w:rPr>
          <w:rFonts w:ascii="Cambria Math" w:hAnsi="Cambria Math" w:cs="Cambria Math"/>
          <w:lang w:eastAsia="en-AU"/>
        </w:rPr>
        <w:t xml:space="preserve"> </w:t>
      </w:r>
      <w:r w:rsidRPr="00717E03">
        <w:rPr>
          <w:lang w:eastAsia="en-AU"/>
        </w:rPr>
        <w:t>B</w:t>
      </w:r>
      <w:r w:rsidRPr="00717E03">
        <w:rPr>
          <w:rFonts w:ascii="Cambria Math" w:hAnsi="Cambria Math" w:cs="Cambria Math"/>
          <w:vertAlign w:val="superscript"/>
          <w:lang w:eastAsia="en-AU"/>
        </w:rPr>
        <w:t>∗</w:t>
      </w:r>
      <w:r w:rsidRPr="00717E03">
        <w:rPr>
          <w:lang w:eastAsia="en-AU"/>
        </w:rPr>
        <w:t xml:space="preserve"> | x</w:t>
      </w:r>
      <w:r w:rsidR="00B4048D">
        <w:rPr>
          <w:lang w:eastAsia="en-AU"/>
        </w:rPr>
        <w:t xml:space="preserve"> is</w:t>
      </w:r>
      <w:r w:rsidRPr="00717E03">
        <w:rPr>
          <w:lang w:eastAsia="en-AU"/>
        </w:rPr>
        <w:t xml:space="preserve"> </w:t>
      </w:r>
      <w:r w:rsidR="003336BC">
        <w:rPr>
          <w:lang w:eastAsia="en-AU"/>
        </w:rPr>
        <w:t>a valid number</w:t>
      </w:r>
      <w:r w:rsidR="00E72501">
        <w:rPr>
          <w:lang w:eastAsia="en-AU"/>
        </w:rPr>
        <w:t xml:space="preserve"> OR a valid expression, followed by an operator, followed by a valid number</w:t>
      </w:r>
      <w:r w:rsidR="00EE15BD">
        <w:rPr>
          <w:lang w:eastAsia="en-AU"/>
        </w:rPr>
        <w:t>.</w:t>
      </w:r>
      <w:r w:rsidR="00E72501">
        <w:rPr>
          <w:lang w:eastAsia="en-AU"/>
        </w:rPr>
        <w:t xml:space="preserve"> </w:t>
      </w:r>
      <w:r w:rsidR="00486B1B">
        <w:rPr>
          <w:lang w:eastAsia="en-AU"/>
        </w:rPr>
        <w:t xml:space="preserve">A </w:t>
      </w:r>
      <w:r w:rsidR="00AC6927">
        <w:rPr>
          <w:lang w:eastAsia="en-AU"/>
        </w:rPr>
        <w:t xml:space="preserve">valid </w:t>
      </w:r>
      <w:r w:rsidR="00E72501">
        <w:rPr>
          <w:lang w:eastAsia="en-AU"/>
        </w:rPr>
        <w:t>number</w:t>
      </w:r>
      <w:r w:rsidR="00AC6927">
        <w:rPr>
          <w:lang w:eastAsia="en-AU"/>
        </w:rPr>
        <w:t xml:space="preserve"> </w:t>
      </w:r>
      <w:r w:rsidR="0043160C">
        <w:rPr>
          <w:lang w:eastAsia="en-AU"/>
        </w:rPr>
        <w:t xml:space="preserve">is </w:t>
      </w:r>
      <w:r w:rsidR="00E72501">
        <w:rPr>
          <w:lang w:eastAsia="en-AU"/>
        </w:rPr>
        <w:t>a string of digits, possibly followed by a decimal point and a non-empty string of digits</w:t>
      </w:r>
      <w:r w:rsidR="00E72501" w:rsidRPr="00717E03">
        <w:rPr>
          <w:lang w:eastAsia="en-AU"/>
        </w:rPr>
        <w:t>.</w:t>
      </w:r>
      <w:r w:rsidR="00E72501">
        <w:rPr>
          <w:lang w:eastAsia="en-AU"/>
        </w:rPr>
        <w:t xml:space="preserve"> If there is a decimal point, the string before the decimal point should consist of “0”, If the number starts with “0”, it is either “0” or “</w:t>
      </w:r>
      <w:proofErr w:type="gramStart"/>
      <w:r w:rsidR="00E72501">
        <w:rPr>
          <w:lang w:eastAsia="en-AU"/>
        </w:rPr>
        <w:t>0.[</w:t>
      </w:r>
      <w:proofErr w:type="gramEnd"/>
      <w:r w:rsidR="00E72501">
        <w:rPr>
          <w:lang w:eastAsia="en-AU"/>
        </w:rPr>
        <w:t>something]” where [something] = a string of digits</w:t>
      </w:r>
      <w:r w:rsidRPr="00717E03">
        <w:rPr>
          <w:lang w:eastAsia="en-AU"/>
        </w:rPr>
        <w:t>}</w:t>
      </w:r>
    </w:p>
    <w:p w14:paraId="2D9F4C7B" w14:textId="5345D28A" w:rsidR="007301C4" w:rsidRDefault="007301C4" w:rsidP="00163F80">
      <w:pPr>
        <w:pStyle w:val="MyBody"/>
        <w:rPr>
          <w:lang w:eastAsia="en-AU"/>
        </w:rPr>
      </w:pPr>
    </w:p>
    <w:p w14:paraId="08E1F28F" w14:textId="5F231983" w:rsidR="003D7923" w:rsidRDefault="007301C4" w:rsidP="00163F80">
      <w:pPr>
        <w:pStyle w:val="MyBody"/>
        <w:rPr>
          <w:lang w:eastAsia="en-AU"/>
        </w:rPr>
      </w:pPr>
      <w:r>
        <w:rPr>
          <w:lang w:eastAsia="en-AU"/>
        </w:rPr>
        <w:t xml:space="preserve">Somewhat messy however it did lay </w:t>
      </w:r>
      <w:r w:rsidR="003E2148">
        <w:rPr>
          <w:lang w:eastAsia="en-AU"/>
        </w:rPr>
        <w:t>the groundwork for what my Java program would need to recognise and assign to tokens.</w:t>
      </w:r>
    </w:p>
    <w:p w14:paraId="38AAD964" w14:textId="6107975A" w:rsidR="007301C4" w:rsidRDefault="007301C4" w:rsidP="00163F80">
      <w:pPr>
        <w:pStyle w:val="MyBody"/>
        <w:rPr>
          <w:lang w:eastAsia="en-AU"/>
        </w:rPr>
      </w:pPr>
    </w:p>
    <w:p w14:paraId="74BC4DE9" w14:textId="38103680" w:rsidR="00163F80" w:rsidRDefault="00E27439" w:rsidP="00C61FD4">
      <w:pPr>
        <w:pStyle w:val="MyBody"/>
        <w:rPr>
          <w:rFonts w:eastAsiaTheme="minorHAnsi"/>
        </w:rPr>
      </w:pPr>
      <w:bookmarkStart w:id="0" w:name="_GoBack"/>
      <w:r>
        <w:rPr>
          <w:rFonts w:eastAsiaTheme="minorHAnsi"/>
          <w:noProof/>
        </w:rPr>
        <w:drawing>
          <wp:inline distT="0" distB="0" distL="0" distR="0" wp14:anchorId="2031883E" wp14:editId="66D5EDC9">
            <wp:extent cx="5716905" cy="30930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905" cy="3093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3673F26C" w14:textId="77777777" w:rsidR="00C61FD4" w:rsidRDefault="00C61FD4" w:rsidP="00C61FD4">
      <w:pPr>
        <w:pStyle w:val="MyBody"/>
        <w:rPr>
          <w:rFonts w:eastAsiaTheme="minorHAnsi"/>
        </w:rPr>
      </w:pPr>
    </w:p>
    <w:p w14:paraId="0772871D" w14:textId="40052DF2" w:rsidR="00C61FD4" w:rsidRDefault="00C61FD4" w:rsidP="00C61FD4">
      <w:pPr>
        <w:pStyle w:val="MyBody"/>
        <w:rPr>
          <w:rFonts w:eastAsiaTheme="minorHAnsi"/>
        </w:rPr>
      </w:pPr>
    </w:p>
    <w:p w14:paraId="21C081C5" w14:textId="77777777" w:rsidR="00BD18EF" w:rsidRDefault="00BD18EF" w:rsidP="00C61FD4">
      <w:pPr>
        <w:pStyle w:val="MyBody"/>
        <w:rPr>
          <w:rFonts w:eastAsiaTheme="minorHAnsi"/>
        </w:rPr>
      </w:pPr>
    </w:p>
    <w:p w14:paraId="48276F28" w14:textId="0ECD43C0" w:rsidR="00C61FD4" w:rsidRDefault="009A7CCA" w:rsidP="00C61FD4">
      <w:pPr>
        <w:pStyle w:val="MyBody"/>
        <w:rPr>
          <w:rFonts w:eastAsiaTheme="minorHAnsi"/>
        </w:rPr>
      </w:pPr>
      <w:r w:rsidRPr="00C61FD4">
        <w:rPr>
          <w:rFonts w:eastAsiaTheme="minorHAnsi"/>
        </w:rPr>
        <w:t>HOW DOES YOUR CODE IMPLEMENT THE</w:t>
      </w:r>
      <w:r>
        <w:rPr>
          <w:rFonts w:eastAsiaTheme="minorHAnsi"/>
        </w:rPr>
        <w:t xml:space="preserve"> FI</w:t>
      </w:r>
      <w:r w:rsidRPr="00C61FD4">
        <w:rPr>
          <w:rFonts w:eastAsiaTheme="minorHAnsi"/>
        </w:rPr>
        <w:t>NITE AUTOMATA THAT YOU DESIGNED?</w:t>
      </w:r>
    </w:p>
    <w:p w14:paraId="5217CB3E" w14:textId="713F28C6" w:rsidR="00C61FD4" w:rsidRDefault="00C61FD4" w:rsidP="00C61FD4">
      <w:pPr>
        <w:pStyle w:val="MyBody"/>
        <w:rPr>
          <w:rFonts w:eastAsiaTheme="minorHAnsi"/>
        </w:rPr>
      </w:pPr>
    </w:p>
    <w:p w14:paraId="1F0C1557" w14:textId="77777777" w:rsidR="00BD18EF" w:rsidRDefault="00BD18EF" w:rsidP="00C61FD4">
      <w:pPr>
        <w:pStyle w:val="MyBody"/>
        <w:rPr>
          <w:rFonts w:eastAsiaTheme="minorHAnsi"/>
        </w:rPr>
      </w:pPr>
    </w:p>
    <w:p w14:paraId="706D7F52" w14:textId="78F8D541" w:rsidR="00C61FD4" w:rsidRDefault="009A7CCA" w:rsidP="00C61FD4">
      <w:pPr>
        <w:pStyle w:val="MyBody"/>
        <w:rPr>
          <w:rFonts w:eastAsiaTheme="minorHAnsi"/>
        </w:rPr>
      </w:pPr>
      <w:r w:rsidRPr="00C61FD4">
        <w:rPr>
          <w:rFonts w:eastAsiaTheme="minorHAnsi"/>
        </w:rPr>
        <w:t>DID YOU USE ANY ADDITIONAL TECHNIQUES TO IMPROVE THE AUTOMATA?</w:t>
      </w:r>
    </w:p>
    <w:p w14:paraId="103971F1" w14:textId="2D9B632E" w:rsidR="00C61FD4" w:rsidRDefault="00C61FD4" w:rsidP="00C61FD4">
      <w:pPr>
        <w:pStyle w:val="MyBody"/>
        <w:rPr>
          <w:rFonts w:eastAsiaTheme="minorHAnsi"/>
        </w:rPr>
      </w:pPr>
    </w:p>
    <w:p w14:paraId="3D389482" w14:textId="77777777" w:rsidR="00BD18EF" w:rsidRDefault="00BD18EF" w:rsidP="00C61FD4">
      <w:pPr>
        <w:pStyle w:val="MyBody"/>
        <w:rPr>
          <w:rFonts w:eastAsiaTheme="minorHAnsi"/>
        </w:rPr>
      </w:pPr>
    </w:p>
    <w:p w14:paraId="5440A8BF" w14:textId="24D7DBD9" w:rsidR="00900C7E" w:rsidRDefault="009A7CCA" w:rsidP="00C61FD4">
      <w:pPr>
        <w:pStyle w:val="MyBody"/>
        <w:rPr>
          <w:rFonts w:eastAsiaTheme="minorHAnsi"/>
        </w:rPr>
      </w:pPr>
      <w:r w:rsidRPr="00C61FD4">
        <w:rPr>
          <w:rFonts w:eastAsiaTheme="minorHAnsi"/>
        </w:rPr>
        <w:t>DID YOU ENCOUNTER ANY CHALLENGES OR LIMITATIONS, EITHER TECHNICAL OR CONCEPTUAL, IN IMPLEMENTING A THEORETICAL CONSTRUCT IN A CONCRETE PROGRAMMING LANGUAGE?</w:t>
      </w:r>
    </w:p>
    <w:p w14:paraId="0819ED3A" w14:textId="65AE71EE" w:rsidR="007844E4" w:rsidRDefault="007844E4" w:rsidP="00C61FD4">
      <w:pPr>
        <w:pStyle w:val="MyBody"/>
        <w:rPr>
          <w:rFonts w:eastAsiaTheme="minorHAnsi"/>
        </w:rPr>
      </w:pPr>
    </w:p>
    <w:p w14:paraId="7055A993" w14:textId="21575EBF" w:rsidR="007844E4" w:rsidRDefault="007844E4" w:rsidP="00C61FD4">
      <w:pPr>
        <w:pStyle w:val="MyBody"/>
        <w:rPr>
          <w:rFonts w:eastAsiaTheme="minorHAnsi"/>
        </w:rPr>
      </w:pPr>
    </w:p>
    <w:p w14:paraId="2FDA800F" w14:textId="1403F688" w:rsidR="007844E4" w:rsidRDefault="007844E4" w:rsidP="00C61FD4">
      <w:pPr>
        <w:pStyle w:val="MyBody"/>
      </w:pPr>
      <w:hyperlink r:id="rId9" w:history="1">
        <w:r>
          <w:rPr>
            <w:rStyle w:val="Hyperlink"/>
          </w:rPr>
          <w:t>http://madebyevan.com/fsm/</w:t>
        </w:r>
      </w:hyperlink>
    </w:p>
    <w:p w14:paraId="77157234" w14:textId="1A8416E5" w:rsidR="008B1B54" w:rsidRDefault="008B1B54" w:rsidP="00C61FD4">
      <w:pPr>
        <w:pStyle w:val="MyBody"/>
      </w:pPr>
    </w:p>
    <w:p w14:paraId="586F1B05" w14:textId="396C61C3" w:rsidR="008B1B54" w:rsidRDefault="008B1B54" w:rsidP="00C61FD4">
      <w:pPr>
        <w:pStyle w:val="MyBody"/>
      </w:pPr>
    </w:p>
    <w:p w14:paraId="0DEF529B" w14:textId="3140B2D7" w:rsidR="008B1B54" w:rsidRDefault="008B1B54" w:rsidP="00C61FD4">
      <w:pPr>
        <w:pStyle w:val="MyBody"/>
      </w:pPr>
    </w:p>
    <w:p w14:paraId="1A19B43B" w14:textId="6723F1E8" w:rsidR="008B1B54" w:rsidRDefault="008B1B54" w:rsidP="00C61FD4">
      <w:pPr>
        <w:pStyle w:val="MyBody"/>
      </w:pPr>
    </w:p>
    <w:p w14:paraId="69042D24" w14:textId="6044B271" w:rsidR="008B1B54" w:rsidRDefault="008B1B54" w:rsidP="00C61FD4">
      <w:pPr>
        <w:pStyle w:val="MyBody"/>
      </w:pPr>
    </w:p>
    <w:p w14:paraId="467E7643" w14:textId="7C8BC0AD" w:rsidR="008B1B54" w:rsidRDefault="008B1B54" w:rsidP="00C61FD4">
      <w:pPr>
        <w:pStyle w:val="MyBody"/>
      </w:pPr>
    </w:p>
    <w:p w14:paraId="186BB2F9" w14:textId="76BDB353" w:rsidR="008B1B54" w:rsidRDefault="008B1B54" w:rsidP="00C61FD4">
      <w:pPr>
        <w:pStyle w:val="MyBody"/>
      </w:pPr>
    </w:p>
    <w:p w14:paraId="6695722F" w14:textId="0E4A58CF" w:rsidR="008B1B54" w:rsidRDefault="008B1B54" w:rsidP="00C61FD4">
      <w:pPr>
        <w:pStyle w:val="MyBody"/>
      </w:pPr>
    </w:p>
    <w:p w14:paraId="553DA79C" w14:textId="3953DE2B" w:rsidR="008B1B54" w:rsidRDefault="008B1B54" w:rsidP="00C61FD4">
      <w:pPr>
        <w:pStyle w:val="MyBody"/>
      </w:pPr>
    </w:p>
    <w:p w14:paraId="617EF0EF" w14:textId="5DEDEE71" w:rsidR="008B1B54" w:rsidRDefault="008B1B54" w:rsidP="00C61FD4">
      <w:pPr>
        <w:pStyle w:val="MyBody"/>
      </w:pPr>
    </w:p>
    <w:p w14:paraId="0BE15B4B" w14:textId="5F77F17C" w:rsidR="008B1B54" w:rsidRDefault="008B1B54" w:rsidP="00C61FD4">
      <w:pPr>
        <w:pStyle w:val="MyBody"/>
      </w:pPr>
    </w:p>
    <w:p w14:paraId="17780674" w14:textId="729C52E6" w:rsidR="008B1B54" w:rsidRDefault="008B1B54" w:rsidP="00C61FD4">
      <w:pPr>
        <w:pStyle w:val="MyBody"/>
      </w:pPr>
    </w:p>
    <w:p w14:paraId="72253BAF" w14:textId="196FABC7" w:rsidR="008B1B54" w:rsidRDefault="008B1B54" w:rsidP="00C61FD4">
      <w:pPr>
        <w:pStyle w:val="MyBody"/>
      </w:pPr>
    </w:p>
    <w:p w14:paraId="6C1DA6DD" w14:textId="4897679E" w:rsidR="008B1B54" w:rsidRDefault="008B1B54" w:rsidP="00C61FD4">
      <w:pPr>
        <w:pStyle w:val="MyBody"/>
      </w:pPr>
    </w:p>
    <w:p w14:paraId="736EF1A3" w14:textId="0238E0DF" w:rsidR="008B1B54" w:rsidRDefault="008B1B54" w:rsidP="00C61FD4">
      <w:pPr>
        <w:pStyle w:val="MyBody"/>
      </w:pPr>
    </w:p>
    <w:p w14:paraId="5B1778CB" w14:textId="2E81DCEA" w:rsidR="008B1B54" w:rsidRDefault="008B1B54" w:rsidP="00C61FD4">
      <w:pPr>
        <w:pStyle w:val="MyBody"/>
      </w:pPr>
    </w:p>
    <w:p w14:paraId="7F37EA23" w14:textId="77777777" w:rsidR="008B1B54" w:rsidRDefault="008B1B54" w:rsidP="00C61FD4">
      <w:pPr>
        <w:pStyle w:val="MyBody"/>
      </w:pPr>
    </w:p>
    <w:p w14:paraId="6BA0E160" w14:textId="28B11E28" w:rsidR="008B1B54" w:rsidRDefault="008B1B54" w:rsidP="00C61FD4">
      <w:pPr>
        <w:pStyle w:val="MyBody"/>
      </w:pPr>
      <w:r>
        <w:t>DFA IN Latex</w:t>
      </w:r>
    </w:p>
    <w:p w14:paraId="50D856D0" w14:textId="77777777" w:rsidR="008B1B54" w:rsidRPr="008B1B54" w:rsidRDefault="008B1B54" w:rsidP="008B1B54">
      <w:pPr>
        <w:pStyle w:val="MyBody"/>
        <w:rPr>
          <w:color w:val="333333"/>
          <w:sz w:val="4"/>
          <w:szCs w:val="4"/>
          <w:lang w:eastAsia="en-AU"/>
        </w:rPr>
      </w:pPr>
      <w:r w:rsidRPr="008B1B54">
        <w:rPr>
          <w:color w:val="333333"/>
          <w:sz w:val="4"/>
          <w:szCs w:val="4"/>
          <w:lang w:eastAsia="en-AU"/>
        </w:rPr>
        <w:t>\</w:t>
      </w:r>
      <w:proofErr w:type="spellStart"/>
      <w:proofErr w:type="gramStart"/>
      <w:r w:rsidRPr="008B1B54">
        <w:rPr>
          <w:color w:val="333333"/>
          <w:sz w:val="4"/>
          <w:szCs w:val="4"/>
          <w:lang w:eastAsia="en-AU"/>
        </w:rPr>
        <w:t>documentclass</w:t>
      </w:r>
      <w:proofErr w:type="spellEnd"/>
      <w:r w:rsidRPr="008B1B54">
        <w:rPr>
          <w:color w:val="333333"/>
          <w:sz w:val="4"/>
          <w:szCs w:val="4"/>
          <w:lang w:eastAsia="en-AU"/>
        </w:rPr>
        <w:t>[</w:t>
      </w:r>
      <w:proofErr w:type="gramEnd"/>
      <w:r w:rsidRPr="008B1B54">
        <w:rPr>
          <w:color w:val="333333"/>
          <w:sz w:val="4"/>
          <w:szCs w:val="4"/>
          <w:lang w:eastAsia="en-AU"/>
        </w:rPr>
        <w:t>a3paper, landscape]{article}</w:t>
      </w:r>
    </w:p>
    <w:p w14:paraId="16874BDF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</w:t>
      </w:r>
      <w:proofErr w:type="spellStart"/>
      <w:r w:rsidRPr="008B1B54">
        <w:rPr>
          <w:color w:val="333333"/>
          <w:sz w:val="8"/>
          <w:szCs w:val="8"/>
          <w:lang w:eastAsia="en-AU"/>
        </w:rPr>
        <w:t>usepackage</w:t>
      </w:r>
      <w:proofErr w:type="spellEnd"/>
      <w:r w:rsidRPr="008B1B54">
        <w:rPr>
          <w:color w:val="333333"/>
          <w:sz w:val="8"/>
          <w:szCs w:val="8"/>
          <w:lang w:eastAsia="en-AU"/>
        </w:rPr>
        <w:t>{</w:t>
      </w:r>
      <w:proofErr w:type="spellStart"/>
      <w:r w:rsidRPr="008B1B54">
        <w:rPr>
          <w:color w:val="333333"/>
          <w:sz w:val="8"/>
          <w:szCs w:val="8"/>
          <w:lang w:eastAsia="en-AU"/>
        </w:rPr>
        <w:t>tikz</w:t>
      </w:r>
      <w:proofErr w:type="spellEnd"/>
      <w:r w:rsidRPr="008B1B54">
        <w:rPr>
          <w:color w:val="333333"/>
          <w:sz w:val="8"/>
          <w:szCs w:val="8"/>
          <w:lang w:eastAsia="en-AU"/>
        </w:rPr>
        <w:t>}</w:t>
      </w:r>
    </w:p>
    <w:p w14:paraId="5F766979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</w:p>
    <w:p w14:paraId="5CB94163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begin{document}</w:t>
      </w:r>
    </w:p>
    <w:p w14:paraId="4A0E6B86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</w:t>
      </w:r>
      <w:proofErr w:type="spellStart"/>
      <w:r w:rsidRPr="008B1B54">
        <w:rPr>
          <w:color w:val="333333"/>
          <w:sz w:val="8"/>
          <w:szCs w:val="8"/>
          <w:lang w:eastAsia="en-AU"/>
        </w:rPr>
        <w:t>pdfpagewidth</w:t>
      </w:r>
      <w:proofErr w:type="spellEnd"/>
      <w:r w:rsidRPr="008B1B54">
        <w:rPr>
          <w:color w:val="333333"/>
          <w:sz w:val="8"/>
          <w:szCs w:val="8"/>
          <w:lang w:eastAsia="en-AU"/>
        </w:rPr>
        <w:t xml:space="preserve"> 18.25in</w:t>
      </w:r>
    </w:p>
    <w:p w14:paraId="263FD77C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</w:t>
      </w:r>
      <w:proofErr w:type="spellStart"/>
      <w:r w:rsidRPr="008B1B54">
        <w:rPr>
          <w:color w:val="333333"/>
          <w:sz w:val="8"/>
          <w:szCs w:val="8"/>
          <w:lang w:eastAsia="en-AU"/>
        </w:rPr>
        <w:t>pdfpageheight</w:t>
      </w:r>
      <w:proofErr w:type="spellEnd"/>
      <w:r w:rsidRPr="008B1B54">
        <w:rPr>
          <w:color w:val="333333"/>
          <w:sz w:val="8"/>
          <w:szCs w:val="8"/>
          <w:lang w:eastAsia="en-AU"/>
        </w:rPr>
        <w:t xml:space="preserve"> 10.75in</w:t>
      </w:r>
    </w:p>
    <w:p w14:paraId="7A3A87C9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</w:p>
    <w:p w14:paraId="32781EC2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</w:p>
    <w:p w14:paraId="4540D251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begin{</w:t>
      </w:r>
      <w:proofErr w:type="spellStart"/>
      <w:r w:rsidRPr="008B1B54">
        <w:rPr>
          <w:color w:val="333333"/>
          <w:sz w:val="8"/>
          <w:szCs w:val="8"/>
          <w:lang w:eastAsia="en-AU"/>
        </w:rPr>
        <w:t>center</w:t>
      </w:r>
      <w:proofErr w:type="spellEnd"/>
      <w:r w:rsidRPr="008B1B54">
        <w:rPr>
          <w:color w:val="333333"/>
          <w:sz w:val="8"/>
          <w:szCs w:val="8"/>
          <w:lang w:eastAsia="en-AU"/>
        </w:rPr>
        <w:t>}</w:t>
      </w:r>
    </w:p>
    <w:p w14:paraId="62D13F19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begin{</w:t>
      </w:r>
      <w:proofErr w:type="spellStart"/>
      <w:r w:rsidRPr="008B1B54">
        <w:rPr>
          <w:color w:val="333333"/>
          <w:sz w:val="8"/>
          <w:szCs w:val="8"/>
          <w:lang w:eastAsia="en-AU"/>
        </w:rPr>
        <w:t>tikzpicture</w:t>
      </w:r>
      <w:proofErr w:type="spellEnd"/>
      <w:r w:rsidRPr="008B1B54">
        <w:rPr>
          <w:color w:val="333333"/>
          <w:sz w:val="8"/>
          <w:szCs w:val="8"/>
          <w:lang w:eastAsia="en-AU"/>
        </w:rPr>
        <w:t>}[scale=0.2]</w:t>
      </w:r>
    </w:p>
    <w:p w14:paraId="106E7B7A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</w:t>
      </w:r>
      <w:proofErr w:type="spellStart"/>
      <w:proofErr w:type="gramStart"/>
      <w:r w:rsidRPr="008B1B54">
        <w:rPr>
          <w:color w:val="333333"/>
          <w:sz w:val="8"/>
          <w:szCs w:val="8"/>
          <w:lang w:eastAsia="en-AU"/>
        </w:rPr>
        <w:t>tikzstyle</w:t>
      </w:r>
      <w:proofErr w:type="spellEnd"/>
      <w:r w:rsidRPr="008B1B54">
        <w:rPr>
          <w:color w:val="333333"/>
          <w:sz w:val="8"/>
          <w:szCs w:val="8"/>
          <w:lang w:eastAsia="en-AU"/>
        </w:rPr>
        <w:t>{</w:t>
      </w:r>
      <w:proofErr w:type="gramEnd"/>
      <w:r w:rsidRPr="008B1B54">
        <w:rPr>
          <w:color w:val="333333"/>
          <w:sz w:val="8"/>
          <w:szCs w:val="8"/>
          <w:lang w:eastAsia="en-AU"/>
        </w:rPr>
        <w:t xml:space="preserve">every node}+=[inner </w:t>
      </w:r>
      <w:proofErr w:type="spellStart"/>
      <w:r w:rsidRPr="008B1B54">
        <w:rPr>
          <w:color w:val="333333"/>
          <w:sz w:val="8"/>
          <w:szCs w:val="8"/>
          <w:lang w:eastAsia="en-AU"/>
        </w:rPr>
        <w:t>sep</w:t>
      </w:r>
      <w:proofErr w:type="spellEnd"/>
      <w:r w:rsidRPr="008B1B54">
        <w:rPr>
          <w:color w:val="333333"/>
          <w:sz w:val="8"/>
          <w:szCs w:val="8"/>
          <w:lang w:eastAsia="en-AU"/>
        </w:rPr>
        <w:t>=0pt]</w:t>
      </w:r>
    </w:p>
    <w:p w14:paraId="79839F2E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</w:t>
      </w:r>
      <w:proofErr w:type="gramStart"/>
      <w:r w:rsidRPr="008B1B54">
        <w:rPr>
          <w:color w:val="333333"/>
          <w:sz w:val="8"/>
          <w:szCs w:val="8"/>
          <w:lang w:eastAsia="en-AU"/>
        </w:rPr>
        <w:t>44.3,-</w:t>
      </w:r>
      <w:proofErr w:type="gramEnd"/>
      <w:r w:rsidRPr="008B1B54">
        <w:rPr>
          <w:color w:val="333333"/>
          <w:sz w:val="8"/>
          <w:szCs w:val="8"/>
          <w:lang w:eastAsia="en-AU"/>
        </w:rPr>
        <w:t>38.8) circle (3);</w:t>
      </w:r>
    </w:p>
    <w:p w14:paraId="497E99D4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(</w:t>
      </w:r>
      <w:proofErr w:type="gramStart"/>
      <w:r w:rsidRPr="008B1B54">
        <w:rPr>
          <w:color w:val="333333"/>
          <w:sz w:val="8"/>
          <w:szCs w:val="8"/>
          <w:lang w:eastAsia="en-AU"/>
        </w:rPr>
        <w:t>44.3,-</w:t>
      </w:r>
      <w:proofErr w:type="gramEnd"/>
      <w:r w:rsidRPr="008B1B54">
        <w:rPr>
          <w:color w:val="333333"/>
          <w:sz w:val="8"/>
          <w:szCs w:val="8"/>
          <w:lang w:eastAsia="en-AU"/>
        </w:rPr>
        <w:t>38.8) node {$\epsilon$};</w:t>
      </w:r>
    </w:p>
    <w:p w14:paraId="18E02612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</w:t>
      </w:r>
      <w:proofErr w:type="gramStart"/>
      <w:r w:rsidRPr="008B1B54">
        <w:rPr>
          <w:color w:val="333333"/>
          <w:sz w:val="8"/>
          <w:szCs w:val="8"/>
          <w:lang w:eastAsia="en-AU"/>
        </w:rPr>
        <w:t>87.8,-</w:t>
      </w:r>
      <w:proofErr w:type="gramEnd"/>
      <w:r w:rsidRPr="008B1B54">
        <w:rPr>
          <w:color w:val="333333"/>
          <w:sz w:val="8"/>
          <w:szCs w:val="8"/>
          <w:lang w:eastAsia="en-AU"/>
        </w:rPr>
        <w:t>39.5) circle (3);</w:t>
      </w:r>
    </w:p>
    <w:p w14:paraId="6A214206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(</w:t>
      </w:r>
      <w:proofErr w:type="gramStart"/>
      <w:r w:rsidRPr="008B1B54">
        <w:rPr>
          <w:color w:val="333333"/>
          <w:sz w:val="8"/>
          <w:szCs w:val="8"/>
          <w:lang w:eastAsia="en-AU"/>
        </w:rPr>
        <w:t>87.8,-</w:t>
      </w:r>
      <w:proofErr w:type="gramEnd"/>
      <w:r w:rsidRPr="008B1B54">
        <w:rPr>
          <w:color w:val="333333"/>
          <w:sz w:val="8"/>
          <w:szCs w:val="8"/>
          <w:lang w:eastAsia="en-AU"/>
        </w:rPr>
        <w:t>39.5) node {$num$};</w:t>
      </w:r>
    </w:p>
    <w:p w14:paraId="18EED6F2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</w:t>
      </w:r>
      <w:proofErr w:type="gramStart"/>
      <w:r w:rsidRPr="008B1B54">
        <w:rPr>
          <w:color w:val="333333"/>
          <w:sz w:val="8"/>
          <w:szCs w:val="8"/>
          <w:lang w:eastAsia="en-AU"/>
        </w:rPr>
        <w:t>87.8,-</w:t>
      </w:r>
      <w:proofErr w:type="gramEnd"/>
      <w:r w:rsidRPr="008B1B54">
        <w:rPr>
          <w:color w:val="333333"/>
          <w:sz w:val="8"/>
          <w:szCs w:val="8"/>
          <w:lang w:eastAsia="en-AU"/>
        </w:rPr>
        <w:t>39.5) circle (2.4);</w:t>
      </w:r>
    </w:p>
    <w:p w14:paraId="1DB8B192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</w:t>
      </w:r>
      <w:proofErr w:type="gramStart"/>
      <w:r w:rsidRPr="008B1B54">
        <w:rPr>
          <w:color w:val="333333"/>
          <w:sz w:val="8"/>
          <w:szCs w:val="8"/>
          <w:lang w:eastAsia="en-AU"/>
        </w:rPr>
        <w:t>44.3,-</w:t>
      </w:r>
      <w:proofErr w:type="gramEnd"/>
      <w:r w:rsidRPr="008B1B54">
        <w:rPr>
          <w:color w:val="333333"/>
          <w:sz w:val="8"/>
          <w:szCs w:val="8"/>
          <w:lang w:eastAsia="en-AU"/>
        </w:rPr>
        <w:t>65.3) circle (3);</w:t>
      </w:r>
    </w:p>
    <w:p w14:paraId="5180F598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(</w:t>
      </w:r>
      <w:proofErr w:type="gramStart"/>
      <w:r w:rsidRPr="008B1B54">
        <w:rPr>
          <w:color w:val="333333"/>
          <w:sz w:val="8"/>
          <w:szCs w:val="8"/>
          <w:lang w:eastAsia="en-AU"/>
        </w:rPr>
        <w:t>44.3,-</w:t>
      </w:r>
      <w:proofErr w:type="gramEnd"/>
      <w:r w:rsidRPr="008B1B54">
        <w:rPr>
          <w:color w:val="333333"/>
          <w:sz w:val="8"/>
          <w:szCs w:val="8"/>
          <w:lang w:eastAsia="en-AU"/>
        </w:rPr>
        <w:t>65.3) node {$Sink$};</w:t>
      </w:r>
    </w:p>
    <w:p w14:paraId="5B5AB3F7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</w:t>
      </w:r>
      <w:proofErr w:type="gramStart"/>
      <w:r w:rsidRPr="008B1B54">
        <w:rPr>
          <w:color w:val="333333"/>
          <w:sz w:val="8"/>
          <w:szCs w:val="8"/>
          <w:lang w:eastAsia="en-AU"/>
        </w:rPr>
        <w:t>125.4,-</w:t>
      </w:r>
      <w:proofErr w:type="gramEnd"/>
      <w:r w:rsidRPr="008B1B54">
        <w:rPr>
          <w:color w:val="333333"/>
          <w:sz w:val="8"/>
          <w:szCs w:val="8"/>
          <w:lang w:eastAsia="en-AU"/>
        </w:rPr>
        <w:t>38.8) circle (3);</w:t>
      </w:r>
    </w:p>
    <w:p w14:paraId="41B6EC36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(</w:t>
      </w:r>
      <w:proofErr w:type="gramStart"/>
      <w:r w:rsidRPr="008B1B54">
        <w:rPr>
          <w:color w:val="333333"/>
          <w:sz w:val="8"/>
          <w:szCs w:val="8"/>
          <w:lang w:eastAsia="en-AU"/>
        </w:rPr>
        <w:t>125.4,-</w:t>
      </w:r>
      <w:proofErr w:type="gramEnd"/>
      <w:r w:rsidRPr="008B1B54">
        <w:rPr>
          <w:color w:val="333333"/>
          <w:sz w:val="8"/>
          <w:szCs w:val="8"/>
          <w:lang w:eastAsia="en-AU"/>
        </w:rPr>
        <w:t>38.8) node {$op$};</w:t>
      </w:r>
    </w:p>
    <w:p w14:paraId="2190B986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</w:t>
      </w:r>
      <w:proofErr w:type="gramStart"/>
      <w:r w:rsidRPr="008B1B54">
        <w:rPr>
          <w:color w:val="333333"/>
          <w:sz w:val="8"/>
          <w:szCs w:val="8"/>
          <w:lang w:eastAsia="en-AU"/>
        </w:rPr>
        <w:t>44.3,-</w:t>
      </w:r>
      <w:proofErr w:type="gramEnd"/>
      <w:r w:rsidRPr="008B1B54">
        <w:rPr>
          <w:color w:val="333333"/>
          <w:sz w:val="8"/>
          <w:szCs w:val="8"/>
          <w:lang w:eastAsia="en-AU"/>
        </w:rPr>
        <w:t>12.7) circle (3);</w:t>
      </w:r>
    </w:p>
    <w:p w14:paraId="4829FE5B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</w:t>
      </w:r>
      <w:proofErr w:type="gramStart"/>
      <w:r w:rsidRPr="008B1B54">
        <w:rPr>
          <w:color w:val="333333"/>
          <w:sz w:val="8"/>
          <w:szCs w:val="8"/>
          <w:lang w:eastAsia="en-AU"/>
        </w:rPr>
        <w:t>44.3,-</w:t>
      </w:r>
      <w:proofErr w:type="gramEnd"/>
      <w:r w:rsidRPr="008B1B54">
        <w:rPr>
          <w:color w:val="333333"/>
          <w:sz w:val="8"/>
          <w:szCs w:val="8"/>
          <w:lang w:eastAsia="en-AU"/>
        </w:rPr>
        <w:t>12.7) circle (2.4);</w:t>
      </w:r>
    </w:p>
    <w:p w14:paraId="0E0FB723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</w:t>
      </w:r>
      <w:proofErr w:type="gramStart"/>
      <w:r w:rsidRPr="008B1B54">
        <w:rPr>
          <w:color w:val="333333"/>
          <w:sz w:val="8"/>
          <w:szCs w:val="8"/>
          <w:lang w:eastAsia="en-AU"/>
        </w:rPr>
        <w:t>74.8,-</w:t>
      </w:r>
      <w:proofErr w:type="gramEnd"/>
      <w:r w:rsidRPr="008B1B54">
        <w:rPr>
          <w:color w:val="333333"/>
          <w:sz w:val="8"/>
          <w:szCs w:val="8"/>
          <w:lang w:eastAsia="en-AU"/>
        </w:rPr>
        <w:t>12.7) circle (3);</w:t>
      </w:r>
    </w:p>
    <w:p w14:paraId="0BF17789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(</w:t>
      </w:r>
      <w:proofErr w:type="gramStart"/>
      <w:r w:rsidRPr="008B1B54">
        <w:rPr>
          <w:color w:val="333333"/>
          <w:sz w:val="8"/>
          <w:szCs w:val="8"/>
          <w:lang w:eastAsia="en-AU"/>
        </w:rPr>
        <w:t>74.8,-</w:t>
      </w:r>
      <w:proofErr w:type="gramEnd"/>
      <w:r w:rsidRPr="008B1B54">
        <w:rPr>
          <w:color w:val="333333"/>
          <w:sz w:val="8"/>
          <w:szCs w:val="8"/>
          <w:lang w:eastAsia="en-AU"/>
        </w:rPr>
        <w:t>12.7) node {$</w:t>
      </w:r>
      <w:proofErr w:type="spellStart"/>
      <w:r w:rsidRPr="008B1B54">
        <w:rPr>
          <w:color w:val="333333"/>
          <w:sz w:val="8"/>
          <w:szCs w:val="8"/>
          <w:lang w:eastAsia="en-AU"/>
        </w:rPr>
        <w:t>ws</w:t>
      </w:r>
      <w:proofErr w:type="spellEnd"/>
      <w:r w:rsidRPr="008B1B54">
        <w:rPr>
          <w:color w:val="333333"/>
          <w:sz w:val="8"/>
          <w:szCs w:val="8"/>
          <w:lang w:eastAsia="en-AU"/>
        </w:rPr>
        <w:t>$};</w:t>
      </w:r>
    </w:p>
    <w:p w14:paraId="498370A0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</w:t>
      </w:r>
      <w:proofErr w:type="gramStart"/>
      <w:r w:rsidRPr="008B1B54">
        <w:rPr>
          <w:color w:val="333333"/>
          <w:sz w:val="8"/>
          <w:szCs w:val="8"/>
          <w:lang w:eastAsia="en-AU"/>
        </w:rPr>
        <w:t>98.1,-</w:t>
      </w:r>
      <w:proofErr w:type="gramEnd"/>
      <w:r w:rsidRPr="008B1B54">
        <w:rPr>
          <w:color w:val="333333"/>
          <w:sz w:val="8"/>
          <w:szCs w:val="8"/>
          <w:lang w:eastAsia="en-AU"/>
        </w:rPr>
        <w:t>59.7) circle (3);</w:t>
      </w:r>
    </w:p>
    <w:p w14:paraId="52848A42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(</w:t>
      </w:r>
      <w:proofErr w:type="gramStart"/>
      <w:r w:rsidRPr="008B1B54">
        <w:rPr>
          <w:color w:val="333333"/>
          <w:sz w:val="8"/>
          <w:szCs w:val="8"/>
          <w:lang w:eastAsia="en-AU"/>
        </w:rPr>
        <w:t>98.1,-</w:t>
      </w:r>
      <w:proofErr w:type="gramEnd"/>
      <w:r w:rsidRPr="008B1B54">
        <w:rPr>
          <w:color w:val="333333"/>
          <w:sz w:val="8"/>
          <w:szCs w:val="8"/>
          <w:lang w:eastAsia="en-AU"/>
        </w:rPr>
        <w:t>59.7) node {$</w:t>
      </w:r>
      <w:proofErr w:type="spellStart"/>
      <w:r w:rsidRPr="008B1B54">
        <w:rPr>
          <w:color w:val="333333"/>
          <w:sz w:val="8"/>
          <w:szCs w:val="8"/>
          <w:lang w:eastAsia="en-AU"/>
        </w:rPr>
        <w:t>wss</w:t>
      </w:r>
      <w:proofErr w:type="spellEnd"/>
      <w:r w:rsidRPr="008B1B54">
        <w:rPr>
          <w:color w:val="333333"/>
          <w:sz w:val="8"/>
          <w:szCs w:val="8"/>
          <w:lang w:eastAsia="en-AU"/>
        </w:rPr>
        <w:t>$};</w:t>
      </w:r>
    </w:p>
    <w:p w14:paraId="41B8E18A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</w:t>
      </w:r>
      <w:proofErr w:type="gramStart"/>
      <w:r w:rsidRPr="008B1B54">
        <w:rPr>
          <w:color w:val="333333"/>
          <w:sz w:val="8"/>
          <w:szCs w:val="8"/>
          <w:lang w:eastAsia="en-AU"/>
        </w:rPr>
        <w:t>138.7,-</w:t>
      </w:r>
      <w:proofErr w:type="gramEnd"/>
      <w:r w:rsidRPr="008B1B54">
        <w:rPr>
          <w:color w:val="333333"/>
          <w:sz w:val="8"/>
          <w:szCs w:val="8"/>
          <w:lang w:eastAsia="en-AU"/>
        </w:rPr>
        <w:t>38.8) circle (3);</w:t>
      </w:r>
    </w:p>
    <w:p w14:paraId="6CB1439F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(</w:t>
      </w:r>
      <w:proofErr w:type="gramStart"/>
      <w:r w:rsidRPr="008B1B54">
        <w:rPr>
          <w:color w:val="333333"/>
          <w:sz w:val="8"/>
          <w:szCs w:val="8"/>
          <w:lang w:eastAsia="en-AU"/>
        </w:rPr>
        <w:t>138.7,-</w:t>
      </w:r>
      <w:proofErr w:type="gramEnd"/>
      <w:r w:rsidRPr="008B1B54">
        <w:rPr>
          <w:color w:val="333333"/>
          <w:sz w:val="8"/>
          <w:szCs w:val="8"/>
          <w:lang w:eastAsia="en-AU"/>
        </w:rPr>
        <w:t>38.8) node {$</w:t>
      </w:r>
      <w:proofErr w:type="spellStart"/>
      <w:r w:rsidRPr="008B1B54">
        <w:rPr>
          <w:color w:val="333333"/>
          <w:sz w:val="8"/>
          <w:szCs w:val="8"/>
          <w:lang w:eastAsia="en-AU"/>
        </w:rPr>
        <w:t>wss</w:t>
      </w:r>
      <w:proofErr w:type="spellEnd"/>
      <w:r w:rsidRPr="008B1B54">
        <w:rPr>
          <w:color w:val="333333"/>
          <w:sz w:val="8"/>
          <w:szCs w:val="8"/>
          <w:lang w:eastAsia="en-AU"/>
        </w:rPr>
        <w:t>$};</w:t>
      </w:r>
    </w:p>
    <w:p w14:paraId="677C1874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</w:t>
      </w:r>
      <w:proofErr w:type="gramStart"/>
      <w:r w:rsidRPr="008B1B54">
        <w:rPr>
          <w:color w:val="333333"/>
          <w:sz w:val="8"/>
          <w:szCs w:val="8"/>
          <w:lang w:eastAsia="en-AU"/>
        </w:rPr>
        <w:t>65.2,-</w:t>
      </w:r>
      <w:proofErr w:type="gramEnd"/>
      <w:r w:rsidRPr="008B1B54">
        <w:rPr>
          <w:color w:val="333333"/>
          <w:sz w:val="8"/>
          <w:szCs w:val="8"/>
          <w:lang w:eastAsia="en-AU"/>
        </w:rPr>
        <w:t>28.5) circle (3);</w:t>
      </w:r>
    </w:p>
    <w:p w14:paraId="1EC31759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33.</w:t>
      </w:r>
      <w:proofErr w:type="gramStart"/>
      <w:r w:rsidRPr="008B1B54">
        <w:rPr>
          <w:color w:val="333333"/>
          <w:sz w:val="8"/>
          <w:szCs w:val="8"/>
          <w:lang w:eastAsia="en-AU"/>
        </w:rPr>
        <w:t>1,-</w:t>
      </w:r>
      <w:proofErr w:type="gramEnd"/>
      <w:r w:rsidRPr="008B1B54">
        <w:rPr>
          <w:color w:val="333333"/>
          <w:sz w:val="8"/>
          <w:szCs w:val="8"/>
          <w:lang w:eastAsia="en-AU"/>
        </w:rPr>
        <w:t>38.8) -- (41.3,-38.8);</w:t>
      </w:r>
    </w:p>
    <w:p w14:paraId="3D6378D0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(</w:t>
      </w:r>
      <w:proofErr w:type="gramStart"/>
      <w:r w:rsidRPr="008B1B54">
        <w:rPr>
          <w:color w:val="333333"/>
          <w:sz w:val="8"/>
          <w:szCs w:val="8"/>
          <w:lang w:eastAsia="en-AU"/>
        </w:rPr>
        <w:t>32.6,-</w:t>
      </w:r>
      <w:proofErr w:type="gramEnd"/>
      <w:r w:rsidRPr="008B1B54">
        <w:rPr>
          <w:color w:val="333333"/>
          <w:sz w:val="8"/>
          <w:szCs w:val="8"/>
          <w:lang w:eastAsia="en-AU"/>
        </w:rPr>
        <w:t>38.8) node [left] {$Start$};</w:t>
      </w:r>
    </w:p>
    <w:p w14:paraId="2C1EA858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fill [black] (41.</w:t>
      </w:r>
      <w:proofErr w:type="gramStart"/>
      <w:r w:rsidRPr="008B1B54">
        <w:rPr>
          <w:color w:val="333333"/>
          <w:sz w:val="8"/>
          <w:szCs w:val="8"/>
          <w:lang w:eastAsia="en-AU"/>
        </w:rPr>
        <w:t>3,-</w:t>
      </w:r>
      <w:proofErr w:type="gramEnd"/>
      <w:r w:rsidRPr="008B1B54">
        <w:rPr>
          <w:color w:val="333333"/>
          <w:sz w:val="8"/>
          <w:szCs w:val="8"/>
          <w:lang w:eastAsia="en-AU"/>
        </w:rPr>
        <w:t>38.8) -- (40.5,-38.3) -- (40.5,-39.3);</w:t>
      </w:r>
    </w:p>
    <w:p w14:paraId="2F2CF736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47.</w:t>
      </w:r>
      <w:proofErr w:type="gramStart"/>
      <w:r w:rsidRPr="008B1B54">
        <w:rPr>
          <w:color w:val="333333"/>
          <w:sz w:val="8"/>
          <w:szCs w:val="8"/>
          <w:lang w:eastAsia="en-AU"/>
        </w:rPr>
        <w:t>3,-</w:t>
      </w:r>
      <w:proofErr w:type="gramEnd"/>
      <w:r w:rsidRPr="008B1B54">
        <w:rPr>
          <w:color w:val="333333"/>
          <w:sz w:val="8"/>
          <w:szCs w:val="8"/>
          <w:lang w:eastAsia="en-AU"/>
        </w:rPr>
        <w:t>38.85) -- (84.8,-39.45);</w:t>
      </w:r>
    </w:p>
    <w:p w14:paraId="6B1491C8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fill [black] (84.</w:t>
      </w:r>
      <w:proofErr w:type="gramStart"/>
      <w:r w:rsidRPr="008B1B54">
        <w:rPr>
          <w:color w:val="333333"/>
          <w:sz w:val="8"/>
          <w:szCs w:val="8"/>
          <w:lang w:eastAsia="en-AU"/>
        </w:rPr>
        <w:t>8,-</w:t>
      </w:r>
      <w:proofErr w:type="gramEnd"/>
      <w:r w:rsidRPr="008B1B54">
        <w:rPr>
          <w:color w:val="333333"/>
          <w:sz w:val="8"/>
          <w:szCs w:val="8"/>
          <w:lang w:eastAsia="en-AU"/>
        </w:rPr>
        <w:t>39.45) -- (84.01,-38.94) -- (83.99,-39.94);</w:t>
      </w:r>
    </w:p>
    <w:p w14:paraId="0F298438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(</w:t>
      </w:r>
      <w:proofErr w:type="gramStart"/>
      <w:r w:rsidRPr="008B1B54">
        <w:rPr>
          <w:color w:val="333333"/>
          <w:sz w:val="8"/>
          <w:szCs w:val="8"/>
          <w:lang w:eastAsia="en-AU"/>
        </w:rPr>
        <w:t>66.06,-</w:t>
      </w:r>
      <w:proofErr w:type="gramEnd"/>
      <w:r w:rsidRPr="008B1B54">
        <w:rPr>
          <w:color w:val="333333"/>
          <w:sz w:val="8"/>
          <w:szCs w:val="8"/>
          <w:lang w:eastAsia="en-AU"/>
        </w:rPr>
        <w:t>38.62) node [above] {$1-9$};</w:t>
      </w:r>
    </w:p>
    <w:p w14:paraId="46C214D0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</w:t>
      </w:r>
      <w:proofErr w:type="gramStart"/>
      <w:r w:rsidRPr="008B1B54">
        <w:rPr>
          <w:color w:val="333333"/>
          <w:sz w:val="8"/>
          <w:szCs w:val="8"/>
          <w:lang w:eastAsia="en-AU"/>
        </w:rPr>
        <w:t>86.477,-</w:t>
      </w:r>
      <w:proofErr w:type="gramEnd"/>
      <w:r w:rsidRPr="008B1B54">
        <w:rPr>
          <w:color w:val="333333"/>
          <w:sz w:val="8"/>
          <w:szCs w:val="8"/>
          <w:lang w:eastAsia="en-AU"/>
        </w:rPr>
        <w:t>36.82) arc (234:-54:2.25);</w:t>
      </w:r>
    </w:p>
    <w:p w14:paraId="1EA53972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(</w:t>
      </w:r>
      <w:proofErr w:type="gramStart"/>
      <w:r w:rsidRPr="008B1B54">
        <w:rPr>
          <w:color w:val="333333"/>
          <w:sz w:val="8"/>
          <w:szCs w:val="8"/>
          <w:lang w:eastAsia="en-AU"/>
        </w:rPr>
        <w:t>87.8,-</w:t>
      </w:r>
      <w:proofErr w:type="gramEnd"/>
      <w:r w:rsidRPr="008B1B54">
        <w:rPr>
          <w:color w:val="333333"/>
          <w:sz w:val="8"/>
          <w:szCs w:val="8"/>
          <w:lang w:eastAsia="en-AU"/>
        </w:rPr>
        <w:t>32.25) node [above] {$0,\</w:t>
      </w:r>
      <w:proofErr w:type="spellStart"/>
      <w:r w:rsidRPr="008B1B54">
        <w:rPr>
          <w:color w:val="333333"/>
          <w:sz w:val="8"/>
          <w:szCs w:val="8"/>
          <w:lang w:eastAsia="en-AU"/>
        </w:rPr>
        <w:t>mbox</w:t>
      </w:r>
      <w:proofErr w:type="spellEnd"/>
      <w:r w:rsidRPr="008B1B54">
        <w:rPr>
          <w:color w:val="333333"/>
          <w:sz w:val="8"/>
          <w:szCs w:val="8"/>
          <w:lang w:eastAsia="en-AU"/>
        </w:rPr>
        <w:t>{ }1-9$};</w:t>
      </w:r>
    </w:p>
    <w:p w14:paraId="439981A3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fill [black] (89.</w:t>
      </w:r>
      <w:proofErr w:type="gramStart"/>
      <w:r w:rsidRPr="008B1B54">
        <w:rPr>
          <w:color w:val="333333"/>
          <w:sz w:val="8"/>
          <w:szCs w:val="8"/>
          <w:lang w:eastAsia="en-AU"/>
        </w:rPr>
        <w:t>12,-</w:t>
      </w:r>
      <w:proofErr w:type="gramEnd"/>
      <w:r w:rsidRPr="008B1B54">
        <w:rPr>
          <w:color w:val="333333"/>
          <w:sz w:val="8"/>
          <w:szCs w:val="8"/>
          <w:lang w:eastAsia="en-AU"/>
        </w:rPr>
        <w:t>36.82) -- (90,-36.47) -- (89.19,-35.88);</w:t>
      </w:r>
    </w:p>
    <w:p w14:paraId="730F1F08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44.</w:t>
      </w:r>
      <w:proofErr w:type="gramStart"/>
      <w:r w:rsidRPr="008B1B54">
        <w:rPr>
          <w:color w:val="333333"/>
          <w:sz w:val="8"/>
          <w:szCs w:val="8"/>
          <w:lang w:eastAsia="en-AU"/>
        </w:rPr>
        <w:t>3,-</w:t>
      </w:r>
      <w:proofErr w:type="gramEnd"/>
      <w:r w:rsidRPr="008B1B54">
        <w:rPr>
          <w:color w:val="333333"/>
          <w:sz w:val="8"/>
          <w:szCs w:val="8"/>
          <w:lang w:eastAsia="en-AU"/>
        </w:rPr>
        <w:t>41.8) -- (44.3,-62.3);</w:t>
      </w:r>
    </w:p>
    <w:p w14:paraId="2626676D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fill [black] (44.</w:t>
      </w:r>
      <w:proofErr w:type="gramStart"/>
      <w:r w:rsidRPr="008B1B54">
        <w:rPr>
          <w:color w:val="333333"/>
          <w:sz w:val="8"/>
          <w:szCs w:val="8"/>
          <w:lang w:eastAsia="en-AU"/>
        </w:rPr>
        <w:t>3,-</w:t>
      </w:r>
      <w:proofErr w:type="gramEnd"/>
      <w:r w:rsidRPr="008B1B54">
        <w:rPr>
          <w:color w:val="333333"/>
          <w:sz w:val="8"/>
          <w:szCs w:val="8"/>
          <w:lang w:eastAsia="en-AU"/>
        </w:rPr>
        <w:t>62.3) -- (44.8,-61.5) -- (43.8,-61.5);</w:t>
      </w:r>
    </w:p>
    <w:p w14:paraId="2A5A7B45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(</w:t>
      </w:r>
      <w:proofErr w:type="gramStart"/>
      <w:r w:rsidRPr="008B1B54">
        <w:rPr>
          <w:color w:val="333333"/>
          <w:sz w:val="8"/>
          <w:szCs w:val="8"/>
          <w:lang w:eastAsia="en-AU"/>
        </w:rPr>
        <w:t>43.8,-</w:t>
      </w:r>
      <w:proofErr w:type="gramEnd"/>
      <w:r w:rsidRPr="008B1B54">
        <w:rPr>
          <w:color w:val="333333"/>
          <w:sz w:val="8"/>
          <w:szCs w:val="8"/>
          <w:lang w:eastAsia="en-AU"/>
        </w:rPr>
        <w:t>52.05) node [left] {$Operator,\</w:t>
      </w:r>
      <w:proofErr w:type="spellStart"/>
      <w:r w:rsidRPr="008B1B54">
        <w:rPr>
          <w:color w:val="333333"/>
          <w:sz w:val="8"/>
          <w:szCs w:val="8"/>
          <w:lang w:eastAsia="en-AU"/>
        </w:rPr>
        <w:t>mbox</w:t>
      </w:r>
      <w:proofErr w:type="spellEnd"/>
      <w:r w:rsidRPr="008B1B54">
        <w:rPr>
          <w:color w:val="333333"/>
          <w:sz w:val="8"/>
          <w:szCs w:val="8"/>
          <w:lang w:eastAsia="en-AU"/>
        </w:rPr>
        <w:t>{ }Decimal,\</w:t>
      </w:r>
      <w:proofErr w:type="spellStart"/>
      <w:r w:rsidRPr="008B1B54">
        <w:rPr>
          <w:color w:val="333333"/>
          <w:sz w:val="8"/>
          <w:szCs w:val="8"/>
          <w:lang w:eastAsia="en-AU"/>
        </w:rPr>
        <w:t>mbox</w:t>
      </w:r>
      <w:proofErr w:type="spellEnd"/>
      <w:r w:rsidRPr="008B1B54">
        <w:rPr>
          <w:color w:val="333333"/>
          <w:sz w:val="8"/>
          <w:szCs w:val="8"/>
          <w:lang w:eastAsia="en-AU"/>
        </w:rPr>
        <w:t>{ }IC$};</w:t>
      </w:r>
    </w:p>
    <w:p w14:paraId="6C37C228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</w:t>
      </w:r>
      <w:proofErr w:type="gramStart"/>
      <w:r w:rsidRPr="008B1B54">
        <w:rPr>
          <w:color w:val="333333"/>
          <w:sz w:val="8"/>
          <w:szCs w:val="8"/>
          <w:lang w:eastAsia="en-AU"/>
        </w:rPr>
        <w:t>122.476,-</w:t>
      </w:r>
      <w:proofErr w:type="gramEnd"/>
      <w:r w:rsidRPr="008B1B54">
        <w:rPr>
          <w:color w:val="333333"/>
          <w:sz w:val="8"/>
          <w:szCs w:val="8"/>
          <w:lang w:eastAsia="en-AU"/>
        </w:rPr>
        <w:t>39.469) arc (-78.12071:-99.74618:84.58);</w:t>
      </w:r>
    </w:p>
    <w:p w14:paraId="32206C4C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fill [black] (122.</w:t>
      </w:r>
      <w:proofErr w:type="gramStart"/>
      <w:r w:rsidRPr="008B1B54">
        <w:rPr>
          <w:color w:val="333333"/>
          <w:sz w:val="8"/>
          <w:szCs w:val="8"/>
          <w:lang w:eastAsia="en-AU"/>
        </w:rPr>
        <w:t>48,-</w:t>
      </w:r>
      <w:proofErr w:type="gramEnd"/>
      <w:r w:rsidRPr="008B1B54">
        <w:rPr>
          <w:color w:val="333333"/>
          <w:sz w:val="8"/>
          <w:szCs w:val="8"/>
          <w:lang w:eastAsia="en-AU"/>
        </w:rPr>
        <w:t>39.47) -- (121.59,-39.14) -- (121.8,-40.12);</w:t>
      </w:r>
    </w:p>
    <w:p w14:paraId="20E76B84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(</w:t>
      </w:r>
      <w:proofErr w:type="gramStart"/>
      <w:r w:rsidRPr="008B1B54">
        <w:rPr>
          <w:color w:val="333333"/>
          <w:sz w:val="8"/>
          <w:szCs w:val="8"/>
          <w:lang w:eastAsia="en-AU"/>
        </w:rPr>
        <w:t>106.67,-</w:t>
      </w:r>
      <w:proofErr w:type="gramEnd"/>
      <w:r w:rsidRPr="008B1B54">
        <w:rPr>
          <w:color w:val="333333"/>
          <w:sz w:val="8"/>
          <w:szCs w:val="8"/>
          <w:lang w:eastAsia="en-AU"/>
        </w:rPr>
        <w:t>41.84) node [below] {$Operator$};</w:t>
      </w:r>
    </w:p>
    <w:p w14:paraId="69145A80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</w:t>
      </w:r>
      <w:proofErr w:type="gramStart"/>
      <w:r w:rsidRPr="008B1B54">
        <w:rPr>
          <w:color w:val="333333"/>
          <w:sz w:val="8"/>
          <w:szCs w:val="8"/>
          <w:lang w:eastAsia="en-AU"/>
        </w:rPr>
        <w:t>44.847,-</w:t>
      </w:r>
      <w:proofErr w:type="gramEnd"/>
      <w:r w:rsidRPr="008B1B54">
        <w:rPr>
          <w:color w:val="333333"/>
          <w:sz w:val="8"/>
          <w:szCs w:val="8"/>
          <w:lang w:eastAsia="en-AU"/>
        </w:rPr>
        <w:t>68.238) arc (38.28175:-249.71825:2.25);</w:t>
      </w:r>
    </w:p>
    <w:p w14:paraId="4CE0DF81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(</w:t>
      </w:r>
      <w:proofErr w:type="gramStart"/>
      <w:r w:rsidRPr="008B1B54">
        <w:rPr>
          <w:color w:val="333333"/>
          <w:sz w:val="8"/>
          <w:szCs w:val="8"/>
          <w:lang w:eastAsia="en-AU"/>
        </w:rPr>
        <w:t>31.11,-</w:t>
      </w:r>
      <w:proofErr w:type="gramEnd"/>
      <w:r w:rsidRPr="008B1B54">
        <w:rPr>
          <w:color w:val="333333"/>
          <w:sz w:val="8"/>
          <w:szCs w:val="8"/>
          <w:lang w:eastAsia="en-AU"/>
        </w:rPr>
        <w:t>73.11) node [below] {$Operator,\</w:t>
      </w:r>
      <w:proofErr w:type="spellStart"/>
      <w:r w:rsidRPr="008B1B54">
        <w:rPr>
          <w:color w:val="333333"/>
          <w:sz w:val="8"/>
          <w:szCs w:val="8"/>
          <w:lang w:eastAsia="en-AU"/>
        </w:rPr>
        <w:t>mbox</w:t>
      </w:r>
      <w:proofErr w:type="spellEnd"/>
      <w:r w:rsidRPr="008B1B54">
        <w:rPr>
          <w:color w:val="333333"/>
          <w:sz w:val="8"/>
          <w:szCs w:val="8"/>
          <w:lang w:eastAsia="en-AU"/>
        </w:rPr>
        <w:t>{ }Decimal,\</w:t>
      </w:r>
      <w:proofErr w:type="spellStart"/>
      <w:r w:rsidRPr="008B1B54">
        <w:rPr>
          <w:color w:val="333333"/>
          <w:sz w:val="8"/>
          <w:szCs w:val="8"/>
          <w:lang w:eastAsia="en-AU"/>
        </w:rPr>
        <w:t>mbox</w:t>
      </w:r>
      <w:proofErr w:type="spellEnd"/>
      <w:r w:rsidRPr="008B1B54">
        <w:rPr>
          <w:color w:val="333333"/>
          <w:sz w:val="8"/>
          <w:szCs w:val="8"/>
          <w:lang w:eastAsia="en-AU"/>
        </w:rPr>
        <w:t>{ }1-9,\</w:t>
      </w:r>
      <w:proofErr w:type="spellStart"/>
      <w:r w:rsidRPr="008B1B54">
        <w:rPr>
          <w:color w:val="333333"/>
          <w:sz w:val="8"/>
          <w:szCs w:val="8"/>
          <w:lang w:eastAsia="en-AU"/>
        </w:rPr>
        <w:t>mbox</w:t>
      </w:r>
      <w:proofErr w:type="spellEnd"/>
      <w:r w:rsidRPr="008B1B54">
        <w:rPr>
          <w:color w:val="333333"/>
          <w:sz w:val="8"/>
          <w:szCs w:val="8"/>
          <w:lang w:eastAsia="en-AU"/>
        </w:rPr>
        <w:t>{ }WS,\</w:t>
      </w:r>
      <w:proofErr w:type="spellStart"/>
      <w:r w:rsidRPr="008B1B54">
        <w:rPr>
          <w:color w:val="333333"/>
          <w:sz w:val="8"/>
          <w:szCs w:val="8"/>
          <w:lang w:eastAsia="en-AU"/>
        </w:rPr>
        <w:t>mbox</w:t>
      </w:r>
      <w:proofErr w:type="spellEnd"/>
      <w:r w:rsidRPr="008B1B54">
        <w:rPr>
          <w:color w:val="333333"/>
          <w:sz w:val="8"/>
          <w:szCs w:val="8"/>
          <w:lang w:eastAsia="en-AU"/>
        </w:rPr>
        <w:t>{ }IC,\</w:t>
      </w:r>
      <w:proofErr w:type="spellStart"/>
      <w:r w:rsidRPr="008B1B54">
        <w:rPr>
          <w:color w:val="333333"/>
          <w:sz w:val="8"/>
          <w:szCs w:val="8"/>
          <w:lang w:eastAsia="en-AU"/>
        </w:rPr>
        <w:t>mbox</w:t>
      </w:r>
      <w:proofErr w:type="spellEnd"/>
      <w:r w:rsidRPr="008B1B54">
        <w:rPr>
          <w:color w:val="333333"/>
          <w:sz w:val="8"/>
          <w:szCs w:val="8"/>
          <w:lang w:eastAsia="en-AU"/>
        </w:rPr>
        <w:t>{ }0$};</w:t>
      </w:r>
    </w:p>
    <w:p w14:paraId="69EB2D21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fill [black] (42.</w:t>
      </w:r>
      <w:proofErr w:type="gramStart"/>
      <w:r w:rsidRPr="008B1B54">
        <w:rPr>
          <w:color w:val="333333"/>
          <w:sz w:val="8"/>
          <w:szCs w:val="8"/>
          <w:lang w:eastAsia="en-AU"/>
        </w:rPr>
        <w:t>3,-</w:t>
      </w:r>
      <w:proofErr w:type="gramEnd"/>
      <w:r w:rsidRPr="008B1B54">
        <w:rPr>
          <w:color w:val="333333"/>
          <w:sz w:val="8"/>
          <w:szCs w:val="8"/>
          <w:lang w:eastAsia="en-AU"/>
        </w:rPr>
        <w:t>67.52) -- (41.36,-67.62) -- (41.98,-68.41);</w:t>
      </w:r>
    </w:p>
    <w:p w14:paraId="7E2F3FF3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</w:t>
      </w:r>
      <w:proofErr w:type="gramStart"/>
      <w:r w:rsidRPr="008B1B54">
        <w:rPr>
          <w:color w:val="333333"/>
          <w:sz w:val="8"/>
          <w:szCs w:val="8"/>
          <w:lang w:eastAsia="en-AU"/>
        </w:rPr>
        <w:t>87.99,-</w:t>
      </w:r>
      <w:proofErr w:type="gramEnd"/>
      <w:r w:rsidRPr="008B1B54">
        <w:rPr>
          <w:color w:val="333333"/>
          <w:sz w:val="8"/>
          <w:szCs w:val="8"/>
          <w:lang w:eastAsia="en-AU"/>
        </w:rPr>
        <w:t>42.492) arc (0.53405:-119.18939:27.665);</w:t>
      </w:r>
    </w:p>
    <w:p w14:paraId="75B53BDE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fill [black] (46.</w:t>
      </w:r>
      <w:proofErr w:type="gramStart"/>
      <w:r w:rsidRPr="008B1B54">
        <w:rPr>
          <w:color w:val="333333"/>
          <w:sz w:val="8"/>
          <w:szCs w:val="8"/>
          <w:lang w:eastAsia="en-AU"/>
        </w:rPr>
        <w:t>83,-</w:t>
      </w:r>
      <w:proofErr w:type="gramEnd"/>
      <w:r w:rsidRPr="008B1B54">
        <w:rPr>
          <w:color w:val="333333"/>
          <w:sz w:val="8"/>
          <w:szCs w:val="8"/>
          <w:lang w:eastAsia="en-AU"/>
        </w:rPr>
        <w:t>66.9) -- (47.29,-67.73) -- (47.78,-66.86);</w:t>
      </w:r>
    </w:p>
    <w:p w14:paraId="44C6B7BF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(</w:t>
      </w:r>
      <w:proofErr w:type="gramStart"/>
      <w:r w:rsidRPr="008B1B54">
        <w:rPr>
          <w:color w:val="333333"/>
          <w:sz w:val="8"/>
          <w:szCs w:val="8"/>
          <w:lang w:eastAsia="en-AU"/>
        </w:rPr>
        <w:t>79.82,-</w:t>
      </w:r>
      <w:proofErr w:type="gramEnd"/>
      <w:r w:rsidRPr="008B1B54">
        <w:rPr>
          <w:color w:val="333333"/>
          <w:sz w:val="8"/>
          <w:szCs w:val="8"/>
          <w:lang w:eastAsia="en-AU"/>
        </w:rPr>
        <w:t>67.05) node [below] {$Decimal,\</w:t>
      </w:r>
      <w:proofErr w:type="spellStart"/>
      <w:r w:rsidRPr="008B1B54">
        <w:rPr>
          <w:color w:val="333333"/>
          <w:sz w:val="8"/>
          <w:szCs w:val="8"/>
          <w:lang w:eastAsia="en-AU"/>
        </w:rPr>
        <w:t>mbox</w:t>
      </w:r>
      <w:proofErr w:type="spellEnd"/>
      <w:r w:rsidRPr="008B1B54">
        <w:rPr>
          <w:color w:val="333333"/>
          <w:sz w:val="8"/>
          <w:szCs w:val="8"/>
          <w:lang w:eastAsia="en-AU"/>
        </w:rPr>
        <w:t>{ }IC$};</w:t>
      </w:r>
    </w:p>
    <w:p w14:paraId="1683FD38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</w:t>
      </w:r>
      <w:proofErr w:type="gramStart"/>
      <w:r w:rsidRPr="008B1B54">
        <w:rPr>
          <w:color w:val="333333"/>
          <w:sz w:val="8"/>
          <w:szCs w:val="8"/>
          <w:lang w:eastAsia="en-AU"/>
        </w:rPr>
        <w:t>90.654,-</w:t>
      </w:r>
      <w:proofErr w:type="gramEnd"/>
      <w:r w:rsidRPr="008B1B54">
        <w:rPr>
          <w:color w:val="333333"/>
          <w:sz w:val="8"/>
          <w:szCs w:val="8"/>
          <w:lang w:eastAsia="en-AU"/>
        </w:rPr>
        <w:t>38.578) arc (106.46993:75.66318:59.983);</w:t>
      </w:r>
    </w:p>
    <w:p w14:paraId="60961739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fill [black] (90.</w:t>
      </w:r>
      <w:proofErr w:type="gramStart"/>
      <w:r w:rsidRPr="008B1B54">
        <w:rPr>
          <w:color w:val="333333"/>
          <w:sz w:val="8"/>
          <w:szCs w:val="8"/>
          <w:lang w:eastAsia="en-AU"/>
        </w:rPr>
        <w:t>65,-</w:t>
      </w:r>
      <w:proofErr w:type="gramEnd"/>
      <w:r w:rsidRPr="008B1B54">
        <w:rPr>
          <w:color w:val="333333"/>
          <w:sz w:val="8"/>
          <w:szCs w:val="8"/>
          <w:lang w:eastAsia="en-AU"/>
        </w:rPr>
        <w:t>38.58) -- (91.56,-38.83) -- (91.28,-37.87);</w:t>
      </w:r>
    </w:p>
    <w:p w14:paraId="7905C34A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(</w:t>
      </w:r>
      <w:proofErr w:type="gramStart"/>
      <w:r w:rsidRPr="008B1B54">
        <w:rPr>
          <w:color w:val="333333"/>
          <w:sz w:val="8"/>
          <w:szCs w:val="8"/>
          <w:lang w:eastAsia="en-AU"/>
        </w:rPr>
        <w:t>106.53,-</w:t>
      </w:r>
      <w:proofErr w:type="gramEnd"/>
      <w:r w:rsidRPr="008B1B54">
        <w:rPr>
          <w:color w:val="333333"/>
          <w:sz w:val="8"/>
          <w:szCs w:val="8"/>
          <w:lang w:eastAsia="en-AU"/>
        </w:rPr>
        <w:t>35.59) node [above] {$1-9$};</w:t>
      </w:r>
    </w:p>
    <w:p w14:paraId="6D21E910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44.</w:t>
      </w:r>
      <w:proofErr w:type="gramStart"/>
      <w:r w:rsidRPr="008B1B54">
        <w:rPr>
          <w:color w:val="333333"/>
          <w:sz w:val="8"/>
          <w:szCs w:val="8"/>
          <w:lang w:eastAsia="en-AU"/>
        </w:rPr>
        <w:t>3,-</w:t>
      </w:r>
      <w:proofErr w:type="gramEnd"/>
      <w:r w:rsidRPr="008B1B54">
        <w:rPr>
          <w:color w:val="333333"/>
          <w:sz w:val="8"/>
          <w:szCs w:val="8"/>
          <w:lang w:eastAsia="en-AU"/>
        </w:rPr>
        <w:t>35.8) -- (44.3,-15.7);</w:t>
      </w:r>
    </w:p>
    <w:p w14:paraId="48F6FC54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fill [black] (44.</w:t>
      </w:r>
      <w:proofErr w:type="gramStart"/>
      <w:r w:rsidRPr="008B1B54">
        <w:rPr>
          <w:color w:val="333333"/>
          <w:sz w:val="8"/>
          <w:szCs w:val="8"/>
          <w:lang w:eastAsia="en-AU"/>
        </w:rPr>
        <w:t>3,-</w:t>
      </w:r>
      <w:proofErr w:type="gramEnd"/>
      <w:r w:rsidRPr="008B1B54">
        <w:rPr>
          <w:color w:val="333333"/>
          <w:sz w:val="8"/>
          <w:szCs w:val="8"/>
          <w:lang w:eastAsia="en-AU"/>
        </w:rPr>
        <w:t>15.7) -- (43.8,-16.5) -- (44.8,-16.5);</w:t>
      </w:r>
    </w:p>
    <w:p w14:paraId="463B038C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(</w:t>
      </w:r>
      <w:proofErr w:type="gramStart"/>
      <w:r w:rsidRPr="008B1B54">
        <w:rPr>
          <w:color w:val="333333"/>
          <w:sz w:val="8"/>
          <w:szCs w:val="8"/>
          <w:lang w:eastAsia="en-AU"/>
        </w:rPr>
        <w:t>44.8,-</w:t>
      </w:r>
      <w:proofErr w:type="gramEnd"/>
      <w:r w:rsidRPr="008B1B54">
        <w:rPr>
          <w:color w:val="333333"/>
          <w:sz w:val="8"/>
          <w:szCs w:val="8"/>
          <w:lang w:eastAsia="en-AU"/>
        </w:rPr>
        <w:t>25.75) node [right] {$0$};</w:t>
      </w:r>
    </w:p>
    <w:p w14:paraId="6103F450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47.</w:t>
      </w:r>
      <w:proofErr w:type="gramStart"/>
      <w:r w:rsidRPr="008B1B54">
        <w:rPr>
          <w:color w:val="333333"/>
          <w:sz w:val="8"/>
          <w:szCs w:val="8"/>
          <w:lang w:eastAsia="en-AU"/>
        </w:rPr>
        <w:t>3,-</w:t>
      </w:r>
      <w:proofErr w:type="gramEnd"/>
      <w:r w:rsidRPr="008B1B54">
        <w:rPr>
          <w:color w:val="333333"/>
          <w:sz w:val="8"/>
          <w:szCs w:val="8"/>
          <w:lang w:eastAsia="en-AU"/>
        </w:rPr>
        <w:t>12.7) -- (71.8,-12.7);</w:t>
      </w:r>
    </w:p>
    <w:p w14:paraId="6FC094D3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fill [black] (71.</w:t>
      </w:r>
      <w:proofErr w:type="gramStart"/>
      <w:r w:rsidRPr="008B1B54">
        <w:rPr>
          <w:color w:val="333333"/>
          <w:sz w:val="8"/>
          <w:szCs w:val="8"/>
          <w:lang w:eastAsia="en-AU"/>
        </w:rPr>
        <w:t>8,-</w:t>
      </w:r>
      <w:proofErr w:type="gramEnd"/>
      <w:r w:rsidRPr="008B1B54">
        <w:rPr>
          <w:color w:val="333333"/>
          <w:sz w:val="8"/>
          <w:szCs w:val="8"/>
          <w:lang w:eastAsia="en-AU"/>
        </w:rPr>
        <w:t>12.7) -- (71,-12.2) -- (71,-13.2);</w:t>
      </w:r>
    </w:p>
    <w:p w14:paraId="4A1A54D8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(</w:t>
      </w:r>
      <w:proofErr w:type="gramStart"/>
      <w:r w:rsidRPr="008B1B54">
        <w:rPr>
          <w:color w:val="333333"/>
          <w:sz w:val="8"/>
          <w:szCs w:val="8"/>
          <w:lang w:eastAsia="en-AU"/>
        </w:rPr>
        <w:t>59.55,-</w:t>
      </w:r>
      <w:proofErr w:type="gramEnd"/>
      <w:r w:rsidRPr="008B1B54">
        <w:rPr>
          <w:color w:val="333333"/>
          <w:sz w:val="8"/>
          <w:szCs w:val="8"/>
          <w:lang w:eastAsia="en-AU"/>
        </w:rPr>
        <w:t>13.2) node [below] {$WS$};</w:t>
      </w:r>
    </w:p>
    <w:p w14:paraId="6F35B569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</w:t>
      </w:r>
      <w:proofErr w:type="gramStart"/>
      <w:r w:rsidRPr="008B1B54">
        <w:rPr>
          <w:color w:val="333333"/>
          <w:sz w:val="8"/>
          <w:szCs w:val="8"/>
          <w:lang w:eastAsia="en-AU"/>
        </w:rPr>
        <w:t>41.557,-</w:t>
      </w:r>
      <w:proofErr w:type="gramEnd"/>
      <w:r w:rsidRPr="008B1B54">
        <w:rPr>
          <w:color w:val="333333"/>
          <w:sz w:val="8"/>
          <w:szCs w:val="8"/>
          <w:lang w:eastAsia="en-AU"/>
        </w:rPr>
        <w:t>37.615) arc (274.36072:-13.63928:2.25);</w:t>
      </w:r>
    </w:p>
    <w:p w14:paraId="7A7D8044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(</w:t>
      </w:r>
      <w:proofErr w:type="gramStart"/>
      <w:r w:rsidRPr="008B1B54">
        <w:rPr>
          <w:color w:val="333333"/>
          <w:sz w:val="8"/>
          <w:szCs w:val="8"/>
          <w:lang w:eastAsia="en-AU"/>
        </w:rPr>
        <w:t>37.92,-</w:t>
      </w:r>
      <w:proofErr w:type="gramEnd"/>
      <w:r w:rsidRPr="008B1B54">
        <w:rPr>
          <w:color w:val="333333"/>
          <w:sz w:val="8"/>
          <w:szCs w:val="8"/>
          <w:lang w:eastAsia="en-AU"/>
        </w:rPr>
        <w:t>33.16) node [above] {$WS$};</w:t>
      </w:r>
    </w:p>
    <w:p w14:paraId="3BAEAC1C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fill [black] (43.</w:t>
      </w:r>
      <w:proofErr w:type="gramStart"/>
      <w:r w:rsidRPr="008B1B54">
        <w:rPr>
          <w:color w:val="333333"/>
          <w:sz w:val="8"/>
          <w:szCs w:val="8"/>
          <w:lang w:eastAsia="en-AU"/>
        </w:rPr>
        <w:t>57,-</w:t>
      </w:r>
      <w:proofErr w:type="gramEnd"/>
      <w:r w:rsidRPr="008B1B54">
        <w:rPr>
          <w:color w:val="333333"/>
          <w:sz w:val="8"/>
          <w:szCs w:val="8"/>
          <w:lang w:eastAsia="en-AU"/>
        </w:rPr>
        <w:t>35.9) -- (44.01,-35.07) -- (43.01,-35.14);</w:t>
      </w:r>
    </w:p>
    <w:p w14:paraId="370D8E4E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89.</w:t>
      </w:r>
      <w:proofErr w:type="gramStart"/>
      <w:r w:rsidRPr="008B1B54">
        <w:rPr>
          <w:color w:val="333333"/>
          <w:sz w:val="8"/>
          <w:szCs w:val="8"/>
          <w:lang w:eastAsia="en-AU"/>
        </w:rPr>
        <w:t>16,-</w:t>
      </w:r>
      <w:proofErr w:type="gramEnd"/>
      <w:r w:rsidRPr="008B1B54">
        <w:rPr>
          <w:color w:val="333333"/>
          <w:sz w:val="8"/>
          <w:szCs w:val="8"/>
          <w:lang w:eastAsia="en-AU"/>
        </w:rPr>
        <w:t>42.17) -- (96.74,-57.03);</w:t>
      </w:r>
    </w:p>
    <w:p w14:paraId="1E1921E7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fill [black] (96.</w:t>
      </w:r>
      <w:proofErr w:type="gramStart"/>
      <w:r w:rsidRPr="008B1B54">
        <w:rPr>
          <w:color w:val="333333"/>
          <w:sz w:val="8"/>
          <w:szCs w:val="8"/>
          <w:lang w:eastAsia="en-AU"/>
        </w:rPr>
        <w:t>74,-</w:t>
      </w:r>
      <w:proofErr w:type="gramEnd"/>
      <w:r w:rsidRPr="008B1B54">
        <w:rPr>
          <w:color w:val="333333"/>
          <w:sz w:val="8"/>
          <w:szCs w:val="8"/>
          <w:lang w:eastAsia="en-AU"/>
        </w:rPr>
        <w:t>57.03) -- (96.82,-56.09) -- (95.93,-56.54);</w:t>
      </w:r>
    </w:p>
    <w:p w14:paraId="45364D0C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(</w:t>
      </w:r>
      <w:proofErr w:type="gramStart"/>
      <w:r w:rsidRPr="008B1B54">
        <w:rPr>
          <w:color w:val="333333"/>
          <w:sz w:val="8"/>
          <w:szCs w:val="8"/>
          <w:lang w:eastAsia="en-AU"/>
        </w:rPr>
        <w:t>92.26,-</w:t>
      </w:r>
      <w:proofErr w:type="gramEnd"/>
      <w:r w:rsidRPr="008B1B54">
        <w:rPr>
          <w:color w:val="333333"/>
          <w:sz w:val="8"/>
          <w:szCs w:val="8"/>
          <w:lang w:eastAsia="en-AU"/>
        </w:rPr>
        <w:t>50.73) node [left] {$WS$};</w:t>
      </w:r>
    </w:p>
    <w:p w14:paraId="4F368CB1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100.</w:t>
      </w:r>
      <w:proofErr w:type="gramStart"/>
      <w:r w:rsidRPr="008B1B54">
        <w:rPr>
          <w:color w:val="333333"/>
          <w:sz w:val="8"/>
          <w:szCs w:val="8"/>
          <w:lang w:eastAsia="en-AU"/>
        </w:rPr>
        <w:t>48,-</w:t>
      </w:r>
      <w:proofErr w:type="gramEnd"/>
      <w:r w:rsidRPr="008B1B54">
        <w:rPr>
          <w:color w:val="333333"/>
          <w:sz w:val="8"/>
          <w:szCs w:val="8"/>
          <w:lang w:eastAsia="en-AU"/>
        </w:rPr>
        <w:t>57.88) -- (123.02,-40.62);</w:t>
      </w:r>
    </w:p>
    <w:p w14:paraId="7AC03924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fill [black] (123.</w:t>
      </w:r>
      <w:proofErr w:type="gramStart"/>
      <w:r w:rsidRPr="008B1B54">
        <w:rPr>
          <w:color w:val="333333"/>
          <w:sz w:val="8"/>
          <w:szCs w:val="8"/>
          <w:lang w:eastAsia="en-AU"/>
        </w:rPr>
        <w:t>02,-</w:t>
      </w:r>
      <w:proofErr w:type="gramEnd"/>
      <w:r w:rsidRPr="008B1B54">
        <w:rPr>
          <w:color w:val="333333"/>
          <w:sz w:val="8"/>
          <w:szCs w:val="8"/>
          <w:lang w:eastAsia="en-AU"/>
        </w:rPr>
        <w:t>40.62) -- (122.08,-40.71) -- (122.69,-41.51);</w:t>
      </w:r>
    </w:p>
    <w:p w14:paraId="3B5D07EC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(</w:t>
      </w:r>
      <w:proofErr w:type="gramStart"/>
      <w:r w:rsidRPr="008B1B54">
        <w:rPr>
          <w:color w:val="333333"/>
          <w:sz w:val="8"/>
          <w:szCs w:val="8"/>
          <w:lang w:eastAsia="en-AU"/>
        </w:rPr>
        <w:t>115.81,-</w:t>
      </w:r>
      <w:proofErr w:type="gramEnd"/>
      <w:r w:rsidRPr="008B1B54">
        <w:rPr>
          <w:color w:val="333333"/>
          <w:sz w:val="8"/>
          <w:szCs w:val="8"/>
          <w:lang w:eastAsia="en-AU"/>
        </w:rPr>
        <w:t>49.75) node [below] {$Operator$};</w:t>
      </w:r>
    </w:p>
    <w:p w14:paraId="7B05CDA9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95.</w:t>
      </w:r>
      <w:proofErr w:type="gramStart"/>
      <w:r w:rsidRPr="008B1B54">
        <w:rPr>
          <w:color w:val="333333"/>
          <w:sz w:val="8"/>
          <w:szCs w:val="8"/>
          <w:lang w:eastAsia="en-AU"/>
        </w:rPr>
        <w:t>12,-</w:t>
      </w:r>
      <w:proofErr w:type="gramEnd"/>
      <w:r w:rsidRPr="008B1B54">
        <w:rPr>
          <w:color w:val="333333"/>
          <w:sz w:val="8"/>
          <w:szCs w:val="8"/>
          <w:lang w:eastAsia="en-AU"/>
        </w:rPr>
        <w:t>60.01) -- (47.28,-64.99);</w:t>
      </w:r>
    </w:p>
    <w:p w14:paraId="28AFBFF0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fill [black] (47.</w:t>
      </w:r>
      <w:proofErr w:type="gramStart"/>
      <w:r w:rsidRPr="008B1B54">
        <w:rPr>
          <w:color w:val="333333"/>
          <w:sz w:val="8"/>
          <w:szCs w:val="8"/>
          <w:lang w:eastAsia="en-AU"/>
        </w:rPr>
        <w:t>28,-</w:t>
      </w:r>
      <w:proofErr w:type="gramEnd"/>
      <w:r w:rsidRPr="008B1B54">
        <w:rPr>
          <w:color w:val="333333"/>
          <w:sz w:val="8"/>
          <w:szCs w:val="8"/>
          <w:lang w:eastAsia="en-AU"/>
        </w:rPr>
        <w:t>64.99) -- (48.13,-65.4) -- (48.03,-64.41);</w:t>
      </w:r>
    </w:p>
    <w:p w14:paraId="79631142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(</w:t>
      </w:r>
      <w:proofErr w:type="gramStart"/>
      <w:r w:rsidRPr="008B1B54">
        <w:rPr>
          <w:color w:val="333333"/>
          <w:sz w:val="8"/>
          <w:szCs w:val="8"/>
          <w:lang w:eastAsia="en-AU"/>
        </w:rPr>
        <w:t>69.54,-</w:t>
      </w:r>
      <w:proofErr w:type="gramEnd"/>
      <w:r w:rsidRPr="008B1B54">
        <w:rPr>
          <w:color w:val="333333"/>
          <w:sz w:val="8"/>
          <w:szCs w:val="8"/>
          <w:lang w:eastAsia="en-AU"/>
        </w:rPr>
        <w:t>61.32) node [above] {$Decimal,\</w:t>
      </w:r>
      <w:proofErr w:type="spellStart"/>
      <w:r w:rsidRPr="008B1B54">
        <w:rPr>
          <w:color w:val="333333"/>
          <w:sz w:val="8"/>
          <w:szCs w:val="8"/>
          <w:lang w:eastAsia="en-AU"/>
        </w:rPr>
        <w:t>mbox</w:t>
      </w:r>
      <w:proofErr w:type="spellEnd"/>
      <w:r w:rsidRPr="008B1B54">
        <w:rPr>
          <w:color w:val="333333"/>
          <w:sz w:val="8"/>
          <w:szCs w:val="8"/>
          <w:lang w:eastAsia="en-AU"/>
        </w:rPr>
        <w:t>{ }IC,\</w:t>
      </w:r>
      <w:proofErr w:type="spellStart"/>
      <w:r w:rsidRPr="008B1B54">
        <w:rPr>
          <w:color w:val="333333"/>
          <w:sz w:val="8"/>
          <w:szCs w:val="8"/>
          <w:lang w:eastAsia="en-AU"/>
        </w:rPr>
        <w:t>mbox</w:t>
      </w:r>
      <w:proofErr w:type="spellEnd"/>
      <w:r w:rsidRPr="008B1B54">
        <w:rPr>
          <w:color w:val="333333"/>
          <w:sz w:val="8"/>
          <w:szCs w:val="8"/>
          <w:lang w:eastAsia="en-AU"/>
        </w:rPr>
        <w:t>{ }1-9,\</w:t>
      </w:r>
      <w:proofErr w:type="spellStart"/>
      <w:r w:rsidRPr="008B1B54">
        <w:rPr>
          <w:color w:val="333333"/>
          <w:sz w:val="8"/>
          <w:szCs w:val="8"/>
          <w:lang w:eastAsia="en-AU"/>
        </w:rPr>
        <w:t>mbox</w:t>
      </w:r>
      <w:proofErr w:type="spellEnd"/>
      <w:r w:rsidRPr="008B1B54">
        <w:rPr>
          <w:color w:val="333333"/>
          <w:sz w:val="8"/>
          <w:szCs w:val="8"/>
          <w:lang w:eastAsia="en-AU"/>
        </w:rPr>
        <w:t>{ }0$};</w:t>
      </w:r>
    </w:p>
    <w:p w14:paraId="6899FE38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</w:t>
      </w:r>
      <w:proofErr w:type="gramStart"/>
      <w:r w:rsidRPr="008B1B54">
        <w:rPr>
          <w:color w:val="333333"/>
          <w:sz w:val="8"/>
          <w:szCs w:val="8"/>
          <w:lang w:eastAsia="en-AU"/>
        </w:rPr>
        <w:t>41.357,-</w:t>
      </w:r>
      <w:proofErr w:type="gramEnd"/>
      <w:r w:rsidRPr="008B1B54">
        <w:rPr>
          <w:color w:val="333333"/>
          <w:sz w:val="8"/>
          <w:szCs w:val="8"/>
          <w:lang w:eastAsia="en-AU"/>
        </w:rPr>
        <w:t>65.875) arc (-82.10975:-277.89025:27.132);</w:t>
      </w:r>
    </w:p>
    <w:p w14:paraId="76BAA440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fill [black] (41.</w:t>
      </w:r>
      <w:proofErr w:type="gramStart"/>
      <w:r w:rsidRPr="008B1B54">
        <w:rPr>
          <w:color w:val="333333"/>
          <w:sz w:val="8"/>
          <w:szCs w:val="8"/>
          <w:lang w:eastAsia="en-AU"/>
        </w:rPr>
        <w:t>36,-</w:t>
      </w:r>
      <w:proofErr w:type="gramEnd"/>
      <w:r w:rsidRPr="008B1B54">
        <w:rPr>
          <w:color w:val="333333"/>
          <w:sz w:val="8"/>
          <w:szCs w:val="8"/>
          <w:lang w:eastAsia="en-AU"/>
        </w:rPr>
        <w:t>65.88) -- (40.5,-65.49) -- (40.63,-66.48);</w:t>
      </w:r>
    </w:p>
    <w:p w14:paraId="713C1964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(</w:t>
      </w:r>
      <w:proofErr w:type="gramStart"/>
      <w:r w:rsidRPr="008B1B54">
        <w:rPr>
          <w:color w:val="333333"/>
          <w:sz w:val="8"/>
          <w:szCs w:val="8"/>
          <w:lang w:eastAsia="en-AU"/>
        </w:rPr>
        <w:t>10,-</w:t>
      </w:r>
      <w:proofErr w:type="gramEnd"/>
      <w:r w:rsidRPr="008B1B54">
        <w:rPr>
          <w:color w:val="333333"/>
          <w:sz w:val="8"/>
          <w:szCs w:val="8"/>
          <w:lang w:eastAsia="en-AU"/>
        </w:rPr>
        <w:t>39) node [left] {$IC,\</w:t>
      </w:r>
      <w:proofErr w:type="spellStart"/>
      <w:r w:rsidRPr="008B1B54">
        <w:rPr>
          <w:color w:val="333333"/>
          <w:sz w:val="8"/>
          <w:szCs w:val="8"/>
          <w:lang w:eastAsia="en-AU"/>
        </w:rPr>
        <w:t>mbox</w:t>
      </w:r>
      <w:proofErr w:type="spellEnd"/>
      <w:r w:rsidRPr="008B1B54">
        <w:rPr>
          <w:color w:val="333333"/>
          <w:sz w:val="8"/>
          <w:szCs w:val="8"/>
          <w:lang w:eastAsia="en-AU"/>
        </w:rPr>
        <w:t>{ }1-9,\</w:t>
      </w:r>
      <w:proofErr w:type="spellStart"/>
      <w:r w:rsidRPr="008B1B54">
        <w:rPr>
          <w:color w:val="333333"/>
          <w:sz w:val="8"/>
          <w:szCs w:val="8"/>
          <w:lang w:eastAsia="en-AU"/>
        </w:rPr>
        <w:t>mbox</w:t>
      </w:r>
      <w:proofErr w:type="spellEnd"/>
      <w:r w:rsidRPr="008B1B54">
        <w:rPr>
          <w:color w:val="333333"/>
          <w:sz w:val="8"/>
          <w:szCs w:val="8"/>
          <w:lang w:eastAsia="en-AU"/>
        </w:rPr>
        <w:t>{ }0$};</w:t>
      </w:r>
    </w:p>
    <w:p w14:paraId="29A71222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47.</w:t>
      </w:r>
      <w:proofErr w:type="gramStart"/>
      <w:r w:rsidRPr="008B1B54">
        <w:rPr>
          <w:color w:val="333333"/>
          <w:sz w:val="8"/>
          <w:szCs w:val="8"/>
          <w:lang w:eastAsia="en-AU"/>
        </w:rPr>
        <w:t>16,-</w:t>
      </w:r>
      <w:proofErr w:type="gramEnd"/>
      <w:r w:rsidRPr="008B1B54">
        <w:rPr>
          <w:color w:val="333333"/>
          <w:sz w:val="8"/>
          <w:szCs w:val="8"/>
          <w:lang w:eastAsia="en-AU"/>
        </w:rPr>
        <w:t>13.62) -- (122.54,-37.88);</w:t>
      </w:r>
    </w:p>
    <w:p w14:paraId="096F5F1F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fill [black] (122.</w:t>
      </w:r>
      <w:proofErr w:type="gramStart"/>
      <w:r w:rsidRPr="008B1B54">
        <w:rPr>
          <w:color w:val="333333"/>
          <w:sz w:val="8"/>
          <w:szCs w:val="8"/>
          <w:lang w:eastAsia="en-AU"/>
        </w:rPr>
        <w:t>54,-</w:t>
      </w:r>
      <w:proofErr w:type="gramEnd"/>
      <w:r w:rsidRPr="008B1B54">
        <w:rPr>
          <w:color w:val="333333"/>
          <w:sz w:val="8"/>
          <w:szCs w:val="8"/>
          <w:lang w:eastAsia="en-AU"/>
        </w:rPr>
        <w:t>37.88) -- (121.94,-37.16) -- (121.63,-38.11);</w:t>
      </w:r>
    </w:p>
    <w:p w14:paraId="10A0E7A7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(</w:t>
      </w:r>
      <w:proofErr w:type="gramStart"/>
      <w:r w:rsidRPr="008B1B54">
        <w:rPr>
          <w:color w:val="333333"/>
          <w:sz w:val="8"/>
          <w:szCs w:val="8"/>
          <w:lang w:eastAsia="en-AU"/>
        </w:rPr>
        <w:t>88.39,-</w:t>
      </w:r>
      <w:proofErr w:type="gramEnd"/>
      <w:r w:rsidRPr="008B1B54">
        <w:rPr>
          <w:color w:val="333333"/>
          <w:sz w:val="8"/>
          <w:szCs w:val="8"/>
          <w:lang w:eastAsia="en-AU"/>
        </w:rPr>
        <w:t>25.09) node [above] {$Operator$};</w:t>
      </w:r>
    </w:p>
    <w:p w14:paraId="07E3BEC6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</w:t>
      </w:r>
      <w:proofErr w:type="gramStart"/>
      <w:r w:rsidRPr="008B1B54">
        <w:rPr>
          <w:color w:val="333333"/>
          <w:sz w:val="8"/>
          <w:szCs w:val="8"/>
          <w:lang w:eastAsia="en-AU"/>
        </w:rPr>
        <w:t>77.79,-</w:t>
      </w:r>
      <w:proofErr w:type="gramEnd"/>
      <w:r w:rsidRPr="008B1B54">
        <w:rPr>
          <w:color w:val="333333"/>
          <w:sz w:val="8"/>
          <w:szCs w:val="8"/>
          <w:lang w:eastAsia="en-AU"/>
        </w:rPr>
        <w:t>12.947) arc (84.05522:41.37448:70.614);</w:t>
      </w:r>
    </w:p>
    <w:p w14:paraId="471A61E2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fill [black] (123.</w:t>
      </w:r>
      <w:proofErr w:type="gramStart"/>
      <w:r w:rsidRPr="008B1B54">
        <w:rPr>
          <w:color w:val="333333"/>
          <w:sz w:val="8"/>
          <w:szCs w:val="8"/>
          <w:lang w:eastAsia="en-AU"/>
        </w:rPr>
        <w:t>47,-</w:t>
      </w:r>
      <w:proofErr w:type="gramEnd"/>
      <w:r w:rsidRPr="008B1B54">
        <w:rPr>
          <w:color w:val="333333"/>
          <w:sz w:val="8"/>
          <w:szCs w:val="8"/>
          <w:lang w:eastAsia="en-AU"/>
        </w:rPr>
        <w:t>36.51) -- (123.31,-35.58) -- (122.56,-36.24);</w:t>
      </w:r>
    </w:p>
    <w:p w14:paraId="5A29FE88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(</w:t>
      </w:r>
      <w:proofErr w:type="gramStart"/>
      <w:r w:rsidRPr="008B1B54">
        <w:rPr>
          <w:color w:val="333333"/>
          <w:sz w:val="8"/>
          <w:szCs w:val="8"/>
          <w:lang w:eastAsia="en-AU"/>
        </w:rPr>
        <w:t>106.87,-</w:t>
      </w:r>
      <w:proofErr w:type="gramEnd"/>
      <w:r w:rsidRPr="008B1B54">
        <w:rPr>
          <w:color w:val="333333"/>
          <w:sz w:val="8"/>
          <w:szCs w:val="8"/>
          <w:lang w:eastAsia="en-AU"/>
        </w:rPr>
        <w:t>19.91) node [above] {$Operator$};</w:t>
      </w:r>
    </w:p>
    <w:p w14:paraId="181682AC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</w:t>
      </w:r>
      <w:proofErr w:type="gramStart"/>
      <w:r w:rsidRPr="008B1B54">
        <w:rPr>
          <w:color w:val="333333"/>
          <w:sz w:val="8"/>
          <w:szCs w:val="8"/>
          <w:lang w:eastAsia="en-AU"/>
        </w:rPr>
        <w:t>41.371,-</w:t>
      </w:r>
      <w:proofErr w:type="gramEnd"/>
      <w:r w:rsidRPr="008B1B54">
        <w:rPr>
          <w:color w:val="333333"/>
          <w:sz w:val="8"/>
          <w:szCs w:val="8"/>
          <w:lang w:eastAsia="en-AU"/>
        </w:rPr>
        <w:t>64.657) arc (-105.03548:-315.17894:32.43);</w:t>
      </w:r>
    </w:p>
    <w:p w14:paraId="329FBD1A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fill [black] (41.</w:t>
      </w:r>
      <w:proofErr w:type="gramStart"/>
      <w:r w:rsidRPr="008B1B54">
        <w:rPr>
          <w:color w:val="333333"/>
          <w:sz w:val="8"/>
          <w:szCs w:val="8"/>
          <w:lang w:eastAsia="en-AU"/>
        </w:rPr>
        <w:t>37,-</w:t>
      </w:r>
      <w:proofErr w:type="gramEnd"/>
      <w:r w:rsidRPr="008B1B54">
        <w:rPr>
          <w:color w:val="333333"/>
          <w:sz w:val="8"/>
          <w:szCs w:val="8"/>
          <w:lang w:eastAsia="en-AU"/>
        </w:rPr>
        <w:t>64.66) -- (40.73,-63.97) -- (40.47,-64.93);</w:t>
      </w:r>
    </w:p>
    <w:p w14:paraId="35266643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(</w:t>
      </w:r>
      <w:proofErr w:type="gramStart"/>
      <w:r w:rsidRPr="008B1B54">
        <w:rPr>
          <w:color w:val="333333"/>
          <w:sz w:val="8"/>
          <w:szCs w:val="8"/>
          <w:lang w:eastAsia="en-AU"/>
        </w:rPr>
        <w:t>21.08,-</w:t>
      </w:r>
      <w:proofErr w:type="gramEnd"/>
      <w:r w:rsidRPr="008B1B54">
        <w:rPr>
          <w:color w:val="333333"/>
          <w:sz w:val="8"/>
          <w:szCs w:val="8"/>
          <w:lang w:eastAsia="en-AU"/>
        </w:rPr>
        <w:t>15.83) node [left] {$IC,\</w:t>
      </w:r>
      <w:proofErr w:type="spellStart"/>
      <w:r w:rsidRPr="008B1B54">
        <w:rPr>
          <w:color w:val="333333"/>
          <w:sz w:val="8"/>
          <w:szCs w:val="8"/>
          <w:lang w:eastAsia="en-AU"/>
        </w:rPr>
        <w:t>mbox</w:t>
      </w:r>
      <w:proofErr w:type="spellEnd"/>
      <w:r w:rsidRPr="008B1B54">
        <w:rPr>
          <w:color w:val="333333"/>
          <w:sz w:val="8"/>
          <w:szCs w:val="8"/>
          <w:lang w:eastAsia="en-AU"/>
        </w:rPr>
        <w:t>{ }1-9,\</w:t>
      </w:r>
      <w:proofErr w:type="spellStart"/>
      <w:r w:rsidRPr="008B1B54">
        <w:rPr>
          <w:color w:val="333333"/>
          <w:sz w:val="8"/>
          <w:szCs w:val="8"/>
          <w:lang w:eastAsia="en-AU"/>
        </w:rPr>
        <w:t>mbox</w:t>
      </w:r>
      <w:proofErr w:type="spellEnd"/>
      <w:r w:rsidRPr="008B1B54">
        <w:rPr>
          <w:color w:val="333333"/>
          <w:sz w:val="8"/>
          <w:szCs w:val="8"/>
          <w:lang w:eastAsia="en-AU"/>
        </w:rPr>
        <w:t>{ }0,\</w:t>
      </w:r>
      <w:proofErr w:type="spellStart"/>
      <w:r w:rsidRPr="008B1B54">
        <w:rPr>
          <w:color w:val="333333"/>
          <w:sz w:val="8"/>
          <w:szCs w:val="8"/>
          <w:lang w:eastAsia="en-AU"/>
        </w:rPr>
        <w:t>mbox</w:t>
      </w:r>
      <w:proofErr w:type="spellEnd"/>
      <w:r w:rsidRPr="008B1B54">
        <w:rPr>
          <w:color w:val="333333"/>
          <w:sz w:val="8"/>
          <w:szCs w:val="8"/>
          <w:lang w:eastAsia="en-AU"/>
        </w:rPr>
        <w:t>{ }Decimal$};</w:t>
      </w:r>
    </w:p>
    <w:p w14:paraId="1D2DEDB0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</w:t>
      </w:r>
      <w:proofErr w:type="gramStart"/>
      <w:r w:rsidRPr="008B1B54">
        <w:rPr>
          <w:color w:val="333333"/>
          <w:sz w:val="8"/>
          <w:szCs w:val="8"/>
          <w:lang w:eastAsia="en-AU"/>
        </w:rPr>
        <w:t>46.923,-</w:t>
      </w:r>
      <w:proofErr w:type="gramEnd"/>
      <w:r w:rsidRPr="008B1B54">
        <w:rPr>
          <w:color w:val="333333"/>
          <w:sz w:val="8"/>
          <w:szCs w:val="8"/>
          <w:lang w:eastAsia="en-AU"/>
        </w:rPr>
        <w:t>11.244) arc (117.52455:26.79651:56.982);</w:t>
      </w:r>
    </w:p>
    <w:p w14:paraId="06042825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fill [black] (46.</w:t>
      </w:r>
      <w:proofErr w:type="gramStart"/>
      <w:r w:rsidRPr="008B1B54">
        <w:rPr>
          <w:color w:val="333333"/>
          <w:sz w:val="8"/>
          <w:szCs w:val="8"/>
          <w:lang w:eastAsia="en-AU"/>
        </w:rPr>
        <w:t>92,-</w:t>
      </w:r>
      <w:proofErr w:type="gramEnd"/>
      <w:r w:rsidRPr="008B1B54">
        <w:rPr>
          <w:color w:val="333333"/>
          <w:sz w:val="8"/>
          <w:szCs w:val="8"/>
          <w:lang w:eastAsia="en-AU"/>
        </w:rPr>
        <w:t>11.24) -- (47.86,-11.32) -- (47.4,-10.43);</w:t>
      </w:r>
    </w:p>
    <w:p w14:paraId="6884D78D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(</w:t>
      </w:r>
      <w:proofErr w:type="gramStart"/>
      <w:r w:rsidRPr="008B1B54">
        <w:rPr>
          <w:color w:val="333333"/>
          <w:sz w:val="8"/>
          <w:szCs w:val="8"/>
          <w:lang w:eastAsia="en-AU"/>
        </w:rPr>
        <w:t>91.59,-</w:t>
      </w:r>
      <w:proofErr w:type="gramEnd"/>
      <w:r w:rsidRPr="008B1B54">
        <w:rPr>
          <w:color w:val="333333"/>
          <w:sz w:val="8"/>
          <w:szCs w:val="8"/>
          <w:lang w:eastAsia="en-AU"/>
        </w:rPr>
        <w:t>6.99) node [above] {$0$};</w:t>
      </w:r>
    </w:p>
    <w:p w14:paraId="4B4E1A55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</w:t>
      </w:r>
      <w:proofErr w:type="gramStart"/>
      <w:r w:rsidRPr="008B1B54">
        <w:rPr>
          <w:color w:val="333333"/>
          <w:sz w:val="8"/>
          <w:szCs w:val="8"/>
          <w:lang w:eastAsia="en-AU"/>
        </w:rPr>
        <w:t>124.406,-</w:t>
      </w:r>
      <w:proofErr w:type="gramEnd"/>
      <w:r w:rsidRPr="008B1B54">
        <w:rPr>
          <w:color w:val="333333"/>
          <w:sz w:val="8"/>
          <w:szCs w:val="8"/>
          <w:lang w:eastAsia="en-AU"/>
        </w:rPr>
        <w:t>41.63) arc (-20.98491:-122.82475:52.606);</w:t>
      </w:r>
    </w:p>
    <w:p w14:paraId="0E550E1E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fill [black] (46.</w:t>
      </w:r>
      <w:proofErr w:type="gramStart"/>
      <w:r w:rsidRPr="008B1B54">
        <w:rPr>
          <w:color w:val="333333"/>
          <w:sz w:val="8"/>
          <w:szCs w:val="8"/>
          <w:lang w:eastAsia="en-AU"/>
        </w:rPr>
        <w:t>77,-</w:t>
      </w:r>
      <w:proofErr w:type="gramEnd"/>
      <w:r w:rsidRPr="008B1B54">
        <w:rPr>
          <w:color w:val="333333"/>
          <w:sz w:val="8"/>
          <w:szCs w:val="8"/>
          <w:lang w:eastAsia="en-AU"/>
        </w:rPr>
        <w:t>67) -- (47.17,-67.85) -- (47.72,-67.01);</w:t>
      </w:r>
    </w:p>
    <w:p w14:paraId="700B4334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(</w:t>
      </w:r>
      <w:proofErr w:type="gramStart"/>
      <w:r w:rsidRPr="008B1B54">
        <w:rPr>
          <w:color w:val="333333"/>
          <w:sz w:val="8"/>
          <w:szCs w:val="8"/>
          <w:lang w:eastAsia="en-AU"/>
        </w:rPr>
        <w:t>99.95,-</w:t>
      </w:r>
      <w:proofErr w:type="gramEnd"/>
      <w:r w:rsidRPr="008B1B54">
        <w:rPr>
          <w:color w:val="333333"/>
          <w:sz w:val="8"/>
          <w:szCs w:val="8"/>
          <w:lang w:eastAsia="en-AU"/>
        </w:rPr>
        <w:t>73.66) node [below] {$IC,\</w:t>
      </w:r>
      <w:proofErr w:type="spellStart"/>
      <w:r w:rsidRPr="008B1B54">
        <w:rPr>
          <w:color w:val="333333"/>
          <w:sz w:val="8"/>
          <w:szCs w:val="8"/>
          <w:lang w:eastAsia="en-AU"/>
        </w:rPr>
        <w:t>mbox</w:t>
      </w:r>
      <w:proofErr w:type="spellEnd"/>
      <w:r w:rsidRPr="008B1B54">
        <w:rPr>
          <w:color w:val="333333"/>
          <w:sz w:val="8"/>
          <w:szCs w:val="8"/>
          <w:lang w:eastAsia="en-AU"/>
        </w:rPr>
        <w:t>{ }Decimal,\</w:t>
      </w:r>
      <w:proofErr w:type="spellStart"/>
      <w:r w:rsidRPr="008B1B54">
        <w:rPr>
          <w:color w:val="333333"/>
          <w:sz w:val="8"/>
          <w:szCs w:val="8"/>
          <w:lang w:eastAsia="en-AU"/>
        </w:rPr>
        <w:t>mbox</w:t>
      </w:r>
      <w:proofErr w:type="spellEnd"/>
      <w:r w:rsidRPr="008B1B54">
        <w:rPr>
          <w:color w:val="333333"/>
          <w:sz w:val="8"/>
          <w:szCs w:val="8"/>
          <w:lang w:eastAsia="en-AU"/>
        </w:rPr>
        <w:t>{ }Operator$};</w:t>
      </w:r>
    </w:p>
    <w:p w14:paraId="7B1E0578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128.</w:t>
      </w:r>
      <w:proofErr w:type="gramStart"/>
      <w:r w:rsidRPr="008B1B54">
        <w:rPr>
          <w:color w:val="333333"/>
          <w:sz w:val="8"/>
          <w:szCs w:val="8"/>
          <w:lang w:eastAsia="en-AU"/>
        </w:rPr>
        <w:t>4,-</w:t>
      </w:r>
      <w:proofErr w:type="gramEnd"/>
      <w:r w:rsidRPr="008B1B54">
        <w:rPr>
          <w:color w:val="333333"/>
          <w:sz w:val="8"/>
          <w:szCs w:val="8"/>
          <w:lang w:eastAsia="en-AU"/>
        </w:rPr>
        <w:t>38.8) -- (135.7,-38.8);</w:t>
      </w:r>
    </w:p>
    <w:p w14:paraId="49C4B5DE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fill [black] (135.</w:t>
      </w:r>
      <w:proofErr w:type="gramStart"/>
      <w:r w:rsidRPr="008B1B54">
        <w:rPr>
          <w:color w:val="333333"/>
          <w:sz w:val="8"/>
          <w:szCs w:val="8"/>
          <w:lang w:eastAsia="en-AU"/>
        </w:rPr>
        <w:t>7,-</w:t>
      </w:r>
      <w:proofErr w:type="gramEnd"/>
      <w:r w:rsidRPr="008B1B54">
        <w:rPr>
          <w:color w:val="333333"/>
          <w:sz w:val="8"/>
          <w:szCs w:val="8"/>
          <w:lang w:eastAsia="en-AU"/>
        </w:rPr>
        <w:t>38.8) -- (134.9,-38.3) -- (134.9,-39.3);</w:t>
      </w:r>
    </w:p>
    <w:p w14:paraId="1A81E76F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(</w:t>
      </w:r>
      <w:proofErr w:type="gramStart"/>
      <w:r w:rsidRPr="008B1B54">
        <w:rPr>
          <w:color w:val="333333"/>
          <w:sz w:val="8"/>
          <w:szCs w:val="8"/>
          <w:lang w:eastAsia="en-AU"/>
        </w:rPr>
        <w:t>132.05,-</w:t>
      </w:r>
      <w:proofErr w:type="gramEnd"/>
      <w:r w:rsidRPr="008B1B54">
        <w:rPr>
          <w:color w:val="333333"/>
          <w:sz w:val="8"/>
          <w:szCs w:val="8"/>
          <w:lang w:eastAsia="en-AU"/>
        </w:rPr>
        <w:t>39.3) node [below] {$WS$};</w:t>
      </w:r>
    </w:p>
    <w:p w14:paraId="04984261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</w:t>
      </w:r>
      <w:proofErr w:type="gramStart"/>
      <w:r w:rsidRPr="008B1B54">
        <w:rPr>
          <w:color w:val="333333"/>
          <w:sz w:val="8"/>
          <w:szCs w:val="8"/>
          <w:lang w:eastAsia="en-AU"/>
        </w:rPr>
        <w:t>90.413,-</w:t>
      </w:r>
      <w:proofErr w:type="gramEnd"/>
      <w:r w:rsidRPr="008B1B54">
        <w:rPr>
          <w:color w:val="333333"/>
          <w:sz w:val="8"/>
          <w:szCs w:val="8"/>
          <w:lang w:eastAsia="en-AU"/>
        </w:rPr>
        <w:t>38.027) arc (117.71171:63.8641:50.396);</w:t>
      </w:r>
    </w:p>
    <w:p w14:paraId="6037276D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fill [black] (90.</w:t>
      </w:r>
      <w:proofErr w:type="gramStart"/>
      <w:r w:rsidRPr="008B1B54">
        <w:rPr>
          <w:color w:val="333333"/>
          <w:sz w:val="8"/>
          <w:szCs w:val="8"/>
          <w:lang w:eastAsia="en-AU"/>
        </w:rPr>
        <w:t>41,-</w:t>
      </w:r>
      <w:proofErr w:type="gramEnd"/>
      <w:r w:rsidRPr="008B1B54">
        <w:rPr>
          <w:color w:val="333333"/>
          <w:sz w:val="8"/>
          <w:szCs w:val="8"/>
          <w:lang w:eastAsia="en-AU"/>
        </w:rPr>
        <w:t>38.03) -- (91.35,-38.1) -- (90.89,-37.21);</w:t>
      </w:r>
    </w:p>
    <w:p w14:paraId="3EF07689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(</w:t>
      </w:r>
      <w:proofErr w:type="gramStart"/>
      <w:r w:rsidRPr="008B1B54">
        <w:rPr>
          <w:color w:val="333333"/>
          <w:sz w:val="8"/>
          <w:szCs w:val="8"/>
          <w:lang w:eastAsia="en-AU"/>
        </w:rPr>
        <w:t>113.15,-</w:t>
      </w:r>
      <w:proofErr w:type="gramEnd"/>
      <w:r w:rsidRPr="008B1B54">
        <w:rPr>
          <w:color w:val="333333"/>
          <w:sz w:val="8"/>
          <w:szCs w:val="8"/>
          <w:lang w:eastAsia="en-AU"/>
        </w:rPr>
        <w:t>31.73) node [above] {$1-9$};</w:t>
      </w:r>
    </w:p>
    <w:p w14:paraId="2A003BDD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lastRenderedPageBreak/>
        <w:t>\draw [black] (</w:t>
      </w:r>
      <w:proofErr w:type="gramStart"/>
      <w:r w:rsidRPr="008B1B54">
        <w:rPr>
          <w:color w:val="333333"/>
          <w:sz w:val="8"/>
          <w:szCs w:val="8"/>
          <w:lang w:eastAsia="en-AU"/>
        </w:rPr>
        <w:t>137.582,-</w:t>
      </w:r>
      <w:proofErr w:type="gramEnd"/>
      <w:r w:rsidRPr="008B1B54">
        <w:rPr>
          <w:color w:val="333333"/>
          <w:sz w:val="8"/>
          <w:szCs w:val="8"/>
          <w:lang w:eastAsia="en-AU"/>
        </w:rPr>
        <w:t>41.583) arc (-23.30185:-125.33713:60.714);</w:t>
      </w:r>
    </w:p>
    <w:p w14:paraId="66055BCF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fill [black] (46.</w:t>
      </w:r>
      <w:proofErr w:type="gramStart"/>
      <w:r w:rsidRPr="008B1B54">
        <w:rPr>
          <w:color w:val="333333"/>
          <w:sz w:val="8"/>
          <w:szCs w:val="8"/>
          <w:lang w:eastAsia="en-AU"/>
        </w:rPr>
        <w:t>7,-</w:t>
      </w:r>
      <w:proofErr w:type="gramEnd"/>
      <w:r w:rsidRPr="008B1B54">
        <w:rPr>
          <w:color w:val="333333"/>
          <w:sz w:val="8"/>
          <w:szCs w:val="8"/>
          <w:lang w:eastAsia="en-AU"/>
        </w:rPr>
        <w:t>67.09) -- (47.07,-67.97) -- (47.65,-67.15);</w:t>
      </w:r>
    </w:p>
    <w:p w14:paraId="769FFBD2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(</w:t>
      </w:r>
      <w:proofErr w:type="gramStart"/>
      <w:r w:rsidRPr="008B1B54">
        <w:rPr>
          <w:color w:val="333333"/>
          <w:sz w:val="8"/>
          <w:szCs w:val="8"/>
          <w:lang w:eastAsia="en-AU"/>
        </w:rPr>
        <w:t>105.75,-</w:t>
      </w:r>
      <w:proofErr w:type="gramEnd"/>
      <w:r w:rsidRPr="008B1B54">
        <w:rPr>
          <w:color w:val="333333"/>
          <w:sz w:val="8"/>
          <w:szCs w:val="8"/>
          <w:lang w:eastAsia="en-AU"/>
        </w:rPr>
        <w:t>77.06) node [below] {$IC,\</w:t>
      </w:r>
      <w:proofErr w:type="spellStart"/>
      <w:r w:rsidRPr="008B1B54">
        <w:rPr>
          <w:color w:val="333333"/>
          <w:sz w:val="8"/>
          <w:szCs w:val="8"/>
          <w:lang w:eastAsia="en-AU"/>
        </w:rPr>
        <w:t>mbox</w:t>
      </w:r>
      <w:proofErr w:type="spellEnd"/>
      <w:r w:rsidRPr="008B1B54">
        <w:rPr>
          <w:color w:val="333333"/>
          <w:sz w:val="8"/>
          <w:szCs w:val="8"/>
          <w:lang w:eastAsia="en-AU"/>
        </w:rPr>
        <w:t>{ }Decimal,\</w:t>
      </w:r>
      <w:proofErr w:type="spellStart"/>
      <w:r w:rsidRPr="008B1B54">
        <w:rPr>
          <w:color w:val="333333"/>
          <w:sz w:val="8"/>
          <w:szCs w:val="8"/>
          <w:lang w:eastAsia="en-AU"/>
        </w:rPr>
        <w:t>mbox</w:t>
      </w:r>
      <w:proofErr w:type="spellEnd"/>
      <w:r w:rsidRPr="008B1B54">
        <w:rPr>
          <w:color w:val="333333"/>
          <w:sz w:val="8"/>
          <w:szCs w:val="8"/>
          <w:lang w:eastAsia="en-AU"/>
        </w:rPr>
        <w:t>{ }Operator$};</w:t>
      </w:r>
    </w:p>
    <w:p w14:paraId="728CAF82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</w:t>
      </w:r>
      <w:proofErr w:type="gramStart"/>
      <w:r w:rsidRPr="008B1B54">
        <w:rPr>
          <w:color w:val="333333"/>
          <w:sz w:val="8"/>
          <w:szCs w:val="8"/>
          <w:lang w:eastAsia="en-AU"/>
        </w:rPr>
        <w:t>46.93,-</w:t>
      </w:r>
      <w:proofErr w:type="gramEnd"/>
      <w:r w:rsidRPr="008B1B54">
        <w:rPr>
          <w:color w:val="333333"/>
          <w:sz w:val="8"/>
          <w:szCs w:val="8"/>
          <w:lang w:eastAsia="en-AU"/>
        </w:rPr>
        <w:t>11.258) arc (117.48611:31.60345:68.727);</w:t>
      </w:r>
    </w:p>
    <w:p w14:paraId="1A35F0C3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fill [black] (46.</w:t>
      </w:r>
      <w:proofErr w:type="gramStart"/>
      <w:r w:rsidRPr="008B1B54">
        <w:rPr>
          <w:color w:val="333333"/>
          <w:sz w:val="8"/>
          <w:szCs w:val="8"/>
          <w:lang w:eastAsia="en-AU"/>
        </w:rPr>
        <w:t>93,-</w:t>
      </w:r>
      <w:proofErr w:type="gramEnd"/>
      <w:r w:rsidRPr="008B1B54">
        <w:rPr>
          <w:color w:val="333333"/>
          <w:sz w:val="8"/>
          <w:szCs w:val="8"/>
          <w:lang w:eastAsia="en-AU"/>
        </w:rPr>
        <w:t>11.26) -- (47.87,-11.33) -- (47.41,-10.44);</w:t>
      </w:r>
    </w:p>
    <w:p w14:paraId="226216EC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(</w:t>
      </w:r>
      <w:proofErr w:type="gramStart"/>
      <w:r w:rsidRPr="008B1B54">
        <w:rPr>
          <w:color w:val="333333"/>
          <w:sz w:val="8"/>
          <w:szCs w:val="8"/>
          <w:lang w:eastAsia="en-AU"/>
        </w:rPr>
        <w:t>97.75,-</w:t>
      </w:r>
      <w:proofErr w:type="gramEnd"/>
      <w:r w:rsidRPr="008B1B54">
        <w:rPr>
          <w:color w:val="333333"/>
          <w:sz w:val="8"/>
          <w:szCs w:val="8"/>
          <w:lang w:eastAsia="en-AU"/>
        </w:rPr>
        <w:t>5.43) node [above] {$0$};</w:t>
      </w:r>
    </w:p>
    <w:p w14:paraId="28162A69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</w:t>
      </w:r>
      <w:proofErr w:type="gramStart"/>
      <w:r w:rsidRPr="008B1B54">
        <w:rPr>
          <w:color w:val="333333"/>
          <w:sz w:val="8"/>
          <w:szCs w:val="8"/>
          <w:lang w:eastAsia="en-AU"/>
        </w:rPr>
        <w:t>100.981,-</w:t>
      </w:r>
      <w:proofErr w:type="gramEnd"/>
      <w:r w:rsidRPr="008B1B54">
        <w:rPr>
          <w:color w:val="333333"/>
          <w:sz w:val="8"/>
          <w:szCs w:val="8"/>
          <w:lang w:eastAsia="en-AU"/>
        </w:rPr>
        <w:t>58.907) arc (133.11447:-154.88553:2.25);</w:t>
      </w:r>
    </w:p>
    <w:p w14:paraId="7565CD57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(</w:t>
      </w:r>
      <w:proofErr w:type="gramStart"/>
      <w:r w:rsidRPr="008B1B54">
        <w:rPr>
          <w:color w:val="333333"/>
          <w:sz w:val="8"/>
          <w:szCs w:val="8"/>
          <w:lang w:eastAsia="en-AU"/>
        </w:rPr>
        <w:t>105.46,-</w:t>
      </w:r>
      <w:proofErr w:type="gramEnd"/>
      <w:r w:rsidRPr="008B1B54">
        <w:rPr>
          <w:color w:val="333333"/>
          <w:sz w:val="8"/>
          <w:szCs w:val="8"/>
          <w:lang w:eastAsia="en-AU"/>
        </w:rPr>
        <w:t>61.27) node [right] {$WS$};</w:t>
      </w:r>
    </w:p>
    <w:p w14:paraId="5D838295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fill [black] (100.</w:t>
      </w:r>
      <w:proofErr w:type="gramStart"/>
      <w:r w:rsidRPr="008B1B54">
        <w:rPr>
          <w:color w:val="333333"/>
          <w:sz w:val="8"/>
          <w:szCs w:val="8"/>
          <w:lang w:eastAsia="en-AU"/>
        </w:rPr>
        <w:t>48,-</w:t>
      </w:r>
      <w:proofErr w:type="gramEnd"/>
      <w:r w:rsidRPr="008B1B54">
        <w:rPr>
          <w:color w:val="333333"/>
          <w:sz w:val="8"/>
          <w:szCs w:val="8"/>
          <w:lang w:eastAsia="en-AU"/>
        </w:rPr>
        <w:t>61.5) -- (100.66,-62.43) -- (101.39,-61.75);</w:t>
      </w:r>
    </w:p>
    <w:p w14:paraId="19357143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</w:t>
      </w:r>
      <w:proofErr w:type="gramStart"/>
      <w:r w:rsidRPr="008B1B54">
        <w:rPr>
          <w:color w:val="333333"/>
          <w:sz w:val="8"/>
          <w:szCs w:val="8"/>
          <w:lang w:eastAsia="en-AU"/>
        </w:rPr>
        <w:t>141.681,-</w:t>
      </w:r>
      <w:proofErr w:type="gramEnd"/>
      <w:r w:rsidRPr="008B1B54">
        <w:rPr>
          <w:color w:val="333333"/>
          <w:sz w:val="8"/>
          <w:szCs w:val="8"/>
          <w:lang w:eastAsia="en-AU"/>
        </w:rPr>
        <w:t>38.591) arc (121.75098:-166.24902:2.25);</w:t>
      </w:r>
    </w:p>
    <w:p w14:paraId="3246D6BB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(</w:t>
      </w:r>
      <w:proofErr w:type="gramStart"/>
      <w:r w:rsidRPr="008B1B54">
        <w:rPr>
          <w:color w:val="333333"/>
          <w:sz w:val="8"/>
          <w:szCs w:val="8"/>
          <w:lang w:eastAsia="en-AU"/>
        </w:rPr>
        <w:t>145.69,-</w:t>
      </w:r>
      <w:proofErr w:type="gramEnd"/>
      <w:r w:rsidRPr="008B1B54">
        <w:rPr>
          <w:color w:val="333333"/>
          <w:sz w:val="8"/>
          <w:szCs w:val="8"/>
          <w:lang w:eastAsia="en-AU"/>
        </w:rPr>
        <w:t>42.26) node [right] {$WS$};</w:t>
      </w:r>
    </w:p>
    <w:p w14:paraId="62A89108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fill [black] (140.</w:t>
      </w:r>
      <w:proofErr w:type="gramStart"/>
      <w:r w:rsidRPr="008B1B54">
        <w:rPr>
          <w:color w:val="333333"/>
          <w:sz w:val="8"/>
          <w:szCs w:val="8"/>
          <w:lang w:eastAsia="en-AU"/>
        </w:rPr>
        <w:t>68,-</w:t>
      </w:r>
      <w:proofErr w:type="gramEnd"/>
      <w:r w:rsidRPr="008B1B54">
        <w:rPr>
          <w:color w:val="333333"/>
          <w:sz w:val="8"/>
          <w:szCs w:val="8"/>
          <w:lang w:eastAsia="en-AU"/>
        </w:rPr>
        <w:t>41.04) -- (140.68,-41.98) -- (141.53,-41.46);</w:t>
      </w:r>
    </w:p>
    <w:p w14:paraId="77D0DC95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</w:t>
      </w:r>
      <w:proofErr w:type="gramStart"/>
      <w:r w:rsidRPr="008B1B54">
        <w:rPr>
          <w:color w:val="333333"/>
          <w:sz w:val="8"/>
          <w:szCs w:val="8"/>
          <w:lang w:eastAsia="en-AU"/>
        </w:rPr>
        <w:t>76.205,-</w:t>
      </w:r>
      <w:proofErr w:type="gramEnd"/>
      <w:r w:rsidRPr="008B1B54">
        <w:rPr>
          <w:color w:val="333333"/>
          <w:sz w:val="8"/>
          <w:szCs w:val="8"/>
          <w:lang w:eastAsia="en-AU"/>
        </w:rPr>
        <w:t>10.062) arc (179.69571:-108.30429:2.25);</w:t>
      </w:r>
    </w:p>
    <w:p w14:paraId="22AB49ED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(</w:t>
      </w:r>
      <w:proofErr w:type="gramStart"/>
      <w:r w:rsidRPr="008B1B54">
        <w:rPr>
          <w:color w:val="333333"/>
          <w:sz w:val="8"/>
          <w:szCs w:val="8"/>
          <w:lang w:eastAsia="en-AU"/>
        </w:rPr>
        <w:t>80.87,-</w:t>
      </w:r>
      <w:proofErr w:type="gramEnd"/>
      <w:r w:rsidRPr="008B1B54">
        <w:rPr>
          <w:color w:val="333333"/>
          <w:sz w:val="8"/>
          <w:szCs w:val="8"/>
          <w:lang w:eastAsia="en-AU"/>
        </w:rPr>
        <w:t>7.38) node [right] {$WS$};</w:t>
      </w:r>
    </w:p>
    <w:p w14:paraId="203FBE13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fill [black] (77.</w:t>
      </w:r>
      <w:proofErr w:type="gramStart"/>
      <w:r w:rsidRPr="008B1B54">
        <w:rPr>
          <w:color w:val="333333"/>
          <w:sz w:val="8"/>
          <w:szCs w:val="8"/>
          <w:lang w:eastAsia="en-AU"/>
        </w:rPr>
        <w:t>75,-</w:t>
      </w:r>
      <w:proofErr w:type="gramEnd"/>
      <w:r w:rsidRPr="008B1B54">
        <w:rPr>
          <w:color w:val="333333"/>
          <w:sz w:val="8"/>
          <w:szCs w:val="8"/>
          <w:lang w:eastAsia="en-AU"/>
        </w:rPr>
        <w:t>12.21) -- (78.55,-12.71) -- (78.55,-11.71);</w:t>
      </w:r>
    </w:p>
    <w:p w14:paraId="486BA27D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46.</w:t>
      </w:r>
      <w:proofErr w:type="gramStart"/>
      <w:r w:rsidRPr="008B1B54">
        <w:rPr>
          <w:color w:val="333333"/>
          <w:sz w:val="8"/>
          <w:szCs w:val="8"/>
          <w:lang w:eastAsia="en-AU"/>
        </w:rPr>
        <w:t>69,-</w:t>
      </w:r>
      <w:proofErr w:type="gramEnd"/>
      <w:r w:rsidRPr="008B1B54">
        <w:rPr>
          <w:color w:val="333333"/>
          <w:sz w:val="8"/>
          <w:szCs w:val="8"/>
          <w:lang w:eastAsia="en-AU"/>
        </w:rPr>
        <w:t>14.51) -- (62.81,-26.69);</w:t>
      </w:r>
    </w:p>
    <w:p w14:paraId="6445691A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fill [black] (62.</w:t>
      </w:r>
      <w:proofErr w:type="gramStart"/>
      <w:r w:rsidRPr="008B1B54">
        <w:rPr>
          <w:color w:val="333333"/>
          <w:sz w:val="8"/>
          <w:szCs w:val="8"/>
          <w:lang w:eastAsia="en-AU"/>
        </w:rPr>
        <w:t>81,-</w:t>
      </w:r>
      <w:proofErr w:type="gramEnd"/>
      <w:r w:rsidRPr="008B1B54">
        <w:rPr>
          <w:color w:val="333333"/>
          <w:sz w:val="8"/>
          <w:szCs w:val="8"/>
          <w:lang w:eastAsia="en-AU"/>
        </w:rPr>
        <w:t>26.69) -- (62.47,-25.81) -- (61.87,-26.61);</w:t>
      </w:r>
    </w:p>
    <w:p w14:paraId="55DE0687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(</w:t>
      </w:r>
      <w:proofErr w:type="gramStart"/>
      <w:r w:rsidRPr="008B1B54">
        <w:rPr>
          <w:color w:val="333333"/>
          <w:sz w:val="8"/>
          <w:szCs w:val="8"/>
          <w:lang w:eastAsia="en-AU"/>
        </w:rPr>
        <w:t>50.86,-</w:t>
      </w:r>
      <w:proofErr w:type="gramEnd"/>
      <w:r w:rsidRPr="008B1B54">
        <w:rPr>
          <w:color w:val="333333"/>
          <w:sz w:val="8"/>
          <w:szCs w:val="8"/>
          <w:lang w:eastAsia="en-AU"/>
        </w:rPr>
        <w:t>21.1) node [below] {$Decimal$};</w:t>
      </w:r>
    </w:p>
    <w:p w14:paraId="41AD3B17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67.</w:t>
      </w:r>
      <w:proofErr w:type="gramStart"/>
      <w:r w:rsidRPr="008B1B54">
        <w:rPr>
          <w:color w:val="333333"/>
          <w:sz w:val="8"/>
          <w:szCs w:val="8"/>
          <w:lang w:eastAsia="en-AU"/>
        </w:rPr>
        <w:t>9,-</w:t>
      </w:r>
      <w:proofErr w:type="gramEnd"/>
      <w:r w:rsidRPr="008B1B54">
        <w:rPr>
          <w:color w:val="333333"/>
          <w:sz w:val="8"/>
          <w:szCs w:val="8"/>
          <w:lang w:eastAsia="en-AU"/>
        </w:rPr>
        <w:t>29.81) -- (85.1,-38.19);</w:t>
      </w:r>
    </w:p>
    <w:p w14:paraId="2DC0B73A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fill [black] (85.</w:t>
      </w:r>
      <w:proofErr w:type="gramStart"/>
      <w:r w:rsidRPr="008B1B54">
        <w:rPr>
          <w:color w:val="333333"/>
          <w:sz w:val="8"/>
          <w:szCs w:val="8"/>
          <w:lang w:eastAsia="en-AU"/>
        </w:rPr>
        <w:t>1,-</w:t>
      </w:r>
      <w:proofErr w:type="gramEnd"/>
      <w:r w:rsidRPr="008B1B54">
        <w:rPr>
          <w:color w:val="333333"/>
          <w:sz w:val="8"/>
          <w:szCs w:val="8"/>
          <w:lang w:eastAsia="en-AU"/>
        </w:rPr>
        <w:t>38.19) -- (84.6,-37.39) -- (84.16,-38.29);</w:t>
      </w:r>
    </w:p>
    <w:p w14:paraId="5541E5B0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(</w:t>
      </w:r>
      <w:proofErr w:type="gramStart"/>
      <w:r w:rsidRPr="008B1B54">
        <w:rPr>
          <w:color w:val="333333"/>
          <w:sz w:val="8"/>
          <w:szCs w:val="8"/>
          <w:lang w:eastAsia="en-AU"/>
        </w:rPr>
        <w:t>73.7,-</w:t>
      </w:r>
      <w:proofErr w:type="gramEnd"/>
      <w:r w:rsidRPr="008B1B54">
        <w:rPr>
          <w:color w:val="333333"/>
          <w:sz w:val="8"/>
          <w:szCs w:val="8"/>
          <w:lang w:eastAsia="en-AU"/>
        </w:rPr>
        <w:t>34.52) node [below] {$1-9,\</w:t>
      </w:r>
      <w:proofErr w:type="spellStart"/>
      <w:r w:rsidRPr="008B1B54">
        <w:rPr>
          <w:color w:val="333333"/>
          <w:sz w:val="8"/>
          <w:szCs w:val="8"/>
          <w:lang w:eastAsia="en-AU"/>
        </w:rPr>
        <w:t>mbox</w:t>
      </w:r>
      <w:proofErr w:type="spellEnd"/>
      <w:r w:rsidRPr="008B1B54">
        <w:rPr>
          <w:color w:val="333333"/>
          <w:sz w:val="8"/>
          <w:szCs w:val="8"/>
          <w:lang w:eastAsia="en-AU"/>
        </w:rPr>
        <w:t>{ }0$};</w:t>
      </w:r>
    </w:p>
    <w:p w14:paraId="5C1584ED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[black] (63.</w:t>
      </w:r>
      <w:proofErr w:type="gramStart"/>
      <w:r w:rsidRPr="008B1B54">
        <w:rPr>
          <w:color w:val="333333"/>
          <w:sz w:val="8"/>
          <w:szCs w:val="8"/>
          <w:lang w:eastAsia="en-AU"/>
        </w:rPr>
        <w:t>72,-</w:t>
      </w:r>
      <w:proofErr w:type="gramEnd"/>
      <w:r w:rsidRPr="008B1B54">
        <w:rPr>
          <w:color w:val="333333"/>
          <w:sz w:val="8"/>
          <w:szCs w:val="8"/>
          <w:lang w:eastAsia="en-AU"/>
        </w:rPr>
        <w:t>31.11) -- (45.78,-62.69);</w:t>
      </w:r>
    </w:p>
    <w:p w14:paraId="409958D5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fill [black] (45.</w:t>
      </w:r>
      <w:proofErr w:type="gramStart"/>
      <w:r w:rsidRPr="008B1B54">
        <w:rPr>
          <w:color w:val="333333"/>
          <w:sz w:val="8"/>
          <w:szCs w:val="8"/>
          <w:lang w:eastAsia="en-AU"/>
        </w:rPr>
        <w:t>78,-</w:t>
      </w:r>
      <w:proofErr w:type="gramEnd"/>
      <w:r w:rsidRPr="008B1B54">
        <w:rPr>
          <w:color w:val="333333"/>
          <w:sz w:val="8"/>
          <w:szCs w:val="8"/>
          <w:lang w:eastAsia="en-AU"/>
        </w:rPr>
        <w:t>62.69) -- (46.61,-62.24) -- (45.74,-61.75);</w:t>
      </w:r>
    </w:p>
    <w:p w14:paraId="55F1A9F6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draw (</w:t>
      </w:r>
      <w:proofErr w:type="gramStart"/>
      <w:r w:rsidRPr="008B1B54">
        <w:rPr>
          <w:color w:val="333333"/>
          <w:sz w:val="8"/>
          <w:szCs w:val="8"/>
          <w:lang w:eastAsia="en-AU"/>
        </w:rPr>
        <w:t>55.41,-</w:t>
      </w:r>
      <w:proofErr w:type="gramEnd"/>
      <w:r w:rsidRPr="008B1B54">
        <w:rPr>
          <w:color w:val="333333"/>
          <w:sz w:val="8"/>
          <w:szCs w:val="8"/>
          <w:lang w:eastAsia="en-AU"/>
        </w:rPr>
        <w:t>48.12) node [right] {$IC,\</w:t>
      </w:r>
      <w:proofErr w:type="spellStart"/>
      <w:r w:rsidRPr="008B1B54">
        <w:rPr>
          <w:color w:val="333333"/>
          <w:sz w:val="8"/>
          <w:szCs w:val="8"/>
          <w:lang w:eastAsia="en-AU"/>
        </w:rPr>
        <w:t>mbox</w:t>
      </w:r>
      <w:proofErr w:type="spellEnd"/>
      <w:r w:rsidRPr="008B1B54">
        <w:rPr>
          <w:color w:val="333333"/>
          <w:sz w:val="8"/>
          <w:szCs w:val="8"/>
          <w:lang w:eastAsia="en-AU"/>
        </w:rPr>
        <w:t>{ }WS,\</w:t>
      </w:r>
      <w:proofErr w:type="spellStart"/>
      <w:r w:rsidRPr="008B1B54">
        <w:rPr>
          <w:color w:val="333333"/>
          <w:sz w:val="8"/>
          <w:szCs w:val="8"/>
          <w:lang w:eastAsia="en-AU"/>
        </w:rPr>
        <w:t>mbox</w:t>
      </w:r>
      <w:proofErr w:type="spellEnd"/>
      <w:r w:rsidRPr="008B1B54">
        <w:rPr>
          <w:color w:val="333333"/>
          <w:sz w:val="8"/>
          <w:szCs w:val="8"/>
          <w:lang w:eastAsia="en-AU"/>
        </w:rPr>
        <w:t>{ }Decimal,\</w:t>
      </w:r>
      <w:proofErr w:type="spellStart"/>
      <w:r w:rsidRPr="008B1B54">
        <w:rPr>
          <w:color w:val="333333"/>
          <w:sz w:val="8"/>
          <w:szCs w:val="8"/>
          <w:lang w:eastAsia="en-AU"/>
        </w:rPr>
        <w:t>mbox</w:t>
      </w:r>
      <w:proofErr w:type="spellEnd"/>
      <w:r w:rsidRPr="008B1B54">
        <w:rPr>
          <w:color w:val="333333"/>
          <w:sz w:val="8"/>
          <w:szCs w:val="8"/>
          <w:lang w:eastAsia="en-AU"/>
        </w:rPr>
        <w:t>{ }Operator$};</w:t>
      </w:r>
    </w:p>
    <w:p w14:paraId="33122041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end{</w:t>
      </w:r>
      <w:proofErr w:type="spellStart"/>
      <w:r w:rsidRPr="008B1B54">
        <w:rPr>
          <w:color w:val="333333"/>
          <w:sz w:val="8"/>
          <w:szCs w:val="8"/>
          <w:lang w:eastAsia="en-AU"/>
        </w:rPr>
        <w:t>tikzpicture</w:t>
      </w:r>
      <w:proofErr w:type="spellEnd"/>
      <w:r w:rsidRPr="008B1B54">
        <w:rPr>
          <w:color w:val="333333"/>
          <w:sz w:val="8"/>
          <w:szCs w:val="8"/>
          <w:lang w:eastAsia="en-AU"/>
        </w:rPr>
        <w:t>}</w:t>
      </w:r>
    </w:p>
    <w:p w14:paraId="596C27F1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end{</w:t>
      </w:r>
      <w:proofErr w:type="spellStart"/>
      <w:r w:rsidRPr="008B1B54">
        <w:rPr>
          <w:color w:val="333333"/>
          <w:sz w:val="8"/>
          <w:szCs w:val="8"/>
          <w:lang w:eastAsia="en-AU"/>
        </w:rPr>
        <w:t>center</w:t>
      </w:r>
      <w:proofErr w:type="spellEnd"/>
      <w:r w:rsidRPr="008B1B54">
        <w:rPr>
          <w:color w:val="333333"/>
          <w:sz w:val="8"/>
          <w:szCs w:val="8"/>
          <w:lang w:eastAsia="en-AU"/>
        </w:rPr>
        <w:t>}</w:t>
      </w:r>
    </w:p>
    <w:p w14:paraId="25452996" w14:textId="77777777" w:rsidR="008B1B54" w:rsidRP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</w:p>
    <w:p w14:paraId="2DDEAB31" w14:textId="75711DDB" w:rsidR="008B1B54" w:rsidRDefault="008B1B54" w:rsidP="008B1B54">
      <w:pPr>
        <w:pStyle w:val="MyBody"/>
        <w:rPr>
          <w:color w:val="333333"/>
          <w:sz w:val="8"/>
          <w:szCs w:val="8"/>
          <w:lang w:eastAsia="en-AU"/>
        </w:rPr>
      </w:pPr>
      <w:r w:rsidRPr="008B1B54">
        <w:rPr>
          <w:color w:val="333333"/>
          <w:sz w:val="8"/>
          <w:szCs w:val="8"/>
          <w:lang w:eastAsia="en-AU"/>
        </w:rPr>
        <w:t>\end{document}</w:t>
      </w:r>
    </w:p>
    <w:p w14:paraId="0F935FDC" w14:textId="4E66CAB6" w:rsidR="00F84811" w:rsidRDefault="00F84811" w:rsidP="008B1B54">
      <w:pPr>
        <w:pStyle w:val="MyBody"/>
        <w:rPr>
          <w:color w:val="333333"/>
          <w:sz w:val="8"/>
          <w:szCs w:val="8"/>
          <w:lang w:eastAsia="en-AU"/>
        </w:rPr>
      </w:pPr>
    </w:p>
    <w:p w14:paraId="587B858D" w14:textId="15BF5F79" w:rsidR="00F84811" w:rsidRDefault="00F84811" w:rsidP="008B1B54">
      <w:pPr>
        <w:pStyle w:val="MyBody"/>
        <w:rPr>
          <w:color w:val="333333"/>
          <w:sz w:val="8"/>
          <w:szCs w:val="8"/>
          <w:lang w:eastAsia="en-AU"/>
        </w:rPr>
      </w:pPr>
    </w:p>
    <w:p w14:paraId="69BE51FD" w14:textId="455C371E" w:rsidR="00F84811" w:rsidRDefault="00F84811" w:rsidP="008B1B54">
      <w:pPr>
        <w:pStyle w:val="MyBody"/>
        <w:rPr>
          <w:color w:val="333333"/>
          <w:sz w:val="8"/>
          <w:szCs w:val="8"/>
          <w:lang w:eastAsia="en-AU"/>
        </w:rPr>
      </w:pPr>
    </w:p>
    <w:p w14:paraId="7DBB5C6D" w14:textId="17D5BC55" w:rsidR="00F84811" w:rsidRDefault="00F84811" w:rsidP="008B1B54">
      <w:pPr>
        <w:pStyle w:val="MyBody"/>
        <w:rPr>
          <w:color w:val="333333"/>
          <w:sz w:val="8"/>
          <w:szCs w:val="8"/>
          <w:lang w:eastAsia="en-AU"/>
        </w:rPr>
      </w:pPr>
    </w:p>
    <w:p w14:paraId="7DA6D0BB" w14:textId="03A29D8F" w:rsidR="00F84811" w:rsidRDefault="00F84811" w:rsidP="008B1B54">
      <w:pPr>
        <w:pStyle w:val="MyBody"/>
        <w:rPr>
          <w:color w:val="333333"/>
          <w:sz w:val="8"/>
          <w:szCs w:val="8"/>
          <w:lang w:eastAsia="en-AU"/>
        </w:rPr>
      </w:pPr>
    </w:p>
    <w:p w14:paraId="108321BD" w14:textId="11B1F846" w:rsidR="00F84811" w:rsidRDefault="00F84811" w:rsidP="008B1B54">
      <w:pPr>
        <w:pStyle w:val="MyBody"/>
        <w:rPr>
          <w:color w:val="333333"/>
          <w:sz w:val="8"/>
          <w:szCs w:val="8"/>
          <w:lang w:eastAsia="en-AU"/>
        </w:rPr>
      </w:pPr>
    </w:p>
    <w:p w14:paraId="738E5A23" w14:textId="3724E036" w:rsidR="00F84811" w:rsidRDefault="00F84811" w:rsidP="008B1B54">
      <w:pPr>
        <w:pStyle w:val="MyBody"/>
        <w:rPr>
          <w:color w:val="333333"/>
          <w:sz w:val="8"/>
          <w:szCs w:val="8"/>
          <w:lang w:eastAsia="en-AU"/>
        </w:rPr>
      </w:pPr>
    </w:p>
    <w:p w14:paraId="1CBA35E3" w14:textId="2EB1F6C5" w:rsidR="00F84811" w:rsidRDefault="00F84811" w:rsidP="008B1B54">
      <w:pPr>
        <w:pStyle w:val="MyBody"/>
        <w:rPr>
          <w:color w:val="333333"/>
          <w:sz w:val="8"/>
          <w:szCs w:val="8"/>
          <w:lang w:eastAsia="en-AU"/>
        </w:rPr>
      </w:pPr>
    </w:p>
    <w:p w14:paraId="7C54AAF8" w14:textId="572FF044" w:rsidR="00F84811" w:rsidRDefault="00F84811" w:rsidP="008B1B54">
      <w:pPr>
        <w:pStyle w:val="MyBody"/>
        <w:rPr>
          <w:color w:val="333333"/>
          <w:sz w:val="8"/>
          <w:szCs w:val="8"/>
          <w:lang w:eastAsia="en-AU"/>
        </w:rPr>
      </w:pPr>
    </w:p>
    <w:p w14:paraId="65214A6D" w14:textId="49311CC0" w:rsidR="00F84811" w:rsidRDefault="00F84811" w:rsidP="008B1B54">
      <w:pPr>
        <w:pStyle w:val="MyBody"/>
        <w:rPr>
          <w:color w:val="333333"/>
          <w:sz w:val="8"/>
          <w:szCs w:val="8"/>
          <w:lang w:eastAsia="en-AU"/>
        </w:rPr>
      </w:pPr>
    </w:p>
    <w:p w14:paraId="7C28D3D4" w14:textId="4553634D" w:rsidR="00F84811" w:rsidRDefault="00F84811" w:rsidP="008B1B54">
      <w:pPr>
        <w:pStyle w:val="MyBody"/>
        <w:rPr>
          <w:color w:val="333333"/>
          <w:sz w:val="8"/>
          <w:szCs w:val="8"/>
          <w:lang w:eastAsia="en-AU"/>
        </w:rPr>
      </w:pPr>
    </w:p>
    <w:p w14:paraId="2B156168" w14:textId="6E46A3DA" w:rsidR="00F84811" w:rsidRDefault="00F84811" w:rsidP="008B1B54">
      <w:pPr>
        <w:pStyle w:val="MyBody"/>
        <w:rPr>
          <w:color w:val="333333"/>
          <w:sz w:val="8"/>
          <w:szCs w:val="8"/>
          <w:lang w:eastAsia="en-AU"/>
        </w:rPr>
      </w:pPr>
    </w:p>
    <w:p w14:paraId="2708D091" w14:textId="18361395" w:rsidR="00F84811" w:rsidRDefault="00F84811" w:rsidP="008B1B54">
      <w:pPr>
        <w:pStyle w:val="MyBody"/>
        <w:rPr>
          <w:color w:val="333333"/>
          <w:sz w:val="8"/>
          <w:szCs w:val="8"/>
          <w:lang w:eastAsia="en-AU"/>
        </w:rPr>
      </w:pPr>
    </w:p>
    <w:p w14:paraId="6D9A0ADA" w14:textId="499F3139" w:rsidR="00F84811" w:rsidRDefault="00F84811" w:rsidP="008B1B54">
      <w:pPr>
        <w:pStyle w:val="MyBody"/>
        <w:rPr>
          <w:color w:val="333333"/>
          <w:sz w:val="8"/>
          <w:szCs w:val="8"/>
          <w:lang w:eastAsia="en-AU"/>
        </w:rPr>
      </w:pPr>
    </w:p>
    <w:p w14:paraId="7B30446D" w14:textId="05BDF8F2" w:rsidR="00F84811" w:rsidRDefault="00F84811" w:rsidP="008B1B54">
      <w:pPr>
        <w:pStyle w:val="MyBody"/>
        <w:rPr>
          <w:color w:val="333333"/>
          <w:sz w:val="8"/>
          <w:szCs w:val="8"/>
          <w:lang w:eastAsia="en-AU"/>
        </w:rPr>
      </w:pPr>
    </w:p>
    <w:p w14:paraId="64040C64" w14:textId="0A5C462D" w:rsidR="00F84811" w:rsidRDefault="00F84811" w:rsidP="008B1B54">
      <w:pPr>
        <w:pStyle w:val="MyBody"/>
        <w:rPr>
          <w:color w:val="333333"/>
          <w:sz w:val="8"/>
          <w:szCs w:val="8"/>
          <w:lang w:eastAsia="en-AU"/>
        </w:rPr>
      </w:pPr>
    </w:p>
    <w:p w14:paraId="10FCEAC4" w14:textId="51C72071" w:rsidR="00F84811" w:rsidRDefault="00F84811" w:rsidP="008B1B54">
      <w:pPr>
        <w:pStyle w:val="MyBody"/>
        <w:rPr>
          <w:color w:val="333333"/>
          <w:sz w:val="8"/>
          <w:szCs w:val="8"/>
          <w:lang w:eastAsia="en-AU"/>
        </w:rPr>
      </w:pPr>
    </w:p>
    <w:p w14:paraId="5F347494" w14:textId="7A693052" w:rsidR="00F84811" w:rsidRDefault="00F84811" w:rsidP="008B1B54">
      <w:pPr>
        <w:pStyle w:val="MyBody"/>
        <w:rPr>
          <w:color w:val="333333"/>
          <w:sz w:val="8"/>
          <w:szCs w:val="8"/>
          <w:lang w:eastAsia="en-AU"/>
        </w:rPr>
      </w:pPr>
    </w:p>
    <w:p w14:paraId="306FC2D6" w14:textId="4A9247C2" w:rsidR="00F84811" w:rsidRDefault="00F84811" w:rsidP="008B1B54">
      <w:pPr>
        <w:pStyle w:val="MyBody"/>
        <w:rPr>
          <w:color w:val="333333"/>
          <w:sz w:val="8"/>
          <w:szCs w:val="8"/>
          <w:lang w:eastAsia="en-AU"/>
        </w:rPr>
      </w:pPr>
    </w:p>
    <w:p w14:paraId="68D7CA45" w14:textId="3977AF61" w:rsidR="00F84811" w:rsidRDefault="00F84811" w:rsidP="008B1B54">
      <w:pPr>
        <w:pStyle w:val="MyBody"/>
        <w:rPr>
          <w:color w:val="333333"/>
          <w:sz w:val="8"/>
          <w:szCs w:val="8"/>
          <w:lang w:eastAsia="en-AU"/>
        </w:rPr>
      </w:pPr>
    </w:p>
    <w:p w14:paraId="3F8FEECF" w14:textId="0FC95B7C" w:rsidR="00F84811" w:rsidRDefault="00F84811" w:rsidP="008B1B54">
      <w:pPr>
        <w:pStyle w:val="MyBody"/>
        <w:rPr>
          <w:color w:val="333333"/>
          <w:sz w:val="8"/>
          <w:szCs w:val="8"/>
          <w:lang w:eastAsia="en-AU"/>
        </w:rPr>
      </w:pPr>
    </w:p>
    <w:p w14:paraId="3AC7672F" w14:textId="0ECE4653" w:rsidR="00F84811" w:rsidRDefault="00F84811" w:rsidP="008B1B54">
      <w:pPr>
        <w:pStyle w:val="MyBody"/>
        <w:rPr>
          <w:color w:val="333333"/>
          <w:sz w:val="8"/>
          <w:szCs w:val="8"/>
          <w:lang w:eastAsia="en-AU"/>
        </w:rPr>
      </w:pPr>
    </w:p>
    <w:p w14:paraId="1A6CA63C" w14:textId="55321B98" w:rsidR="00F84811" w:rsidRDefault="00F84811" w:rsidP="008B1B54">
      <w:pPr>
        <w:pStyle w:val="MyBody"/>
        <w:rPr>
          <w:color w:val="333333"/>
          <w:sz w:val="8"/>
          <w:szCs w:val="8"/>
          <w:lang w:eastAsia="en-AU"/>
        </w:rPr>
      </w:pPr>
    </w:p>
    <w:p w14:paraId="7E598136" w14:textId="4ABF0381" w:rsidR="00F84811" w:rsidRDefault="00F84811" w:rsidP="008B1B54">
      <w:pPr>
        <w:pStyle w:val="MyBody"/>
        <w:rPr>
          <w:color w:val="333333"/>
          <w:sz w:val="8"/>
          <w:szCs w:val="8"/>
          <w:lang w:eastAsia="en-AU"/>
        </w:rPr>
      </w:pPr>
    </w:p>
    <w:p w14:paraId="1CF654B1" w14:textId="311BC233" w:rsidR="00F84811" w:rsidRDefault="00F84811" w:rsidP="008B1B54">
      <w:pPr>
        <w:pStyle w:val="MyBody"/>
        <w:rPr>
          <w:color w:val="333333"/>
          <w:sz w:val="8"/>
          <w:szCs w:val="8"/>
          <w:lang w:eastAsia="en-AU"/>
        </w:rPr>
      </w:pPr>
    </w:p>
    <w:p w14:paraId="7996E472" w14:textId="77777777" w:rsidR="00F84811" w:rsidRDefault="00F84811" w:rsidP="008B1B54">
      <w:pPr>
        <w:pStyle w:val="MyBody"/>
        <w:rPr>
          <w:color w:val="333333"/>
          <w:sz w:val="8"/>
          <w:szCs w:val="8"/>
          <w:lang w:eastAsia="en-AU"/>
        </w:rPr>
      </w:pPr>
    </w:p>
    <w:p w14:paraId="7CD8D80D" w14:textId="55CCA347" w:rsidR="00F84811" w:rsidRDefault="00F84811" w:rsidP="008B1B54">
      <w:pPr>
        <w:pStyle w:val="MyBody"/>
        <w:rPr>
          <w:color w:val="333333"/>
          <w:lang w:eastAsia="en-AU"/>
        </w:rPr>
      </w:pPr>
      <w:r>
        <w:rPr>
          <w:color w:val="333333"/>
          <w:lang w:eastAsia="en-AU"/>
        </w:rPr>
        <w:t>IN SVG</w:t>
      </w:r>
    </w:p>
    <w:p w14:paraId="753428E5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>&lt;?xml version="1.0" standalone="no"?&gt;</w:t>
      </w:r>
    </w:p>
    <w:p w14:paraId="6D11BCB2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 xml:space="preserve">&lt;!DOCTYPE </w:t>
      </w:r>
      <w:proofErr w:type="spellStart"/>
      <w:r w:rsidRPr="00F84811">
        <w:rPr>
          <w:color w:val="333333"/>
          <w:sz w:val="8"/>
          <w:szCs w:val="8"/>
          <w:lang w:eastAsia="en-AU"/>
        </w:rPr>
        <w:t>svg</w:t>
      </w:r>
      <w:proofErr w:type="spellEnd"/>
      <w:r w:rsidRPr="00F84811">
        <w:rPr>
          <w:color w:val="333333"/>
          <w:sz w:val="8"/>
          <w:szCs w:val="8"/>
          <w:lang w:eastAsia="en-AU"/>
        </w:rPr>
        <w:t xml:space="preserve"> PUBLIC "-//W3C//DTD SVG 1.1//EN" "http://www.w3.org/Graphics/SVG/1.1/DTD/svg11.dtd"&gt;</w:t>
      </w:r>
    </w:p>
    <w:p w14:paraId="5C80DAE5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</w:p>
    <w:p w14:paraId="565A6220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>&lt;</w:t>
      </w:r>
      <w:proofErr w:type="spellStart"/>
      <w:r w:rsidRPr="00F84811">
        <w:rPr>
          <w:color w:val="333333"/>
          <w:sz w:val="8"/>
          <w:szCs w:val="8"/>
          <w:lang w:eastAsia="en-AU"/>
        </w:rPr>
        <w:t>svg</w:t>
      </w:r>
      <w:proofErr w:type="spellEnd"/>
      <w:r w:rsidRPr="00F84811">
        <w:rPr>
          <w:color w:val="333333"/>
          <w:sz w:val="8"/>
          <w:szCs w:val="8"/>
          <w:lang w:eastAsia="en-AU"/>
        </w:rPr>
        <w:t xml:space="preserve"> width="800" height="600" version="1.1" </w:t>
      </w:r>
      <w:proofErr w:type="spellStart"/>
      <w:r w:rsidRPr="00F84811">
        <w:rPr>
          <w:color w:val="333333"/>
          <w:sz w:val="8"/>
          <w:szCs w:val="8"/>
          <w:lang w:eastAsia="en-AU"/>
        </w:rPr>
        <w:t>xmlns</w:t>
      </w:r>
      <w:proofErr w:type="spellEnd"/>
      <w:r w:rsidRPr="00F84811">
        <w:rPr>
          <w:color w:val="333333"/>
          <w:sz w:val="8"/>
          <w:szCs w:val="8"/>
          <w:lang w:eastAsia="en-AU"/>
        </w:rPr>
        <w:t>="http://www.w3.org/2000/svg"&gt;</w:t>
      </w:r>
    </w:p>
    <w:p w14:paraId="647344C8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 xml:space="preserve">&lt;ellipse stroke="black" stroke-width="1" fill="none" cx="443.5" cy="388.5" </w:t>
      </w:r>
      <w:proofErr w:type="spellStart"/>
      <w:r w:rsidRPr="00F84811">
        <w:rPr>
          <w:color w:val="333333"/>
          <w:sz w:val="8"/>
          <w:szCs w:val="8"/>
          <w:lang w:eastAsia="en-AU"/>
        </w:rPr>
        <w:t>rx</w:t>
      </w:r>
      <w:proofErr w:type="spellEnd"/>
      <w:r w:rsidRPr="00F84811">
        <w:rPr>
          <w:color w:val="333333"/>
          <w:sz w:val="8"/>
          <w:szCs w:val="8"/>
          <w:lang w:eastAsia="en-AU"/>
        </w:rPr>
        <w:t xml:space="preserve">="30" </w:t>
      </w:r>
      <w:proofErr w:type="spellStart"/>
      <w:r w:rsidRPr="00F84811">
        <w:rPr>
          <w:color w:val="333333"/>
          <w:sz w:val="8"/>
          <w:szCs w:val="8"/>
          <w:lang w:eastAsia="en-AU"/>
        </w:rPr>
        <w:t>ry</w:t>
      </w:r>
      <w:proofErr w:type="spellEnd"/>
      <w:r w:rsidRPr="00F84811">
        <w:rPr>
          <w:color w:val="333333"/>
          <w:sz w:val="8"/>
          <w:szCs w:val="8"/>
          <w:lang w:eastAsia="en-AU"/>
        </w:rPr>
        <w:t>="30"/&gt;</w:t>
      </w:r>
    </w:p>
    <w:p w14:paraId="3522A0B9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text x="439.5" y="394.5" font-family="Times New Roman" font-size="20"&gt;&amp;#949;&lt;/text&gt;</w:t>
      </w:r>
    </w:p>
    <w:p w14:paraId="0C7C9A8C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 xml:space="preserve">&lt;ellipse stroke="black" stroke-width="1" fill="none" cx="888.5" cy="388.5" </w:t>
      </w:r>
      <w:proofErr w:type="spellStart"/>
      <w:r w:rsidRPr="00F84811">
        <w:rPr>
          <w:color w:val="333333"/>
          <w:sz w:val="8"/>
          <w:szCs w:val="8"/>
          <w:lang w:eastAsia="en-AU"/>
        </w:rPr>
        <w:t>rx</w:t>
      </w:r>
      <w:proofErr w:type="spellEnd"/>
      <w:r w:rsidRPr="00F84811">
        <w:rPr>
          <w:color w:val="333333"/>
          <w:sz w:val="8"/>
          <w:szCs w:val="8"/>
          <w:lang w:eastAsia="en-AU"/>
        </w:rPr>
        <w:t xml:space="preserve">="30" </w:t>
      </w:r>
      <w:proofErr w:type="spellStart"/>
      <w:r w:rsidRPr="00F84811">
        <w:rPr>
          <w:color w:val="333333"/>
          <w:sz w:val="8"/>
          <w:szCs w:val="8"/>
          <w:lang w:eastAsia="en-AU"/>
        </w:rPr>
        <w:t>ry</w:t>
      </w:r>
      <w:proofErr w:type="spellEnd"/>
      <w:r w:rsidRPr="00F84811">
        <w:rPr>
          <w:color w:val="333333"/>
          <w:sz w:val="8"/>
          <w:szCs w:val="8"/>
          <w:lang w:eastAsia="en-AU"/>
        </w:rPr>
        <w:t>="30"/&gt;</w:t>
      </w:r>
    </w:p>
    <w:p w14:paraId="2341AF53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text x="870.5" y="394.5" font-family="Times New Roman" font-size="20"&gt;num&lt;/text&gt;</w:t>
      </w:r>
    </w:p>
    <w:p w14:paraId="29EFBB0D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 xml:space="preserve">&lt;ellipse stroke="black" stroke-width="1" fill="none" cx="888.5" cy="388.5" </w:t>
      </w:r>
      <w:proofErr w:type="spellStart"/>
      <w:r w:rsidRPr="00F84811">
        <w:rPr>
          <w:color w:val="333333"/>
          <w:sz w:val="8"/>
          <w:szCs w:val="8"/>
          <w:lang w:eastAsia="en-AU"/>
        </w:rPr>
        <w:t>rx</w:t>
      </w:r>
      <w:proofErr w:type="spellEnd"/>
      <w:r w:rsidRPr="00F84811">
        <w:rPr>
          <w:color w:val="333333"/>
          <w:sz w:val="8"/>
          <w:szCs w:val="8"/>
          <w:lang w:eastAsia="en-AU"/>
        </w:rPr>
        <w:t xml:space="preserve">="24" </w:t>
      </w:r>
      <w:proofErr w:type="spellStart"/>
      <w:r w:rsidRPr="00F84811">
        <w:rPr>
          <w:color w:val="333333"/>
          <w:sz w:val="8"/>
          <w:szCs w:val="8"/>
          <w:lang w:eastAsia="en-AU"/>
        </w:rPr>
        <w:t>ry</w:t>
      </w:r>
      <w:proofErr w:type="spellEnd"/>
      <w:r w:rsidRPr="00F84811">
        <w:rPr>
          <w:color w:val="333333"/>
          <w:sz w:val="8"/>
          <w:szCs w:val="8"/>
          <w:lang w:eastAsia="en-AU"/>
        </w:rPr>
        <w:t>="24"/&gt;</w:t>
      </w:r>
    </w:p>
    <w:p w14:paraId="6CE7A887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 xml:space="preserve">&lt;ellipse stroke="black" stroke-width="1" fill="none" cx="443.5" cy="653.5" </w:t>
      </w:r>
      <w:proofErr w:type="spellStart"/>
      <w:r w:rsidRPr="00F84811">
        <w:rPr>
          <w:color w:val="333333"/>
          <w:sz w:val="8"/>
          <w:szCs w:val="8"/>
          <w:lang w:eastAsia="en-AU"/>
        </w:rPr>
        <w:t>rx</w:t>
      </w:r>
      <w:proofErr w:type="spellEnd"/>
      <w:r w:rsidRPr="00F84811">
        <w:rPr>
          <w:color w:val="333333"/>
          <w:sz w:val="8"/>
          <w:szCs w:val="8"/>
          <w:lang w:eastAsia="en-AU"/>
        </w:rPr>
        <w:t xml:space="preserve">="30" </w:t>
      </w:r>
      <w:proofErr w:type="spellStart"/>
      <w:r w:rsidRPr="00F84811">
        <w:rPr>
          <w:color w:val="333333"/>
          <w:sz w:val="8"/>
          <w:szCs w:val="8"/>
          <w:lang w:eastAsia="en-AU"/>
        </w:rPr>
        <w:t>ry</w:t>
      </w:r>
      <w:proofErr w:type="spellEnd"/>
      <w:r w:rsidRPr="00F84811">
        <w:rPr>
          <w:color w:val="333333"/>
          <w:sz w:val="8"/>
          <w:szCs w:val="8"/>
          <w:lang w:eastAsia="en-AU"/>
        </w:rPr>
        <w:t>="30"/&gt;</w:t>
      </w:r>
    </w:p>
    <w:p w14:paraId="0E3935D6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text x="425.5" y="659.5" font-family="Times New Roman" font-size="20"&gt;Sink&lt;/text&gt;</w:t>
      </w:r>
    </w:p>
    <w:p w14:paraId="43D310B5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 xml:space="preserve">&lt;ellipse stroke="black" stroke-width="1" fill="none" cx="1254.5" cy="388.5" </w:t>
      </w:r>
      <w:proofErr w:type="spellStart"/>
      <w:r w:rsidRPr="00F84811">
        <w:rPr>
          <w:color w:val="333333"/>
          <w:sz w:val="8"/>
          <w:szCs w:val="8"/>
          <w:lang w:eastAsia="en-AU"/>
        </w:rPr>
        <w:t>rx</w:t>
      </w:r>
      <w:proofErr w:type="spellEnd"/>
      <w:r w:rsidRPr="00F84811">
        <w:rPr>
          <w:color w:val="333333"/>
          <w:sz w:val="8"/>
          <w:szCs w:val="8"/>
          <w:lang w:eastAsia="en-AU"/>
        </w:rPr>
        <w:t xml:space="preserve">="30" </w:t>
      </w:r>
      <w:proofErr w:type="spellStart"/>
      <w:r w:rsidRPr="00F84811">
        <w:rPr>
          <w:color w:val="333333"/>
          <w:sz w:val="8"/>
          <w:szCs w:val="8"/>
          <w:lang w:eastAsia="en-AU"/>
        </w:rPr>
        <w:t>ry</w:t>
      </w:r>
      <w:proofErr w:type="spellEnd"/>
      <w:r w:rsidRPr="00F84811">
        <w:rPr>
          <w:color w:val="333333"/>
          <w:sz w:val="8"/>
          <w:szCs w:val="8"/>
          <w:lang w:eastAsia="en-AU"/>
        </w:rPr>
        <w:t>="30"/&gt;</w:t>
      </w:r>
    </w:p>
    <w:p w14:paraId="1334D1EA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text x="1244.5" y="394.5" font-family="Times New Roman" font-size="20"&gt;op&lt;/text&gt;</w:t>
      </w:r>
    </w:p>
    <w:p w14:paraId="6C65AF88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 xml:space="preserve">&lt;ellipse stroke="black" stroke-width="1" fill="none" cx="443.5" cy="127.5" </w:t>
      </w:r>
      <w:proofErr w:type="spellStart"/>
      <w:r w:rsidRPr="00F84811">
        <w:rPr>
          <w:color w:val="333333"/>
          <w:sz w:val="8"/>
          <w:szCs w:val="8"/>
          <w:lang w:eastAsia="en-AU"/>
        </w:rPr>
        <w:t>rx</w:t>
      </w:r>
      <w:proofErr w:type="spellEnd"/>
      <w:r w:rsidRPr="00F84811">
        <w:rPr>
          <w:color w:val="333333"/>
          <w:sz w:val="8"/>
          <w:szCs w:val="8"/>
          <w:lang w:eastAsia="en-AU"/>
        </w:rPr>
        <w:t xml:space="preserve">="30" </w:t>
      </w:r>
      <w:proofErr w:type="spellStart"/>
      <w:r w:rsidRPr="00F84811">
        <w:rPr>
          <w:color w:val="333333"/>
          <w:sz w:val="8"/>
          <w:szCs w:val="8"/>
          <w:lang w:eastAsia="en-AU"/>
        </w:rPr>
        <w:t>ry</w:t>
      </w:r>
      <w:proofErr w:type="spellEnd"/>
      <w:r w:rsidRPr="00F84811">
        <w:rPr>
          <w:color w:val="333333"/>
          <w:sz w:val="8"/>
          <w:szCs w:val="8"/>
          <w:lang w:eastAsia="en-AU"/>
        </w:rPr>
        <w:t>="30"/&gt;</w:t>
      </w:r>
    </w:p>
    <w:p w14:paraId="140BF716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 xml:space="preserve">&lt;ellipse stroke="black" stroke-width="1" fill="none" cx="443.5" cy="127.5" </w:t>
      </w:r>
      <w:proofErr w:type="spellStart"/>
      <w:r w:rsidRPr="00F84811">
        <w:rPr>
          <w:color w:val="333333"/>
          <w:sz w:val="8"/>
          <w:szCs w:val="8"/>
          <w:lang w:eastAsia="en-AU"/>
        </w:rPr>
        <w:t>rx</w:t>
      </w:r>
      <w:proofErr w:type="spellEnd"/>
      <w:r w:rsidRPr="00F84811">
        <w:rPr>
          <w:color w:val="333333"/>
          <w:sz w:val="8"/>
          <w:szCs w:val="8"/>
          <w:lang w:eastAsia="en-AU"/>
        </w:rPr>
        <w:t xml:space="preserve">="24" </w:t>
      </w:r>
      <w:proofErr w:type="spellStart"/>
      <w:r w:rsidRPr="00F84811">
        <w:rPr>
          <w:color w:val="333333"/>
          <w:sz w:val="8"/>
          <w:szCs w:val="8"/>
          <w:lang w:eastAsia="en-AU"/>
        </w:rPr>
        <w:t>ry</w:t>
      </w:r>
      <w:proofErr w:type="spellEnd"/>
      <w:r w:rsidRPr="00F84811">
        <w:rPr>
          <w:color w:val="333333"/>
          <w:sz w:val="8"/>
          <w:szCs w:val="8"/>
          <w:lang w:eastAsia="en-AU"/>
        </w:rPr>
        <w:t>="24"/&gt;</w:t>
      </w:r>
    </w:p>
    <w:p w14:paraId="2A12B214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 xml:space="preserve">&lt;ellipse stroke="black" stroke-width="1" fill="none" cx="748.5" cy="127.5" </w:t>
      </w:r>
      <w:proofErr w:type="spellStart"/>
      <w:r w:rsidRPr="00F84811">
        <w:rPr>
          <w:color w:val="333333"/>
          <w:sz w:val="8"/>
          <w:szCs w:val="8"/>
          <w:lang w:eastAsia="en-AU"/>
        </w:rPr>
        <w:t>rx</w:t>
      </w:r>
      <w:proofErr w:type="spellEnd"/>
      <w:r w:rsidRPr="00F84811">
        <w:rPr>
          <w:color w:val="333333"/>
          <w:sz w:val="8"/>
          <w:szCs w:val="8"/>
          <w:lang w:eastAsia="en-AU"/>
        </w:rPr>
        <w:t xml:space="preserve">="30" </w:t>
      </w:r>
      <w:proofErr w:type="spellStart"/>
      <w:r w:rsidRPr="00F84811">
        <w:rPr>
          <w:color w:val="333333"/>
          <w:sz w:val="8"/>
          <w:szCs w:val="8"/>
          <w:lang w:eastAsia="en-AU"/>
        </w:rPr>
        <w:t>ry</w:t>
      </w:r>
      <w:proofErr w:type="spellEnd"/>
      <w:r w:rsidRPr="00F84811">
        <w:rPr>
          <w:color w:val="333333"/>
          <w:sz w:val="8"/>
          <w:szCs w:val="8"/>
          <w:lang w:eastAsia="en-AU"/>
        </w:rPr>
        <w:t>="30"/&gt;</w:t>
      </w:r>
    </w:p>
    <w:p w14:paraId="2A466DC0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text x="737.5" y="133.5" font-family="Times New Roman" font-size="20"&gt;</w:t>
      </w:r>
      <w:proofErr w:type="spellStart"/>
      <w:r w:rsidRPr="00F84811">
        <w:rPr>
          <w:color w:val="333333"/>
          <w:sz w:val="8"/>
          <w:szCs w:val="8"/>
          <w:lang w:eastAsia="en-AU"/>
        </w:rPr>
        <w:t>ws</w:t>
      </w:r>
      <w:proofErr w:type="spellEnd"/>
      <w:r w:rsidRPr="00F84811">
        <w:rPr>
          <w:color w:val="333333"/>
          <w:sz w:val="8"/>
          <w:szCs w:val="8"/>
          <w:lang w:eastAsia="en-AU"/>
        </w:rPr>
        <w:t>&lt;/text&gt;</w:t>
      </w:r>
    </w:p>
    <w:p w14:paraId="6AED3956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 xml:space="preserve">&lt;ellipse stroke="black" stroke-width="1" fill="none" cx="981.5" cy="597.5" </w:t>
      </w:r>
      <w:proofErr w:type="spellStart"/>
      <w:r w:rsidRPr="00F84811">
        <w:rPr>
          <w:color w:val="333333"/>
          <w:sz w:val="8"/>
          <w:szCs w:val="8"/>
          <w:lang w:eastAsia="en-AU"/>
        </w:rPr>
        <w:t>rx</w:t>
      </w:r>
      <w:proofErr w:type="spellEnd"/>
      <w:r w:rsidRPr="00F84811">
        <w:rPr>
          <w:color w:val="333333"/>
          <w:sz w:val="8"/>
          <w:szCs w:val="8"/>
          <w:lang w:eastAsia="en-AU"/>
        </w:rPr>
        <w:t xml:space="preserve">="30" </w:t>
      </w:r>
      <w:proofErr w:type="spellStart"/>
      <w:r w:rsidRPr="00F84811">
        <w:rPr>
          <w:color w:val="333333"/>
          <w:sz w:val="8"/>
          <w:szCs w:val="8"/>
          <w:lang w:eastAsia="en-AU"/>
        </w:rPr>
        <w:t>ry</w:t>
      </w:r>
      <w:proofErr w:type="spellEnd"/>
      <w:r w:rsidRPr="00F84811">
        <w:rPr>
          <w:color w:val="333333"/>
          <w:sz w:val="8"/>
          <w:szCs w:val="8"/>
          <w:lang w:eastAsia="en-AU"/>
        </w:rPr>
        <w:t>="30"/&gt;</w:t>
      </w:r>
    </w:p>
    <w:p w14:paraId="29BD893C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text x="966.5" y="603.5" font-family="Times New Roman" font-size="20"&gt;</w:t>
      </w:r>
      <w:proofErr w:type="spellStart"/>
      <w:r w:rsidRPr="00F84811">
        <w:rPr>
          <w:color w:val="333333"/>
          <w:sz w:val="8"/>
          <w:szCs w:val="8"/>
          <w:lang w:eastAsia="en-AU"/>
        </w:rPr>
        <w:t>wss</w:t>
      </w:r>
      <w:proofErr w:type="spellEnd"/>
      <w:r w:rsidRPr="00F84811">
        <w:rPr>
          <w:color w:val="333333"/>
          <w:sz w:val="8"/>
          <w:szCs w:val="8"/>
          <w:lang w:eastAsia="en-AU"/>
        </w:rPr>
        <w:t>&lt;/text&gt;</w:t>
      </w:r>
    </w:p>
    <w:p w14:paraId="67469956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 xml:space="preserve">&lt;ellipse stroke="black" stroke-width="1" fill="none" cx="1387.5" cy="388.5" </w:t>
      </w:r>
      <w:proofErr w:type="spellStart"/>
      <w:r w:rsidRPr="00F84811">
        <w:rPr>
          <w:color w:val="333333"/>
          <w:sz w:val="8"/>
          <w:szCs w:val="8"/>
          <w:lang w:eastAsia="en-AU"/>
        </w:rPr>
        <w:t>rx</w:t>
      </w:r>
      <w:proofErr w:type="spellEnd"/>
      <w:r w:rsidRPr="00F84811">
        <w:rPr>
          <w:color w:val="333333"/>
          <w:sz w:val="8"/>
          <w:szCs w:val="8"/>
          <w:lang w:eastAsia="en-AU"/>
        </w:rPr>
        <w:t xml:space="preserve">="30" </w:t>
      </w:r>
      <w:proofErr w:type="spellStart"/>
      <w:r w:rsidRPr="00F84811">
        <w:rPr>
          <w:color w:val="333333"/>
          <w:sz w:val="8"/>
          <w:szCs w:val="8"/>
          <w:lang w:eastAsia="en-AU"/>
        </w:rPr>
        <w:t>ry</w:t>
      </w:r>
      <w:proofErr w:type="spellEnd"/>
      <w:r w:rsidRPr="00F84811">
        <w:rPr>
          <w:color w:val="333333"/>
          <w:sz w:val="8"/>
          <w:szCs w:val="8"/>
          <w:lang w:eastAsia="en-AU"/>
        </w:rPr>
        <w:t>="30"/&gt;</w:t>
      </w:r>
    </w:p>
    <w:p w14:paraId="1A757094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text x="1372.5" y="394.5" font-family="Times New Roman" font-size="20"&gt;</w:t>
      </w:r>
      <w:proofErr w:type="spellStart"/>
      <w:r w:rsidRPr="00F84811">
        <w:rPr>
          <w:color w:val="333333"/>
          <w:sz w:val="8"/>
          <w:szCs w:val="8"/>
          <w:lang w:eastAsia="en-AU"/>
        </w:rPr>
        <w:t>wss</w:t>
      </w:r>
      <w:proofErr w:type="spellEnd"/>
      <w:r w:rsidRPr="00F84811">
        <w:rPr>
          <w:color w:val="333333"/>
          <w:sz w:val="8"/>
          <w:szCs w:val="8"/>
          <w:lang w:eastAsia="en-AU"/>
        </w:rPr>
        <w:t>&lt;/text&gt;</w:t>
      </w:r>
    </w:p>
    <w:p w14:paraId="266CACAB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 xml:space="preserve">&lt;ellipse stroke="black" stroke-width="1" fill="none" cx="652.5" cy="285.5" </w:t>
      </w:r>
      <w:proofErr w:type="spellStart"/>
      <w:r w:rsidRPr="00F84811">
        <w:rPr>
          <w:color w:val="333333"/>
          <w:sz w:val="8"/>
          <w:szCs w:val="8"/>
          <w:lang w:eastAsia="en-AU"/>
        </w:rPr>
        <w:t>rx</w:t>
      </w:r>
      <w:proofErr w:type="spellEnd"/>
      <w:r w:rsidRPr="00F84811">
        <w:rPr>
          <w:color w:val="333333"/>
          <w:sz w:val="8"/>
          <w:szCs w:val="8"/>
          <w:lang w:eastAsia="en-AU"/>
        </w:rPr>
        <w:t xml:space="preserve">="30" </w:t>
      </w:r>
      <w:proofErr w:type="spellStart"/>
      <w:r w:rsidRPr="00F84811">
        <w:rPr>
          <w:color w:val="333333"/>
          <w:sz w:val="8"/>
          <w:szCs w:val="8"/>
          <w:lang w:eastAsia="en-AU"/>
        </w:rPr>
        <w:t>ry</w:t>
      </w:r>
      <w:proofErr w:type="spellEnd"/>
      <w:r w:rsidRPr="00F84811">
        <w:rPr>
          <w:color w:val="333333"/>
          <w:sz w:val="8"/>
          <w:szCs w:val="8"/>
          <w:lang w:eastAsia="en-AU"/>
        </w:rPr>
        <w:t>="30"/&gt;</w:t>
      </w:r>
    </w:p>
    <w:p w14:paraId="3228D9DD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stroke="black" stroke-width="1" points="331.5,388.5 413.5,388.5"/&gt;</w:t>
      </w:r>
    </w:p>
    <w:p w14:paraId="643AC089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text x="288.5" y="394.5" font-family="Times New Roman" font-size="20"&gt;Start&lt;/text&gt;</w:t>
      </w:r>
    </w:p>
    <w:p w14:paraId="3CF92C06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fill="black" stroke-width="1" points="413.5,388.5 405.5,383.5 405.5,393.5"/&gt;</w:t>
      </w:r>
    </w:p>
    <w:p w14:paraId="3E1ABD5E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stroke="black" stroke-width="1" points="473.5,388.5 858.5,388.5"/&gt;</w:t>
      </w:r>
    </w:p>
    <w:p w14:paraId="22DF9B2A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fill="black" stroke-width="1" points="858.5,388.5 850.5,383.5 850.5,393.5"/&gt;</w:t>
      </w:r>
    </w:p>
    <w:p w14:paraId="77504FD4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text x="652.5" y="379.5" font-family="Times New Roman" font-size="20"&gt;1-9&lt;/text&gt;</w:t>
      </w:r>
    </w:p>
    <w:p w14:paraId="5F137359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ath stroke="black" stroke-width="1" fill="none" d="M 875.275,361.703 A 22.5,22.5 0 1 1 901.725,361.703"/&gt;</w:t>
      </w:r>
    </w:p>
    <w:p w14:paraId="083CF693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text x="865.5" y="312.5" font-family="Times New Roman" font-size="20"&gt;0, 1-9&lt;/text&gt;</w:t>
      </w:r>
    </w:p>
    <w:p w14:paraId="25CC25B1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fill="black" stroke-width="1" points="901.725,361.703 910.473,358.17 902.382,352.292"/&gt;</w:t>
      </w:r>
    </w:p>
    <w:p w14:paraId="23CECB4C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stroke="black" stroke-width="1" points="443.5,418.5 443.5,623.5"/&gt;</w:t>
      </w:r>
    </w:p>
    <w:p w14:paraId="4F59EDD6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fill="black" stroke-width="1" points="443.5,623.5 448.5,615.5 438.5,615.5"/&gt;</w:t>
      </w:r>
    </w:p>
    <w:p w14:paraId="480612AB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text x="260.5" y="527.5" font-family="Times New Roman" font-size="20"&gt;Operator, Decimal, IC&lt;/text&gt;</w:t>
      </w:r>
    </w:p>
    <w:p w14:paraId="2C07017D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ath stroke="black" stroke-width="1" fill="none" d="M 1225.171,394.8 A 801.692,801.692 0 0 1 917.829,394.8"/&gt;</w:t>
      </w:r>
    </w:p>
    <w:p w14:paraId="23D0EA4F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fill="black" stroke-width="1" points="1225.171,394.8 1216.361,391.426 1218.278,401.241"/&gt;</w:t>
      </w:r>
    </w:p>
    <w:p w14:paraId="20B9A0A2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text x="1035.5" y="430.5" font-family="Times New Roman" font-size="20"&gt;Operator&lt;/text&gt;</w:t>
      </w:r>
    </w:p>
    <w:p w14:paraId="0C5428B8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ath stroke="black" stroke-width="1" fill="none" d="M 448.971,682.878 A 22.5,22.5 0 1 1 423.51,675.712"/&gt;</w:t>
      </w:r>
    </w:p>
    <w:p w14:paraId="13AAC15C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text x="174.5" y="747.5" font-family="Times New Roman" font-size="20"&gt;Operator, Decimal, 1-9, WS, IC, 0&lt;/text&gt;</w:t>
      </w:r>
    </w:p>
    <w:p w14:paraId="18C8A7D6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fill="black" stroke-width="1" points="423.51,675.712 414.132,676.744 420.328,684.593"/&gt;</w:t>
      </w:r>
    </w:p>
    <w:p w14:paraId="64DB862C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ath stroke="black" stroke-width="1" fill="none" d="M 889.863,418.455 A 286.119,286.119 0 0 1 469.188,668.97"/&gt;</w:t>
      </w:r>
    </w:p>
    <w:p w14:paraId="54B7201F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fill="black" stroke-width="1" points="469.188,668.97 473.896,677.145 478.599,668.32"/&gt;</w:t>
      </w:r>
    </w:p>
    <w:p w14:paraId="105832CF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text x="755.5" y="683.5" font-family="Times New Roman" font-size="20"&gt;Decimal, IC&lt;/text&gt;</w:t>
      </w:r>
    </w:p>
    <w:p w14:paraId="22A1F81B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ath stroke="black" stroke-width="1" fill="none" d="M 917.147,379.604 A 568.952,568.952 0 0 1 1225.853,379.604"/&gt;</w:t>
      </w:r>
    </w:p>
    <w:p w14:paraId="3AB7F388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fill="black" stroke-width="1" points="917.147,379.604 926.203,382.246 923.491,372.621"/&gt;</w:t>
      </w:r>
    </w:p>
    <w:p w14:paraId="3E068C70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text x="1058.5" y="349.5" font-family="Times New Roman" font-size="20"&gt;1-9&lt;/text&gt;</w:t>
      </w:r>
    </w:p>
    <w:p w14:paraId="1C466AF9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stroke="black" stroke-width="1" points="443.5,358.5 443.5,157.5"/&gt;</w:t>
      </w:r>
    </w:p>
    <w:p w14:paraId="54829478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fill="black" stroke-width="1" points="443.5,157.5 438.5,165.5 448.5,165.5"/&gt;</w:t>
      </w:r>
    </w:p>
    <w:p w14:paraId="30869A68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text x="448.5" y="264.5" font-family="Times New Roman" font-size="20"&gt;0&lt;/text&gt;</w:t>
      </w:r>
    </w:p>
    <w:p w14:paraId="36DE6751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stroke="black" stroke-width="1" points="473.5,127.5 718.5,127.5"/&gt;</w:t>
      </w:r>
    </w:p>
    <w:p w14:paraId="0D2E589C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fill="black" stroke-width="1" points="718.5,127.5 710.5,122.5 710.5,132.5"/&gt;</w:t>
      </w:r>
    </w:p>
    <w:p w14:paraId="460A0567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text x="581.5" y="148.5" font-family="Times New Roman" font-size="20"&gt;WS&lt;/text&gt;</w:t>
      </w:r>
    </w:p>
    <w:p w14:paraId="097E2B1F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ath stroke="black" stroke-width="1" fill="none" d="M 416.069,376.646 A 22.5,22.5 0 1 1 436.224,359.516"/&gt;</w:t>
      </w:r>
    </w:p>
    <w:p w14:paraId="4848EA8D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text x="364.5" y="328.5" font-family="Times New Roman" font-size="20"&gt;WS&lt;/text&gt;</w:t>
      </w:r>
    </w:p>
    <w:p w14:paraId="305AF618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fill="black" stroke-width="1" points="436.224,359.516 440.601,351.159 430.63,351.92"/&gt;</w:t>
      </w:r>
    </w:p>
    <w:p w14:paraId="2C9FCC83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stroke="black" stroke-width="1" points="900.696,415.909 969.304,570.091"/&gt;</w:t>
      </w:r>
    </w:p>
    <w:p w14:paraId="0975969C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fill="black" stroke-width="1" points="969.304,570.091 970.619,560.749 961.483,564.815"/&gt;</w:t>
      </w:r>
    </w:p>
    <w:p w14:paraId="7F1F8A0D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text x="897.5" y="508.5" font-family="Times New Roman" font-size="20"&gt;WS&lt;/text&gt;</w:t>
      </w:r>
    </w:p>
    <w:p w14:paraId="78001B71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stroke="black" stroke-width="1" points="1005.321,579.264 1230.679,406.736"/&gt;</w:t>
      </w:r>
    </w:p>
    <w:p w14:paraId="3729AEAB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fill="black" stroke-width="1" points="1230.679,406.736 1221.288,407.629 1227.366,415.57"/&gt;</w:t>
      </w:r>
    </w:p>
    <w:p w14:paraId="551EB042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text x="1123.5" y="513.5" font-family="Times New Roman" font-size="20"&gt;Operator&lt;/text&gt;</w:t>
      </w:r>
    </w:p>
    <w:p w14:paraId="155CC186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stroke="black" stroke-width="1" points="951.661,600.606 473.339,650.394"/&gt;</w:t>
      </w:r>
    </w:p>
    <w:p w14:paraId="2278FA96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fill="black" stroke-width="1" points="473.339,650.394 481.813,654.539 480.778,644.593"/&gt;</w:t>
      </w:r>
    </w:p>
    <w:p w14:paraId="16321C38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text x="618.5" y="609.5" font-family="Times New Roman" font-size="20"&gt;Decimal, IC, 1-9, 0&lt;/text&gt;</w:t>
      </w:r>
    </w:p>
    <w:p w14:paraId="1B714E03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ath stroke="black" stroke-width="1" fill="none" d="M 414.072,659.251 A 271.32,271.32 0 1 1 414.072,121.749"/&gt;</w:t>
      </w:r>
    </w:p>
    <w:p w14:paraId="64CA8F5F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fill="black" stroke-width="1" points="414.072,659.251 405.461,655.397 406.834,665.302"/&gt;</w:t>
      </w:r>
    </w:p>
    <w:p w14:paraId="49EB17E3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text x="23.5" y="396.5" font-family="Times New Roman" font-size="20"&gt;IC, 1-9, 0&lt;/text&gt;</w:t>
      </w:r>
    </w:p>
    <w:p w14:paraId="5B003A47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stroke="black" stroke-width="1" points="472.058,136.691 1225.942,379.309"/&gt;</w:t>
      </w:r>
    </w:p>
    <w:p w14:paraId="32C89554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fill="black" stroke-width="1" points="1225.942,379.309 1219.859,372.099 1216.795,381.618"/&gt;</w:t>
      </w:r>
    </w:p>
    <w:p w14:paraId="541581B2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text x="848.5" y="247.5" font-family="Times New Roman" font-size="20"&gt;Operator&lt;/text&gt;</w:t>
      </w:r>
    </w:p>
    <w:p w14:paraId="581D5CC2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ath stroke="black" stroke-width="1" fill="none" d="M 778.396,129.972 A 706.144,706.144 0 0 1 1235.155,365.573"/&gt;</w:t>
      </w:r>
    </w:p>
    <w:p w14:paraId="797C692C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fill="black" stroke-width="1" points="1235.155,365.573 1233.619,356.265 1226.115,362.875"/&gt;</w:t>
      </w:r>
    </w:p>
    <w:p w14:paraId="34DBB000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text x="1033.5" y="195.5" font-family="Times New Roman" font-size="20"&gt;Operator&lt;/text&gt;</w:t>
      </w:r>
    </w:p>
    <w:p w14:paraId="6AFBC2F1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ath stroke="black" stroke-width="1" fill="none" d="M 414.209,647.068 A 324.299,324.299 0 1 1 728.367,105.274"/&gt;</w:t>
      </w:r>
    </w:p>
    <w:p w14:paraId="57729AAD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fill="black" stroke-width="1" points="414.209,647.068 407.78,640.164 405.185,649.821"/&gt;</w:t>
      </w:r>
    </w:p>
    <w:p w14:paraId="62A4B3E4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text x="56.5" y="164.5" font-family="Times New Roman" font-size="20"&gt;IC, 1-9, 0, Decimal&lt;/text&gt;</w:t>
      </w:r>
    </w:p>
    <w:p w14:paraId="639611E2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ath stroke="black" stroke-width="1" fill="none" d="M 469.727,112.942 A 569.82,569.82 0 0 1 1241.686,361.378"/&gt;</w:t>
      </w:r>
    </w:p>
    <w:p w14:paraId="0F390610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fill="black" stroke-width="1" points="469.727,112.942 479.132,113.679 474.511,104.811"/&gt;</w:t>
      </w:r>
    </w:p>
    <w:p w14:paraId="19AA4A10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text x="911.5" y="66.5" font-family="Times New Roman" font-size="20"&gt;0&lt;/text&gt;</w:t>
      </w:r>
    </w:p>
    <w:p w14:paraId="34E80EC5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ath stroke="black" stroke-width="1" fill="none" d="M 1244.561,416.801 A 526.058,526.058 0 0 1 468.233,670.472"/&gt;</w:t>
      </w:r>
    </w:p>
    <w:p w14:paraId="458B75EE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fill="black" stroke-width="1" points="468.233,670.472 472.245,679.01 477.666,670.607"/&gt;</w:t>
      </w:r>
    </w:p>
    <w:p w14:paraId="1238078D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text x="910.5" y="753.5" font-family="Times New Roman" font-size="20"&gt;IC, Decimal, Operator&lt;/text&gt;</w:t>
      </w:r>
    </w:p>
    <w:p w14:paraId="0A8668C5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stroke="black" stroke-width="1" points="1284.5,388.5 1357.5,388.5"/&gt;</w:t>
      </w:r>
    </w:p>
    <w:p w14:paraId="616DF80D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fill="black" stroke-width="1" points="1357.5,388.5 1349.5,383.5 1349.5,393.5"/&gt;</w:t>
      </w:r>
    </w:p>
    <w:p w14:paraId="52D1E430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text x="1306.5" y="409.5" font-family="Times New Roman" font-size="20"&gt;WS&lt;/text&gt;</w:t>
      </w:r>
    </w:p>
    <w:p w14:paraId="592BDAA1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ath stroke="black" stroke-width="1" fill="none" d="M 914.701,373.897 A 485.811,485.811 0 0 1 1361.299,373.897"/&gt;</w:t>
      </w:r>
    </w:p>
    <w:p w14:paraId="026F407D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fill="black" stroke-width="1" points="914.701,373.897 924.104,374.66 919.507,365.779"/&gt;</w:t>
      </w:r>
    </w:p>
    <w:p w14:paraId="0109A167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text x="1124.5" y="310.5" font-family="Times New Roman" font-size="20"&gt;1-9&lt;/text&gt;</w:t>
      </w:r>
    </w:p>
    <w:p w14:paraId="6981A36A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ath stroke="black" stroke-width="1" fill="none" d="M 1376.318,416.335 A 607.143,607.143 0 0 1 467.534,671.449"/&gt;</w:t>
      </w:r>
    </w:p>
    <w:p w14:paraId="2D6716C9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fill="black" stroke-width="1" points="467.534,671.449 471.169,680.155 476.952,671.997"/&gt;</w:t>
      </w:r>
    </w:p>
    <w:p w14:paraId="66E1D85C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text x="968.5" y="787.5" font-family="Times New Roman" font-size="20"&gt;IC, Decimal, Operator&lt;/text&gt;</w:t>
      </w:r>
    </w:p>
    <w:p w14:paraId="01363C3C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ath stroke="black" stroke-width="1" fill="none" d="M 469.803,113.078 A 687.267,687.267 0 0 1 1372.341,362.614"/&gt;</w:t>
      </w:r>
    </w:p>
    <w:p w14:paraId="18B1721C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fill="black" stroke-width="1" points="469.803,113.078 479.208,113.821 474.592,104.95"/&gt;</w:t>
      </w:r>
    </w:p>
    <w:p w14:paraId="6A736B5F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text x="973.5" y="50.5" font-family="Times New Roman" font-size="20"&gt;0&lt;/text&gt;</w:t>
      </w:r>
    </w:p>
    <w:p w14:paraId="68EB00A0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lastRenderedPageBreak/>
        <w:tab/>
        <w:t>&lt;path stroke="black" stroke-width="1" fill="none" d="M 1010.312,589.573 A 22.5,22.5 0 1 1 1005.317,615.548"/&gt;</w:t>
      </w:r>
    </w:p>
    <w:p w14:paraId="1A83EBDE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text x="1055.5" y="619.5" font-family="Times New Roman" font-size="20"&gt;WS&lt;/text&gt;</w:t>
      </w:r>
    </w:p>
    <w:p w14:paraId="51FC7326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fill="black" stroke-width="1" points="1005.317,615.548 1007.135,624.805 1014.435,617.97"/&gt;</w:t>
      </w:r>
    </w:p>
    <w:p w14:paraId="5CDA47ED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ath stroke="black" stroke-width="1" fill="none" d="M 1417.309,386.406 A 22.5,22.5 0 1 1 1407.295,410.887"/&gt;</w:t>
      </w:r>
    </w:p>
    <w:p w14:paraId="3D06481B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text x="1457.5" y="429.5" font-family="Times New Roman" font-size="20"&gt;WS&lt;/text&gt;</w:t>
      </w:r>
    </w:p>
    <w:p w14:paraId="35091B10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fill="black" stroke-width="1" points="1407.295,410.887 1407.253,420.321 1415.756,415.058"/&gt;</w:t>
      </w:r>
    </w:p>
    <w:p w14:paraId="395FF3D4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ath stroke="black" stroke-width="1" fill="none" d="M 762.546,101.124 A 22.5,22.5 0 1 1 777.979,122.605"/&gt;</w:t>
      </w:r>
    </w:p>
    <w:p w14:paraId="3119DCA4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text x="809.5" y="80.5" font-family="Times New Roman" font-size="20"&gt;WS&lt;/text&gt;</w:t>
      </w:r>
    </w:p>
    <w:p w14:paraId="48324423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fill="black" stroke-width="1" points="777.979,122.605 785.953,127.647 786.006,117.647"/&gt;</w:t>
      </w:r>
    </w:p>
    <w:p w14:paraId="4B6CD445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stroke="black" stroke-width="1" points="467.431,145.591 628.569,267.409"/&gt;</w:t>
      </w:r>
    </w:p>
    <w:p w14:paraId="291847F0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fill="black" stroke-width="1" points="628.569,267.409 625.202,258.596 619.172,266.573"/&gt;</w:t>
      </w:r>
    </w:p>
    <w:p w14:paraId="238C991B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text x="475.5" y="227.5" font-family="Times New Roman" font-size="20"&gt;Decimal&lt;/text&gt;</w:t>
      </w:r>
    </w:p>
    <w:p w14:paraId="63DA6F42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stroke="black" stroke-width="1" points="679.995,297.5 861.005,376.5"/&gt;</w:t>
      </w:r>
    </w:p>
    <w:p w14:paraId="4DEB17A2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fill="black" stroke-width="1" points="861.005,376.5 855.673,368.717 851.672,377.882"/&gt;</w:t>
      </w:r>
    </w:p>
    <w:p w14:paraId="4EF687D4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text x="719.5" y="358.5" font-family="Times New Roman" font-size="20"&gt;1-9, 0&lt;/text&gt;</w:t>
      </w:r>
    </w:p>
    <w:p w14:paraId="62C5B205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stroke="black" stroke-width="1" points="637.685,311.586 458.315,627.414"/&gt;</w:t>
      </w:r>
    </w:p>
    <w:p w14:paraId="554B5A22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polygon fill="black" stroke-width="1" points="458.315,627.414 466.614,622.926 457.918,617.988"/&gt;</w:t>
      </w:r>
    </w:p>
    <w:p w14:paraId="46CDAEE8" w14:textId="77777777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ab/>
        <w:t>&lt;text x="554.5" y="487.5" font-family="Times New Roman" font-size="20"&gt;IC, WS, Decimal, Operator&lt;/text&gt;</w:t>
      </w:r>
    </w:p>
    <w:p w14:paraId="26A0C7D1" w14:textId="5BBBCAFA" w:rsidR="00F84811" w:rsidRPr="00F84811" w:rsidRDefault="00F84811" w:rsidP="00F84811">
      <w:pPr>
        <w:pStyle w:val="MyBody"/>
        <w:rPr>
          <w:color w:val="333333"/>
          <w:sz w:val="8"/>
          <w:szCs w:val="8"/>
          <w:lang w:eastAsia="en-AU"/>
        </w:rPr>
      </w:pPr>
      <w:r w:rsidRPr="00F84811">
        <w:rPr>
          <w:color w:val="333333"/>
          <w:sz w:val="8"/>
          <w:szCs w:val="8"/>
          <w:lang w:eastAsia="en-AU"/>
        </w:rPr>
        <w:t>&lt;/</w:t>
      </w:r>
      <w:proofErr w:type="spellStart"/>
      <w:r w:rsidRPr="00F84811">
        <w:rPr>
          <w:color w:val="333333"/>
          <w:sz w:val="8"/>
          <w:szCs w:val="8"/>
          <w:lang w:eastAsia="en-AU"/>
        </w:rPr>
        <w:t>svg</w:t>
      </w:r>
      <w:proofErr w:type="spellEnd"/>
      <w:r w:rsidRPr="00F84811">
        <w:rPr>
          <w:color w:val="333333"/>
          <w:sz w:val="8"/>
          <w:szCs w:val="8"/>
          <w:lang w:eastAsia="en-AU"/>
        </w:rPr>
        <w:t>&gt;</w:t>
      </w:r>
    </w:p>
    <w:sectPr w:rsidR="00F84811" w:rsidRPr="00F84811" w:rsidSect="004C566D">
      <w:footerReference w:type="default" r:id="rId10"/>
      <w:footerReference w:type="first" r:id="rId11"/>
      <w:pgSz w:w="11900" w:h="16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969178" w14:textId="77777777" w:rsidR="001C7701" w:rsidRDefault="001C7701" w:rsidP="004C566D">
      <w:r>
        <w:separator/>
      </w:r>
    </w:p>
  </w:endnote>
  <w:endnote w:type="continuationSeparator" w:id="0">
    <w:p w14:paraId="00BCF9D4" w14:textId="77777777" w:rsidR="001C7701" w:rsidRDefault="001C7701" w:rsidP="004C56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623506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7AB66B" w14:textId="20314B94" w:rsidR="006D2EA9" w:rsidRDefault="006D2EA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4745677" w14:textId="256E7491" w:rsidR="006D2EA9" w:rsidRDefault="006D2E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732DA1" w14:textId="396BF394" w:rsidR="00016388" w:rsidRDefault="006D2EA9">
    <w:pPr>
      <w:pStyle w:val="Footer"/>
    </w:pPr>
    <w:r>
      <w:tab/>
      <w:t>I</w:t>
    </w:r>
    <w:r w:rsidR="00016388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C76A4B" w14:textId="77777777" w:rsidR="001C7701" w:rsidRDefault="001C7701" w:rsidP="004C566D">
      <w:r>
        <w:separator/>
      </w:r>
    </w:p>
  </w:footnote>
  <w:footnote w:type="continuationSeparator" w:id="0">
    <w:p w14:paraId="56FB1619" w14:textId="77777777" w:rsidR="001C7701" w:rsidRDefault="001C7701" w:rsidP="004C56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6102B7"/>
    <w:multiLevelType w:val="hybridMultilevel"/>
    <w:tmpl w:val="CFE2B3D8"/>
    <w:lvl w:ilvl="0" w:tplc="FC34FD0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CB119A"/>
    <w:multiLevelType w:val="multilevel"/>
    <w:tmpl w:val="E67489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8A417A8"/>
    <w:multiLevelType w:val="hybridMultilevel"/>
    <w:tmpl w:val="E1D8CE0E"/>
    <w:lvl w:ilvl="0" w:tplc="3DD80A16"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5A4F53"/>
    <w:multiLevelType w:val="multilevel"/>
    <w:tmpl w:val="D51069BC"/>
    <w:lvl w:ilvl="0">
      <w:start w:val="2"/>
      <w:numFmt w:val="decimal"/>
      <w:lvlText w:val="%1"/>
      <w:lvlJc w:val="left"/>
      <w:pPr>
        <w:ind w:left="950" w:hanging="525"/>
      </w:pPr>
      <w:rPr>
        <w:rFonts w:eastAsia="Times New Roman" w:hint="default"/>
      </w:rPr>
    </w:lvl>
    <w:lvl w:ilvl="1">
      <w:start w:val="1"/>
      <w:numFmt w:val="decimal"/>
      <w:lvlText w:val="%1.%2"/>
      <w:lvlJc w:val="left"/>
      <w:pPr>
        <w:ind w:left="1800" w:hanging="72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3240" w:hanging="108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4680" w:hanging="144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5760" w:hanging="144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7200" w:hanging="180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8640" w:hanging="216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10080" w:hanging="252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11520" w:hanging="2880"/>
      </w:pPr>
      <w:rPr>
        <w:rFonts w:eastAsia="Times New Roman" w:hint="default"/>
      </w:rPr>
    </w:lvl>
  </w:abstractNum>
  <w:abstractNum w:abstractNumId="4" w15:restartNumberingAfterBreak="0">
    <w:nsid w:val="4233725F"/>
    <w:multiLevelType w:val="multilevel"/>
    <w:tmpl w:val="D242CA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EC651A0"/>
    <w:multiLevelType w:val="multilevel"/>
    <w:tmpl w:val="4970DF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3662553"/>
    <w:multiLevelType w:val="hybridMultilevel"/>
    <w:tmpl w:val="07A4A000"/>
    <w:lvl w:ilvl="0" w:tplc="F73EB76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7459A7"/>
    <w:multiLevelType w:val="hybridMultilevel"/>
    <w:tmpl w:val="428ECDE8"/>
    <w:lvl w:ilvl="0" w:tplc="50786342"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BFF03B2"/>
    <w:multiLevelType w:val="multilevel"/>
    <w:tmpl w:val="CABE8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B4D41E5"/>
    <w:multiLevelType w:val="multilevel"/>
    <w:tmpl w:val="52F86D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029263B"/>
    <w:multiLevelType w:val="multilevel"/>
    <w:tmpl w:val="D71281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8"/>
  </w:num>
  <w:num w:numId="5">
    <w:abstractNumId w:val="5"/>
  </w:num>
  <w:num w:numId="6">
    <w:abstractNumId w:val="9"/>
  </w:num>
  <w:num w:numId="7">
    <w:abstractNumId w:val="1"/>
  </w:num>
  <w:num w:numId="8">
    <w:abstractNumId w:val="10"/>
  </w:num>
  <w:num w:numId="9">
    <w:abstractNumId w:val="7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yMzSyMDEDss3MzZV0lIJTi4sz8/NACoyMawGfPzsuLQAAAA=="/>
  </w:docVars>
  <w:rsids>
    <w:rsidRoot w:val="00E834DD"/>
    <w:rsid w:val="00000FA9"/>
    <w:rsid w:val="00007F9E"/>
    <w:rsid w:val="00011385"/>
    <w:rsid w:val="0001422E"/>
    <w:rsid w:val="00016388"/>
    <w:rsid w:val="000505CA"/>
    <w:rsid w:val="00054E9E"/>
    <w:rsid w:val="00060631"/>
    <w:rsid w:val="00061F9F"/>
    <w:rsid w:val="000630F1"/>
    <w:rsid w:val="000630FC"/>
    <w:rsid w:val="0008065C"/>
    <w:rsid w:val="0008427B"/>
    <w:rsid w:val="00091A49"/>
    <w:rsid w:val="0009277A"/>
    <w:rsid w:val="00093F03"/>
    <w:rsid w:val="00097BAF"/>
    <w:rsid w:val="000A3560"/>
    <w:rsid w:val="000B1BE7"/>
    <w:rsid w:val="000B5932"/>
    <w:rsid w:val="000D022D"/>
    <w:rsid w:val="000D6CD3"/>
    <w:rsid w:val="000E1809"/>
    <w:rsid w:val="000E3605"/>
    <w:rsid w:val="000F7F60"/>
    <w:rsid w:val="001105AA"/>
    <w:rsid w:val="00117CB5"/>
    <w:rsid w:val="00124F36"/>
    <w:rsid w:val="00142686"/>
    <w:rsid w:val="00142B04"/>
    <w:rsid w:val="00146CD1"/>
    <w:rsid w:val="00151349"/>
    <w:rsid w:val="001608E4"/>
    <w:rsid w:val="00163F80"/>
    <w:rsid w:val="001657E6"/>
    <w:rsid w:val="00166669"/>
    <w:rsid w:val="001702E8"/>
    <w:rsid w:val="0017754C"/>
    <w:rsid w:val="00191506"/>
    <w:rsid w:val="001973A0"/>
    <w:rsid w:val="001A05A5"/>
    <w:rsid w:val="001A4009"/>
    <w:rsid w:val="001A6B5F"/>
    <w:rsid w:val="001B31D2"/>
    <w:rsid w:val="001B3863"/>
    <w:rsid w:val="001C19EC"/>
    <w:rsid w:val="001C7701"/>
    <w:rsid w:val="001D3523"/>
    <w:rsid w:val="001E0957"/>
    <w:rsid w:val="001E3336"/>
    <w:rsid w:val="001F4912"/>
    <w:rsid w:val="001F7CAF"/>
    <w:rsid w:val="00204C47"/>
    <w:rsid w:val="00206CA3"/>
    <w:rsid w:val="00211186"/>
    <w:rsid w:val="002137D6"/>
    <w:rsid w:val="00217197"/>
    <w:rsid w:val="002173A3"/>
    <w:rsid w:val="00220800"/>
    <w:rsid w:val="0022613B"/>
    <w:rsid w:val="00226447"/>
    <w:rsid w:val="00247BCA"/>
    <w:rsid w:val="00251E3D"/>
    <w:rsid w:val="00253C67"/>
    <w:rsid w:val="00262D2B"/>
    <w:rsid w:val="00263E33"/>
    <w:rsid w:val="00265692"/>
    <w:rsid w:val="00271294"/>
    <w:rsid w:val="00273759"/>
    <w:rsid w:val="0027519E"/>
    <w:rsid w:val="002754C4"/>
    <w:rsid w:val="0027554C"/>
    <w:rsid w:val="0027664B"/>
    <w:rsid w:val="00281DC6"/>
    <w:rsid w:val="00284490"/>
    <w:rsid w:val="00294D3F"/>
    <w:rsid w:val="0029775D"/>
    <w:rsid w:val="002A263B"/>
    <w:rsid w:val="002A3CBC"/>
    <w:rsid w:val="002A728D"/>
    <w:rsid w:val="002B32BC"/>
    <w:rsid w:val="002B774F"/>
    <w:rsid w:val="002C3050"/>
    <w:rsid w:val="002C4B48"/>
    <w:rsid w:val="002E0547"/>
    <w:rsid w:val="002E4511"/>
    <w:rsid w:val="002E45A1"/>
    <w:rsid w:val="002F0A1E"/>
    <w:rsid w:val="002F2C20"/>
    <w:rsid w:val="002F352C"/>
    <w:rsid w:val="002F576A"/>
    <w:rsid w:val="00315B86"/>
    <w:rsid w:val="003334E7"/>
    <w:rsid w:val="003336BC"/>
    <w:rsid w:val="003462A6"/>
    <w:rsid w:val="00353AF4"/>
    <w:rsid w:val="00353DD2"/>
    <w:rsid w:val="00356E0E"/>
    <w:rsid w:val="00362586"/>
    <w:rsid w:val="00371877"/>
    <w:rsid w:val="00372853"/>
    <w:rsid w:val="00384241"/>
    <w:rsid w:val="00384AA5"/>
    <w:rsid w:val="003967F9"/>
    <w:rsid w:val="003A3CB4"/>
    <w:rsid w:val="003A4A5F"/>
    <w:rsid w:val="003C538E"/>
    <w:rsid w:val="003D7923"/>
    <w:rsid w:val="003E083D"/>
    <w:rsid w:val="003E1AB3"/>
    <w:rsid w:val="003E2148"/>
    <w:rsid w:val="003F415A"/>
    <w:rsid w:val="004057FD"/>
    <w:rsid w:val="00407243"/>
    <w:rsid w:val="0042186F"/>
    <w:rsid w:val="004314E1"/>
    <w:rsid w:val="0043160C"/>
    <w:rsid w:val="00434F56"/>
    <w:rsid w:val="00436346"/>
    <w:rsid w:val="00444DE7"/>
    <w:rsid w:val="00450AD1"/>
    <w:rsid w:val="00451C0F"/>
    <w:rsid w:val="004529B0"/>
    <w:rsid w:val="00453AEF"/>
    <w:rsid w:val="0045715C"/>
    <w:rsid w:val="004615C5"/>
    <w:rsid w:val="00464533"/>
    <w:rsid w:val="00464990"/>
    <w:rsid w:val="00467698"/>
    <w:rsid w:val="00471146"/>
    <w:rsid w:val="00481984"/>
    <w:rsid w:val="0048364A"/>
    <w:rsid w:val="00483DE7"/>
    <w:rsid w:val="00486B1B"/>
    <w:rsid w:val="00490DFF"/>
    <w:rsid w:val="004962C6"/>
    <w:rsid w:val="004A26AE"/>
    <w:rsid w:val="004A6351"/>
    <w:rsid w:val="004B6575"/>
    <w:rsid w:val="004C566D"/>
    <w:rsid w:val="004C5BF7"/>
    <w:rsid w:val="004C6E5F"/>
    <w:rsid w:val="004D4547"/>
    <w:rsid w:val="004E0C7E"/>
    <w:rsid w:val="004E2289"/>
    <w:rsid w:val="004F3AE1"/>
    <w:rsid w:val="004F7209"/>
    <w:rsid w:val="005144C4"/>
    <w:rsid w:val="00524397"/>
    <w:rsid w:val="00533F62"/>
    <w:rsid w:val="005455AF"/>
    <w:rsid w:val="005659F0"/>
    <w:rsid w:val="00574C9A"/>
    <w:rsid w:val="00582B83"/>
    <w:rsid w:val="005966DB"/>
    <w:rsid w:val="00597AB2"/>
    <w:rsid w:val="00597C87"/>
    <w:rsid w:val="005C0C02"/>
    <w:rsid w:val="005C3EDA"/>
    <w:rsid w:val="005C5C5B"/>
    <w:rsid w:val="005D688B"/>
    <w:rsid w:val="005E11FD"/>
    <w:rsid w:val="005E2C39"/>
    <w:rsid w:val="005F1554"/>
    <w:rsid w:val="005F1E6C"/>
    <w:rsid w:val="005F42BB"/>
    <w:rsid w:val="005F5348"/>
    <w:rsid w:val="005F7E0D"/>
    <w:rsid w:val="006039E1"/>
    <w:rsid w:val="006042F4"/>
    <w:rsid w:val="0061145C"/>
    <w:rsid w:val="006171DA"/>
    <w:rsid w:val="00621DED"/>
    <w:rsid w:val="0064321F"/>
    <w:rsid w:val="00652539"/>
    <w:rsid w:val="00655554"/>
    <w:rsid w:val="00660D1C"/>
    <w:rsid w:val="00663A27"/>
    <w:rsid w:val="00665628"/>
    <w:rsid w:val="006669A5"/>
    <w:rsid w:val="0066761C"/>
    <w:rsid w:val="006730F8"/>
    <w:rsid w:val="00675985"/>
    <w:rsid w:val="00676DF9"/>
    <w:rsid w:val="00691784"/>
    <w:rsid w:val="006932D3"/>
    <w:rsid w:val="006936AC"/>
    <w:rsid w:val="006A64F3"/>
    <w:rsid w:val="006A73E8"/>
    <w:rsid w:val="006B0335"/>
    <w:rsid w:val="006B09D0"/>
    <w:rsid w:val="006B0DC1"/>
    <w:rsid w:val="006C7B0E"/>
    <w:rsid w:val="006D2EA9"/>
    <w:rsid w:val="006D7979"/>
    <w:rsid w:val="006E33EE"/>
    <w:rsid w:val="006F767A"/>
    <w:rsid w:val="0071289D"/>
    <w:rsid w:val="00712C3B"/>
    <w:rsid w:val="00717E03"/>
    <w:rsid w:val="007239DE"/>
    <w:rsid w:val="007301C4"/>
    <w:rsid w:val="0073683A"/>
    <w:rsid w:val="00740CA5"/>
    <w:rsid w:val="00741225"/>
    <w:rsid w:val="0075105E"/>
    <w:rsid w:val="00751769"/>
    <w:rsid w:val="0075229F"/>
    <w:rsid w:val="00760C13"/>
    <w:rsid w:val="00766C2F"/>
    <w:rsid w:val="00773542"/>
    <w:rsid w:val="007844E4"/>
    <w:rsid w:val="007A07A1"/>
    <w:rsid w:val="007A3A0E"/>
    <w:rsid w:val="007A5B8E"/>
    <w:rsid w:val="007A7415"/>
    <w:rsid w:val="007B125E"/>
    <w:rsid w:val="007B1457"/>
    <w:rsid w:val="007B6AD5"/>
    <w:rsid w:val="007C0850"/>
    <w:rsid w:val="007C1DB1"/>
    <w:rsid w:val="007C2832"/>
    <w:rsid w:val="007D0264"/>
    <w:rsid w:val="007D486A"/>
    <w:rsid w:val="007D74C6"/>
    <w:rsid w:val="007E0956"/>
    <w:rsid w:val="007E12B9"/>
    <w:rsid w:val="007F3A5D"/>
    <w:rsid w:val="007F3E2A"/>
    <w:rsid w:val="00800640"/>
    <w:rsid w:val="008017D5"/>
    <w:rsid w:val="00821810"/>
    <w:rsid w:val="00844A7E"/>
    <w:rsid w:val="00847B01"/>
    <w:rsid w:val="00863993"/>
    <w:rsid w:val="00864D8A"/>
    <w:rsid w:val="00867006"/>
    <w:rsid w:val="00882813"/>
    <w:rsid w:val="00885CD4"/>
    <w:rsid w:val="008A1955"/>
    <w:rsid w:val="008A567B"/>
    <w:rsid w:val="008B1B54"/>
    <w:rsid w:val="008B367A"/>
    <w:rsid w:val="008C7430"/>
    <w:rsid w:val="008D0156"/>
    <w:rsid w:val="008E5A28"/>
    <w:rsid w:val="00900C09"/>
    <w:rsid w:val="00900C7E"/>
    <w:rsid w:val="00900DC5"/>
    <w:rsid w:val="009235CF"/>
    <w:rsid w:val="009257FA"/>
    <w:rsid w:val="00931B8F"/>
    <w:rsid w:val="0093257D"/>
    <w:rsid w:val="009328C3"/>
    <w:rsid w:val="009434CA"/>
    <w:rsid w:val="00943879"/>
    <w:rsid w:val="00944AD0"/>
    <w:rsid w:val="0094709E"/>
    <w:rsid w:val="00951839"/>
    <w:rsid w:val="00951E63"/>
    <w:rsid w:val="00957646"/>
    <w:rsid w:val="00967600"/>
    <w:rsid w:val="00967897"/>
    <w:rsid w:val="0097078D"/>
    <w:rsid w:val="00981613"/>
    <w:rsid w:val="00991EF9"/>
    <w:rsid w:val="00994FE7"/>
    <w:rsid w:val="009A2840"/>
    <w:rsid w:val="009A7CCA"/>
    <w:rsid w:val="009B5B0E"/>
    <w:rsid w:val="009C52E7"/>
    <w:rsid w:val="009D21A5"/>
    <w:rsid w:val="009F5371"/>
    <w:rsid w:val="00A01417"/>
    <w:rsid w:val="00A020B0"/>
    <w:rsid w:val="00A03FC8"/>
    <w:rsid w:val="00A04BA9"/>
    <w:rsid w:val="00A07E0A"/>
    <w:rsid w:val="00A15F0A"/>
    <w:rsid w:val="00A23D27"/>
    <w:rsid w:val="00A35E75"/>
    <w:rsid w:val="00A37E30"/>
    <w:rsid w:val="00A43130"/>
    <w:rsid w:val="00A465FF"/>
    <w:rsid w:val="00A77418"/>
    <w:rsid w:val="00A912D9"/>
    <w:rsid w:val="00AA7845"/>
    <w:rsid w:val="00AB10D2"/>
    <w:rsid w:val="00AB2F26"/>
    <w:rsid w:val="00AC688D"/>
    <w:rsid w:val="00AC6927"/>
    <w:rsid w:val="00AD0050"/>
    <w:rsid w:val="00AD02B0"/>
    <w:rsid w:val="00AD3546"/>
    <w:rsid w:val="00AE1E2B"/>
    <w:rsid w:val="00AE5461"/>
    <w:rsid w:val="00AF13F5"/>
    <w:rsid w:val="00B002C1"/>
    <w:rsid w:val="00B02774"/>
    <w:rsid w:val="00B06DF9"/>
    <w:rsid w:val="00B135A1"/>
    <w:rsid w:val="00B3319C"/>
    <w:rsid w:val="00B3460C"/>
    <w:rsid w:val="00B35889"/>
    <w:rsid w:val="00B4048D"/>
    <w:rsid w:val="00B413A1"/>
    <w:rsid w:val="00B462BB"/>
    <w:rsid w:val="00B51396"/>
    <w:rsid w:val="00B5397A"/>
    <w:rsid w:val="00B57371"/>
    <w:rsid w:val="00B66489"/>
    <w:rsid w:val="00B708B2"/>
    <w:rsid w:val="00B725D1"/>
    <w:rsid w:val="00B84D7C"/>
    <w:rsid w:val="00B92587"/>
    <w:rsid w:val="00B96610"/>
    <w:rsid w:val="00B96E7D"/>
    <w:rsid w:val="00BA2762"/>
    <w:rsid w:val="00BA4F48"/>
    <w:rsid w:val="00BB0927"/>
    <w:rsid w:val="00BB76C6"/>
    <w:rsid w:val="00BD18EF"/>
    <w:rsid w:val="00BD615C"/>
    <w:rsid w:val="00BE2E6F"/>
    <w:rsid w:val="00BE4354"/>
    <w:rsid w:val="00BF352C"/>
    <w:rsid w:val="00C020E7"/>
    <w:rsid w:val="00C036E4"/>
    <w:rsid w:val="00C0676F"/>
    <w:rsid w:val="00C10184"/>
    <w:rsid w:val="00C11A8E"/>
    <w:rsid w:val="00C1455E"/>
    <w:rsid w:val="00C306DE"/>
    <w:rsid w:val="00C35B7B"/>
    <w:rsid w:val="00C56E4F"/>
    <w:rsid w:val="00C578B2"/>
    <w:rsid w:val="00C61052"/>
    <w:rsid w:val="00C61FD4"/>
    <w:rsid w:val="00C63B0C"/>
    <w:rsid w:val="00C72EF5"/>
    <w:rsid w:val="00C83F54"/>
    <w:rsid w:val="00C85F62"/>
    <w:rsid w:val="00CA3657"/>
    <w:rsid w:val="00CA37FC"/>
    <w:rsid w:val="00CB3941"/>
    <w:rsid w:val="00CC0AD9"/>
    <w:rsid w:val="00CC1792"/>
    <w:rsid w:val="00CC5713"/>
    <w:rsid w:val="00CC7245"/>
    <w:rsid w:val="00CD0A40"/>
    <w:rsid w:val="00CE0DCA"/>
    <w:rsid w:val="00CF1053"/>
    <w:rsid w:val="00CF57CE"/>
    <w:rsid w:val="00D04340"/>
    <w:rsid w:val="00D04B38"/>
    <w:rsid w:val="00D1650A"/>
    <w:rsid w:val="00D32278"/>
    <w:rsid w:val="00D35842"/>
    <w:rsid w:val="00D3762A"/>
    <w:rsid w:val="00D42D1A"/>
    <w:rsid w:val="00D446CB"/>
    <w:rsid w:val="00D50472"/>
    <w:rsid w:val="00D63159"/>
    <w:rsid w:val="00D71AF1"/>
    <w:rsid w:val="00D71E6E"/>
    <w:rsid w:val="00D86095"/>
    <w:rsid w:val="00D93425"/>
    <w:rsid w:val="00D96869"/>
    <w:rsid w:val="00DA77D3"/>
    <w:rsid w:val="00DB316D"/>
    <w:rsid w:val="00DC7C3C"/>
    <w:rsid w:val="00DD3E27"/>
    <w:rsid w:val="00DD5D85"/>
    <w:rsid w:val="00DD607C"/>
    <w:rsid w:val="00DD657C"/>
    <w:rsid w:val="00DF4119"/>
    <w:rsid w:val="00DF71DA"/>
    <w:rsid w:val="00DF7284"/>
    <w:rsid w:val="00E01A2F"/>
    <w:rsid w:val="00E16660"/>
    <w:rsid w:val="00E16D1D"/>
    <w:rsid w:val="00E20F60"/>
    <w:rsid w:val="00E27439"/>
    <w:rsid w:val="00E3047E"/>
    <w:rsid w:val="00E305C3"/>
    <w:rsid w:val="00E42418"/>
    <w:rsid w:val="00E528B9"/>
    <w:rsid w:val="00E60E07"/>
    <w:rsid w:val="00E62337"/>
    <w:rsid w:val="00E65930"/>
    <w:rsid w:val="00E70DFC"/>
    <w:rsid w:val="00E72501"/>
    <w:rsid w:val="00E80450"/>
    <w:rsid w:val="00E81883"/>
    <w:rsid w:val="00E834DD"/>
    <w:rsid w:val="00E8360E"/>
    <w:rsid w:val="00E92D9C"/>
    <w:rsid w:val="00EA29BC"/>
    <w:rsid w:val="00EA36D1"/>
    <w:rsid w:val="00EA5A41"/>
    <w:rsid w:val="00EB7535"/>
    <w:rsid w:val="00EC09B9"/>
    <w:rsid w:val="00EC0D2F"/>
    <w:rsid w:val="00EC70D7"/>
    <w:rsid w:val="00ED7193"/>
    <w:rsid w:val="00ED774C"/>
    <w:rsid w:val="00EE15BD"/>
    <w:rsid w:val="00EE3DE5"/>
    <w:rsid w:val="00EF42B8"/>
    <w:rsid w:val="00EF632E"/>
    <w:rsid w:val="00F00012"/>
    <w:rsid w:val="00F0127B"/>
    <w:rsid w:val="00F02BDE"/>
    <w:rsid w:val="00F032AC"/>
    <w:rsid w:val="00F0380B"/>
    <w:rsid w:val="00F10AB8"/>
    <w:rsid w:val="00F10FD9"/>
    <w:rsid w:val="00F12CF1"/>
    <w:rsid w:val="00F17EEA"/>
    <w:rsid w:val="00F249BA"/>
    <w:rsid w:val="00F25004"/>
    <w:rsid w:val="00F26743"/>
    <w:rsid w:val="00F27910"/>
    <w:rsid w:val="00F32A9E"/>
    <w:rsid w:val="00F347EC"/>
    <w:rsid w:val="00F34EAE"/>
    <w:rsid w:val="00F36283"/>
    <w:rsid w:val="00F37D16"/>
    <w:rsid w:val="00F4644F"/>
    <w:rsid w:val="00F4757E"/>
    <w:rsid w:val="00F507AA"/>
    <w:rsid w:val="00F52D1E"/>
    <w:rsid w:val="00F55D89"/>
    <w:rsid w:val="00F76EED"/>
    <w:rsid w:val="00F81ED0"/>
    <w:rsid w:val="00F84811"/>
    <w:rsid w:val="00F8523F"/>
    <w:rsid w:val="00F865F4"/>
    <w:rsid w:val="00F87DE9"/>
    <w:rsid w:val="00F9549E"/>
    <w:rsid w:val="00FA2432"/>
    <w:rsid w:val="00FA298B"/>
    <w:rsid w:val="00FB1291"/>
    <w:rsid w:val="00FB56E6"/>
    <w:rsid w:val="00FB6FCB"/>
    <w:rsid w:val="00FC1655"/>
    <w:rsid w:val="00FC4CDA"/>
    <w:rsid w:val="00FC6FC1"/>
    <w:rsid w:val="00FD55F8"/>
    <w:rsid w:val="00FD76AA"/>
    <w:rsid w:val="00FE0DCC"/>
    <w:rsid w:val="00FE274C"/>
    <w:rsid w:val="00FE5451"/>
    <w:rsid w:val="00FE716C"/>
    <w:rsid w:val="00FE7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182EE3"/>
  <w15:chartTrackingRefBased/>
  <w15:docId w15:val="{21AD8C95-7BC5-4578-9A27-BF77273911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40CA5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2F0A1E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60C13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E80450"/>
    <w:rPr>
      <w:i/>
      <w:iCs/>
    </w:rPr>
  </w:style>
  <w:style w:type="paragraph" w:styleId="ListParagraph">
    <w:name w:val="List Paragraph"/>
    <w:basedOn w:val="Normal"/>
    <w:uiPriority w:val="34"/>
    <w:qFormat/>
    <w:rsid w:val="00FD76AA"/>
    <w:pPr>
      <w:ind w:left="720"/>
      <w:contextualSpacing/>
    </w:pPr>
  </w:style>
  <w:style w:type="character" w:customStyle="1" w:styleId="poptip">
    <w:name w:val="poptip"/>
    <w:basedOn w:val="DefaultParagraphFont"/>
    <w:rsid w:val="00206CA3"/>
  </w:style>
  <w:style w:type="character" w:styleId="UnresolvedMention">
    <w:name w:val="Unresolved Mention"/>
    <w:basedOn w:val="DefaultParagraphFont"/>
    <w:uiPriority w:val="99"/>
    <w:semiHidden/>
    <w:unhideWhenUsed/>
    <w:rsid w:val="00206CA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42B8"/>
    <w:pPr>
      <w:spacing w:before="100" w:beforeAutospacing="1" w:after="100" w:afterAutospacing="1"/>
    </w:pPr>
  </w:style>
  <w:style w:type="character" w:customStyle="1" w:styleId="reference-accessdate">
    <w:name w:val="reference-accessdate"/>
    <w:basedOn w:val="DefaultParagraphFont"/>
    <w:rsid w:val="00CC0AD9"/>
  </w:style>
  <w:style w:type="character" w:customStyle="1" w:styleId="nowrap">
    <w:name w:val="nowrap"/>
    <w:basedOn w:val="DefaultParagraphFont"/>
    <w:rsid w:val="00CC0AD9"/>
  </w:style>
  <w:style w:type="character" w:styleId="FollowedHyperlink">
    <w:name w:val="FollowedHyperlink"/>
    <w:basedOn w:val="DefaultParagraphFont"/>
    <w:uiPriority w:val="99"/>
    <w:semiHidden/>
    <w:unhideWhenUsed/>
    <w:rsid w:val="00C35B7B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867006"/>
    <w:pPr>
      <w:spacing w:after="200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C566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566D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C566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566D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4C566D"/>
  </w:style>
  <w:style w:type="paragraph" w:styleId="BalloonText">
    <w:name w:val="Balloon Text"/>
    <w:basedOn w:val="Normal"/>
    <w:link w:val="BalloonTextChar"/>
    <w:uiPriority w:val="99"/>
    <w:semiHidden/>
    <w:unhideWhenUsed/>
    <w:rsid w:val="00A020B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20B0"/>
    <w:rPr>
      <w:rFonts w:ascii="Segoe UI" w:eastAsia="Times New Roman" w:hAnsi="Segoe UI" w:cs="Segoe UI"/>
      <w:sz w:val="18"/>
      <w:szCs w:val="18"/>
    </w:rPr>
  </w:style>
  <w:style w:type="paragraph" w:customStyle="1" w:styleId="MyBibliography">
    <w:name w:val="My Bibliography"/>
    <w:basedOn w:val="Normal"/>
    <w:link w:val="MyBibliographyChar"/>
    <w:qFormat/>
    <w:rsid w:val="00A020B0"/>
    <w:pPr>
      <w:autoSpaceDE w:val="0"/>
      <w:autoSpaceDN w:val="0"/>
      <w:adjustRightInd w:val="0"/>
      <w:spacing w:after="240" w:line="360" w:lineRule="auto"/>
      <w:ind w:left="284" w:hanging="284"/>
    </w:pPr>
    <w:rPr>
      <w:color w:val="000000"/>
    </w:rPr>
  </w:style>
  <w:style w:type="paragraph" w:customStyle="1" w:styleId="MyTitle">
    <w:name w:val="My Title"/>
    <w:basedOn w:val="Normal"/>
    <w:link w:val="MyTitleChar"/>
    <w:qFormat/>
    <w:rsid w:val="00166669"/>
    <w:pPr>
      <w:spacing w:line="360" w:lineRule="auto"/>
    </w:pPr>
    <w:rPr>
      <w:sz w:val="60"/>
      <w:szCs w:val="60"/>
    </w:rPr>
  </w:style>
  <w:style w:type="character" w:customStyle="1" w:styleId="MyBibliographyChar">
    <w:name w:val="My Bibliography Char"/>
    <w:basedOn w:val="DefaultParagraphFont"/>
    <w:link w:val="MyBibliography"/>
    <w:rsid w:val="00A020B0"/>
    <w:rPr>
      <w:rFonts w:ascii="Times New Roman" w:eastAsia="Times New Roman" w:hAnsi="Times New Roman" w:cs="Times New Roman"/>
      <w:color w:val="000000"/>
    </w:rPr>
  </w:style>
  <w:style w:type="character" w:customStyle="1" w:styleId="MyTitleChar">
    <w:name w:val="My Title Char"/>
    <w:basedOn w:val="DefaultParagraphFont"/>
    <w:link w:val="MyTitle"/>
    <w:rsid w:val="00166669"/>
    <w:rPr>
      <w:rFonts w:ascii="Times New Roman" w:eastAsia="Times New Roman" w:hAnsi="Times New Roman" w:cs="Times New Roman"/>
      <w:sz w:val="60"/>
      <w:szCs w:val="60"/>
    </w:rPr>
  </w:style>
  <w:style w:type="paragraph" w:customStyle="1" w:styleId="MyBody">
    <w:name w:val="My Body"/>
    <w:basedOn w:val="Normal"/>
    <w:link w:val="MyBodyChar"/>
    <w:qFormat/>
    <w:rsid w:val="006A64F3"/>
  </w:style>
  <w:style w:type="character" w:customStyle="1" w:styleId="MyBodyChar">
    <w:name w:val="My Body Char"/>
    <w:basedOn w:val="DefaultParagraphFont"/>
    <w:link w:val="MyBody"/>
    <w:rsid w:val="006A64F3"/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2F0A1E"/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paragraph" w:customStyle="1" w:styleId="alt">
    <w:name w:val="alt"/>
    <w:basedOn w:val="Normal"/>
    <w:rsid w:val="00DA77D3"/>
    <w:pPr>
      <w:spacing w:before="100" w:beforeAutospacing="1" w:after="100" w:afterAutospacing="1"/>
    </w:pPr>
    <w:rPr>
      <w:lang w:eastAsia="en-AU"/>
    </w:rPr>
  </w:style>
  <w:style w:type="character" w:customStyle="1" w:styleId="keyword">
    <w:name w:val="keyword"/>
    <w:basedOn w:val="DefaultParagraphFont"/>
    <w:rsid w:val="00DA77D3"/>
  </w:style>
  <w:style w:type="character" w:customStyle="1" w:styleId="comment">
    <w:name w:val="comment"/>
    <w:basedOn w:val="DefaultParagraphFont"/>
    <w:rsid w:val="00DA77D3"/>
  </w:style>
  <w:style w:type="character" w:customStyle="1" w:styleId="string">
    <w:name w:val="string"/>
    <w:basedOn w:val="DefaultParagraphFont"/>
    <w:rsid w:val="00DA77D3"/>
  </w:style>
  <w:style w:type="character" w:customStyle="1" w:styleId="number">
    <w:name w:val="number"/>
    <w:basedOn w:val="DefaultParagraphFont"/>
    <w:rsid w:val="00F9549E"/>
  </w:style>
  <w:style w:type="table" w:styleId="TableGrid">
    <w:name w:val="Table Grid"/>
    <w:basedOn w:val="TableNormal"/>
    <w:uiPriority w:val="39"/>
    <w:rsid w:val="005C5C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pecial">
    <w:name w:val="special"/>
    <w:basedOn w:val="DefaultParagraphFont"/>
    <w:rsid w:val="005C5C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61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5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1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85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99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359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4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7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8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7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81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5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192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106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390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57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30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245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13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683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9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0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6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8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madebyevan.com/fs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F4B39E-CB8C-4739-9664-F5BBC97C03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86</TotalTime>
  <Pages>5</Pages>
  <Words>2758</Words>
  <Characters>15727</Characters>
  <Application>Microsoft Office Word</Application>
  <DocSecurity>0</DocSecurity>
  <Lines>13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Mallos</dc:creator>
  <cp:keywords/>
  <dc:description/>
  <cp:lastModifiedBy>Matthew Mallos</cp:lastModifiedBy>
  <cp:revision>249</cp:revision>
  <dcterms:created xsi:type="dcterms:W3CDTF">2019-04-07T09:51:00Z</dcterms:created>
  <dcterms:modified xsi:type="dcterms:W3CDTF">2019-08-26T04:33:00Z</dcterms:modified>
</cp:coreProperties>
</file>